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EE586C" w14:textId="77777777" w:rsidR="0076247B" w:rsidRDefault="0076247B" w:rsidP="007371B5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bCs/>
          <w:color w:val="538135" w:themeColor="accent6" w:themeShade="BF"/>
          <w:sz w:val="24"/>
          <w:szCs w:val="24"/>
        </w:rPr>
      </w:pPr>
      <w:bookmarkStart w:id="0" w:name="_Hlk62628235"/>
    </w:p>
    <w:p w14:paraId="55E95C64" w14:textId="32886F3F" w:rsidR="00E703FC" w:rsidRDefault="00E703FC" w:rsidP="0072494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7371B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Graduate School</w:t>
      </w:r>
    </w:p>
    <w:p w14:paraId="372082C1" w14:textId="190EE1E4" w:rsidR="006B33BC" w:rsidRPr="007371B5" w:rsidRDefault="006B33BC" w:rsidP="0072494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ducation Department</w:t>
      </w:r>
    </w:p>
    <w:p w14:paraId="10AEA173" w14:textId="6AFCA9EA" w:rsidR="00976C9A" w:rsidRDefault="000248BA" w:rsidP="00A84FA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STUDENT PROGRESS </w:t>
      </w:r>
      <w:r w:rsidR="006B33B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MONITORING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ORM</w:t>
      </w:r>
    </w:p>
    <w:p w14:paraId="632FF7C7" w14:textId="4BD1A157" w:rsidR="009A7182" w:rsidRDefault="00E628C4" w:rsidP="009A718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aster of Arts</w:t>
      </w:r>
      <w:r w:rsidR="00F42F9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in Education</w:t>
      </w:r>
    </w:p>
    <w:p w14:paraId="777AF8E5" w14:textId="27CDEDFA" w:rsidR="00724944" w:rsidRPr="009A7182" w:rsidRDefault="00E628C4" w:rsidP="009A718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mphasis</w:t>
      </w:r>
      <w:r w:rsidR="0089130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in Curriculum and Instruction</w:t>
      </w:r>
    </w:p>
    <w:p w14:paraId="43AB4FEB" w14:textId="77777777" w:rsidR="00FE6388" w:rsidRDefault="00FE6388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2CBF2FAE" w14:textId="77777777" w:rsidR="00B420BD" w:rsidRDefault="00724944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  <w:r w:rsidRPr="00177F0F">
        <w:rPr>
          <w:rFonts w:ascii="Georgia" w:hAnsi="Georgia" w:cs="Georgia"/>
          <w:color w:val="000000"/>
          <w:sz w:val="20"/>
          <w:szCs w:val="20"/>
        </w:rPr>
        <w:t xml:space="preserve">Name:   </w:t>
      </w:r>
      <w:r w:rsidR="00FE6388">
        <w:rPr>
          <w:rFonts w:ascii="Georgia" w:hAnsi="Georgia" w:cs="Georgia"/>
          <w:color w:val="000000"/>
          <w:sz w:val="20"/>
          <w:szCs w:val="20"/>
        </w:rPr>
        <w:t>_________________________</w:t>
      </w:r>
      <w:r w:rsidR="00B066BD">
        <w:rPr>
          <w:rFonts w:ascii="Georgia" w:hAnsi="Georgia" w:cs="Georgia"/>
          <w:color w:val="000000"/>
          <w:sz w:val="20"/>
          <w:szCs w:val="20"/>
        </w:rPr>
        <w:t>______</w:t>
      </w:r>
      <w:r w:rsidR="00E628C4">
        <w:rPr>
          <w:rFonts w:ascii="Georgia" w:hAnsi="Georgia" w:cs="Georgia"/>
          <w:color w:val="000000"/>
          <w:sz w:val="20"/>
          <w:szCs w:val="20"/>
        </w:rPr>
        <w:t xml:space="preserve">               Academic Bulletin</w:t>
      </w:r>
      <w:r w:rsidR="0018250E">
        <w:rPr>
          <w:rFonts w:ascii="Georgia" w:hAnsi="Georgia" w:cs="Georgia"/>
          <w:color w:val="000000"/>
          <w:sz w:val="20"/>
          <w:szCs w:val="20"/>
        </w:rPr>
        <w:t>: _____________</w:t>
      </w:r>
      <w:r w:rsidRPr="00177F0F">
        <w:rPr>
          <w:rFonts w:ascii="Georgia" w:hAnsi="Georgia" w:cs="Georgia"/>
          <w:color w:val="000000"/>
          <w:sz w:val="20"/>
          <w:szCs w:val="20"/>
        </w:rPr>
        <w:t xml:space="preserve">  </w:t>
      </w:r>
    </w:p>
    <w:p w14:paraId="1E25C569" w14:textId="27E2A054" w:rsidR="00724944" w:rsidRPr="00177F0F" w:rsidRDefault="00B420BD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color w:val="000000"/>
          <w:sz w:val="20"/>
          <w:szCs w:val="20"/>
        </w:rPr>
        <w:t>Program Track: ___ Professional; ___ Academic</w:t>
      </w:r>
      <w:r w:rsidR="00724944" w:rsidRPr="00177F0F">
        <w:rPr>
          <w:rFonts w:ascii="Georgia" w:hAnsi="Georgia" w:cs="Georgia"/>
          <w:color w:val="000000"/>
          <w:sz w:val="20"/>
          <w:szCs w:val="20"/>
        </w:rPr>
        <w:t xml:space="preserve">    </w:t>
      </w:r>
    </w:p>
    <w:p w14:paraId="2A131B39" w14:textId="77777777" w:rsidR="00724944" w:rsidRPr="00177F0F" w:rsidRDefault="00724944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0AE8AEB1" w14:textId="12D43D22" w:rsidR="00724944" w:rsidRPr="00177F0F" w:rsidRDefault="00724944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  <w:r w:rsidRPr="00177F0F">
        <w:rPr>
          <w:rFonts w:ascii="Georgia" w:hAnsi="Georgia" w:cs="Georgia"/>
          <w:color w:val="000000"/>
          <w:sz w:val="20"/>
          <w:szCs w:val="20"/>
        </w:rPr>
        <w:t>After</w:t>
      </w:r>
      <w:r w:rsidR="00C63FE4">
        <w:rPr>
          <w:rFonts w:ascii="Georgia" w:hAnsi="Georgia" w:cs="Georgia"/>
          <w:color w:val="000000"/>
          <w:sz w:val="20"/>
          <w:szCs w:val="20"/>
        </w:rPr>
        <w:t xml:space="preserve"> consultation with and </w:t>
      </w:r>
      <w:r w:rsidRPr="00177F0F">
        <w:rPr>
          <w:rFonts w:ascii="Georgia" w:hAnsi="Georgia" w:cs="Georgia"/>
          <w:color w:val="000000"/>
          <w:sz w:val="20"/>
          <w:szCs w:val="20"/>
        </w:rPr>
        <w:t>approval by the</w:t>
      </w:r>
      <w:r w:rsidR="00610247">
        <w:rPr>
          <w:rFonts w:ascii="Georgia" w:hAnsi="Georgia" w:cs="Georgia"/>
          <w:color w:val="000000"/>
          <w:sz w:val="20"/>
          <w:szCs w:val="20"/>
        </w:rPr>
        <w:t xml:space="preserve"> </w:t>
      </w:r>
      <w:r w:rsidR="000248BA">
        <w:rPr>
          <w:rFonts w:ascii="Georgia" w:hAnsi="Georgia" w:cs="Georgia"/>
          <w:color w:val="000000"/>
          <w:sz w:val="20"/>
          <w:szCs w:val="20"/>
        </w:rPr>
        <w:t>academic advisor</w:t>
      </w:r>
      <w:r w:rsidRPr="00177F0F">
        <w:rPr>
          <w:rFonts w:ascii="Georgia" w:hAnsi="Georgia" w:cs="Georgia"/>
          <w:color w:val="000000"/>
          <w:sz w:val="20"/>
          <w:szCs w:val="20"/>
        </w:rPr>
        <w:t xml:space="preserve">, my </w:t>
      </w:r>
      <w:r w:rsidR="000248BA">
        <w:rPr>
          <w:rFonts w:ascii="Georgia" w:hAnsi="Georgia" w:cs="Georgia"/>
          <w:color w:val="000000"/>
          <w:sz w:val="20"/>
          <w:szCs w:val="20"/>
        </w:rPr>
        <w:t>e-portfolio</w:t>
      </w:r>
      <w:r w:rsidRPr="00177F0F">
        <w:rPr>
          <w:rFonts w:ascii="Georgia" w:hAnsi="Georgia" w:cs="Georgia"/>
          <w:color w:val="000000"/>
          <w:sz w:val="20"/>
          <w:szCs w:val="20"/>
        </w:rPr>
        <w:t xml:space="preserve"> plans and commitments for the calendar year for </w:t>
      </w:r>
      <w:r w:rsidR="000248BA">
        <w:rPr>
          <w:rFonts w:ascii="Georgia" w:hAnsi="Georgia" w:cs="Georgia"/>
          <w:color w:val="000000"/>
          <w:sz w:val="20"/>
          <w:szCs w:val="20"/>
        </w:rPr>
        <w:t>academic achievements</w:t>
      </w:r>
      <w:r w:rsidRPr="00177F0F">
        <w:rPr>
          <w:rFonts w:ascii="Georgia" w:hAnsi="Georgia" w:cs="Georgia"/>
          <w:color w:val="000000"/>
          <w:sz w:val="20"/>
          <w:szCs w:val="20"/>
        </w:rPr>
        <w:t>,</w:t>
      </w:r>
      <w:r w:rsidR="0012043D" w:rsidRPr="00177F0F">
        <w:rPr>
          <w:rFonts w:ascii="Georgia" w:hAnsi="Georgia" w:cs="Georgia"/>
          <w:color w:val="000000"/>
          <w:sz w:val="20"/>
          <w:szCs w:val="20"/>
        </w:rPr>
        <w:t xml:space="preserve"> </w:t>
      </w:r>
      <w:r w:rsidR="00A7091A">
        <w:rPr>
          <w:rFonts w:ascii="Georgia" w:hAnsi="Georgia" w:cs="Georgia"/>
          <w:color w:val="000000"/>
          <w:sz w:val="20"/>
          <w:szCs w:val="20"/>
        </w:rPr>
        <w:t>doctoral</w:t>
      </w:r>
      <w:r w:rsidR="000248BA">
        <w:rPr>
          <w:rFonts w:ascii="Georgia" w:hAnsi="Georgia" w:cs="Georgia"/>
          <w:color w:val="000000"/>
          <w:sz w:val="20"/>
          <w:szCs w:val="20"/>
        </w:rPr>
        <w:t xml:space="preserve"> competencies, research activities, </w:t>
      </w:r>
      <w:r w:rsidRPr="00177F0F">
        <w:rPr>
          <w:rFonts w:ascii="Georgia" w:hAnsi="Georgia" w:cs="Georgia"/>
          <w:color w:val="000000"/>
          <w:sz w:val="20"/>
          <w:szCs w:val="20"/>
        </w:rPr>
        <w:t>service</w:t>
      </w:r>
      <w:r w:rsidR="000248BA">
        <w:rPr>
          <w:rFonts w:ascii="Georgia" w:hAnsi="Georgia" w:cs="Georgia"/>
          <w:color w:val="000000"/>
          <w:sz w:val="20"/>
          <w:szCs w:val="20"/>
        </w:rPr>
        <w:t xml:space="preserve"> learning</w:t>
      </w:r>
      <w:r w:rsidR="00BB4DFE">
        <w:rPr>
          <w:rFonts w:ascii="Georgia" w:hAnsi="Georgia" w:cs="Georgia"/>
          <w:color w:val="000000"/>
          <w:sz w:val="20"/>
          <w:szCs w:val="20"/>
        </w:rPr>
        <w:t>,</w:t>
      </w:r>
      <w:r w:rsidR="000248BA">
        <w:rPr>
          <w:rFonts w:ascii="Georgia" w:hAnsi="Georgia" w:cs="Georgia"/>
          <w:color w:val="000000"/>
          <w:sz w:val="20"/>
          <w:szCs w:val="20"/>
        </w:rPr>
        <w:t xml:space="preserve"> and other progress plans</w:t>
      </w:r>
      <w:r w:rsidR="002111F3">
        <w:rPr>
          <w:rFonts w:ascii="Georgia" w:hAnsi="Georgia" w:cs="Georgia"/>
          <w:color w:val="000000"/>
          <w:sz w:val="20"/>
          <w:szCs w:val="20"/>
        </w:rPr>
        <w:t xml:space="preserve"> </w:t>
      </w:r>
      <w:r w:rsidRPr="00177F0F">
        <w:rPr>
          <w:rFonts w:ascii="Georgia" w:hAnsi="Georgia" w:cs="Georgia"/>
          <w:color w:val="000000"/>
          <w:sz w:val="20"/>
          <w:szCs w:val="20"/>
        </w:rPr>
        <w:t>are as follows:</w:t>
      </w:r>
    </w:p>
    <w:p w14:paraId="1B827181" w14:textId="262F01E5" w:rsidR="00724944" w:rsidRDefault="00724944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68711580" w14:textId="4ED2F932" w:rsidR="003629E8" w:rsidRPr="003629E8" w:rsidRDefault="003629E8" w:rsidP="003629E8">
      <w:pPr>
        <w:spacing w:after="0" w:line="240" w:lineRule="auto"/>
        <w:rPr>
          <w:rFonts w:ascii="Georgia" w:hAnsi="Georgia"/>
          <w:b/>
          <w:bCs/>
          <w:sz w:val="20"/>
          <w:szCs w:val="20"/>
        </w:rPr>
      </w:pPr>
      <w:r w:rsidRPr="003629E8">
        <w:rPr>
          <w:rFonts w:ascii="Georgia" w:hAnsi="Georgia"/>
          <w:b/>
          <w:bCs/>
          <w:sz w:val="20"/>
          <w:szCs w:val="20"/>
        </w:rPr>
        <w:t xml:space="preserve">The Rationale &amp; </w:t>
      </w:r>
      <w:r w:rsidR="00D176A9">
        <w:rPr>
          <w:rFonts w:ascii="Georgia" w:hAnsi="Georgia"/>
          <w:b/>
          <w:bCs/>
          <w:sz w:val="20"/>
          <w:szCs w:val="20"/>
        </w:rPr>
        <w:t>Overview of the Process</w:t>
      </w:r>
    </w:p>
    <w:p w14:paraId="1AE21859" w14:textId="2C26669C" w:rsidR="003629E8" w:rsidRDefault="003629E8" w:rsidP="00B63592">
      <w:pPr>
        <w:ind w:firstLine="720"/>
        <w:rPr>
          <w:rFonts w:ascii="Georgia" w:hAnsi="Georgia" w:cs="Georgia"/>
          <w:color w:val="000000"/>
          <w:sz w:val="20"/>
          <w:szCs w:val="20"/>
        </w:rPr>
      </w:pPr>
      <w:r w:rsidRPr="003629E8">
        <w:rPr>
          <w:rFonts w:ascii="Georgia" w:hAnsi="Georgia"/>
          <w:sz w:val="20"/>
          <w:szCs w:val="20"/>
        </w:rPr>
        <w:t>As part of the proces</w:t>
      </w:r>
      <w:r w:rsidR="009A7182">
        <w:rPr>
          <w:rFonts w:ascii="Georgia" w:hAnsi="Georgia"/>
          <w:sz w:val="20"/>
          <w:szCs w:val="20"/>
        </w:rPr>
        <w:t>s to ensure the quality of our g</w:t>
      </w:r>
      <w:r w:rsidR="00314BA1">
        <w:rPr>
          <w:rFonts w:ascii="Georgia" w:hAnsi="Georgia"/>
          <w:sz w:val="20"/>
          <w:szCs w:val="20"/>
        </w:rPr>
        <w:t xml:space="preserve">raduate </w:t>
      </w:r>
      <w:r w:rsidRPr="003629E8">
        <w:rPr>
          <w:rFonts w:ascii="Georgia" w:hAnsi="Georgia"/>
          <w:sz w:val="20"/>
          <w:szCs w:val="20"/>
        </w:rPr>
        <w:t>students, the program committee or the academ</w:t>
      </w:r>
      <w:r w:rsidR="00F42F9F">
        <w:rPr>
          <w:rFonts w:ascii="Georgia" w:hAnsi="Georgia"/>
          <w:sz w:val="20"/>
          <w:szCs w:val="20"/>
        </w:rPr>
        <w:t>ic adv</w:t>
      </w:r>
      <w:r w:rsidR="00151951">
        <w:rPr>
          <w:rFonts w:ascii="Georgia" w:hAnsi="Georgia"/>
          <w:sz w:val="20"/>
          <w:szCs w:val="20"/>
        </w:rPr>
        <w:t>isor will evaluate MA</w:t>
      </w:r>
      <w:r w:rsidR="001B3458">
        <w:rPr>
          <w:rFonts w:ascii="Georgia" w:hAnsi="Georgia"/>
          <w:sz w:val="20"/>
          <w:szCs w:val="20"/>
        </w:rPr>
        <w:t xml:space="preserve"> </w:t>
      </w:r>
      <w:r w:rsidRPr="003629E8">
        <w:rPr>
          <w:rFonts w:ascii="Georgia" w:hAnsi="Georgia"/>
          <w:sz w:val="20"/>
          <w:szCs w:val="20"/>
        </w:rPr>
        <w:t xml:space="preserve">students once a </w:t>
      </w:r>
      <w:r w:rsidRPr="00B63592">
        <w:rPr>
          <w:rFonts w:ascii="Georgia" w:hAnsi="Georgia"/>
          <w:iCs/>
          <w:sz w:val="20"/>
          <w:szCs w:val="20"/>
        </w:rPr>
        <w:t>year</w:t>
      </w:r>
      <w:r w:rsidR="00B63592">
        <w:rPr>
          <w:rFonts w:ascii="Georgia" w:hAnsi="Georgia"/>
          <w:iCs/>
          <w:sz w:val="20"/>
          <w:szCs w:val="20"/>
        </w:rPr>
        <w:t>.</w:t>
      </w:r>
      <w:r w:rsidRPr="003629E8">
        <w:rPr>
          <w:rFonts w:ascii="Georgia" w:hAnsi="Georgia"/>
          <w:i/>
          <w:iCs/>
          <w:sz w:val="20"/>
          <w:szCs w:val="20"/>
        </w:rPr>
        <w:t xml:space="preserve"> </w:t>
      </w:r>
      <w:r w:rsidRPr="003629E8">
        <w:rPr>
          <w:rFonts w:ascii="Georgia" w:hAnsi="Georgia"/>
          <w:sz w:val="20"/>
          <w:szCs w:val="20"/>
        </w:rPr>
        <w:t xml:space="preserve">The yearly evaluation aims to ensure that the student progress is on track according to the </w:t>
      </w:r>
      <w:r w:rsidR="00940008">
        <w:rPr>
          <w:rFonts w:ascii="Georgia" w:hAnsi="Georgia"/>
          <w:sz w:val="20"/>
          <w:szCs w:val="20"/>
        </w:rPr>
        <w:t>evaluation rubric</w:t>
      </w:r>
      <w:r w:rsidRPr="003629E8">
        <w:rPr>
          <w:rFonts w:ascii="Georgia" w:hAnsi="Georgia"/>
          <w:sz w:val="20"/>
          <w:szCs w:val="20"/>
        </w:rPr>
        <w:t xml:space="preserve">. The committee/advisor will evaluate the student’s </w:t>
      </w:r>
      <w:r w:rsidR="001B3458">
        <w:rPr>
          <w:rFonts w:ascii="Georgia" w:hAnsi="Georgia"/>
          <w:sz w:val="20"/>
          <w:szCs w:val="20"/>
        </w:rPr>
        <w:t>program</w:t>
      </w:r>
      <w:r w:rsidRPr="003629E8">
        <w:rPr>
          <w:rFonts w:ascii="Georgia" w:hAnsi="Georgia"/>
          <w:sz w:val="20"/>
          <w:szCs w:val="20"/>
        </w:rPr>
        <w:t xml:space="preserve"> competencies, academic achievement, research activities, service learning, and overall professional growth </w:t>
      </w:r>
      <w:r w:rsidR="00940008">
        <w:rPr>
          <w:rFonts w:ascii="Georgia" w:hAnsi="Georgia"/>
          <w:sz w:val="20"/>
          <w:szCs w:val="20"/>
        </w:rPr>
        <w:t>to ensure</w:t>
      </w:r>
      <w:r w:rsidRPr="003629E8">
        <w:rPr>
          <w:rFonts w:ascii="Georgia" w:hAnsi="Georgia"/>
          <w:sz w:val="20"/>
          <w:szCs w:val="20"/>
        </w:rPr>
        <w:t xml:space="preserve"> satisfactory progress.</w:t>
      </w:r>
    </w:p>
    <w:tbl>
      <w:tblPr>
        <w:tblStyle w:val="GridTable5Dark-Accent6"/>
        <w:tblW w:w="9176" w:type="dxa"/>
        <w:tblLook w:val="04A0" w:firstRow="1" w:lastRow="0" w:firstColumn="1" w:lastColumn="0" w:noHBand="0" w:noVBand="1"/>
      </w:tblPr>
      <w:tblGrid>
        <w:gridCol w:w="700"/>
        <w:gridCol w:w="1746"/>
        <w:gridCol w:w="1799"/>
        <w:gridCol w:w="176"/>
        <w:gridCol w:w="3046"/>
        <w:gridCol w:w="1709"/>
      </w:tblGrid>
      <w:tr w:rsidR="00E13DD3" w:rsidRPr="00D176A9" w14:paraId="1F37CA61" w14:textId="77777777" w:rsidTr="00D503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0" w:type="dxa"/>
          </w:tcPr>
          <w:p w14:paraId="12A9EC83" w14:textId="77777777" w:rsidR="0019168C" w:rsidRPr="00D176A9" w:rsidRDefault="0019168C" w:rsidP="00CF3594">
            <w:pPr>
              <w:pStyle w:val="ListParagraph"/>
              <w:ind w:left="0"/>
              <w:rPr>
                <w:rFonts w:ascii="Georgia" w:hAnsi="Georgia"/>
                <w:sz w:val="20"/>
                <w:szCs w:val="20"/>
              </w:rPr>
            </w:pPr>
            <w:r w:rsidRPr="00D176A9">
              <w:rPr>
                <w:rFonts w:ascii="Georgia" w:hAnsi="Georgia"/>
                <w:sz w:val="20"/>
                <w:szCs w:val="20"/>
              </w:rPr>
              <w:t>Year</w:t>
            </w:r>
          </w:p>
        </w:tc>
        <w:tc>
          <w:tcPr>
            <w:tcW w:w="1746" w:type="dxa"/>
          </w:tcPr>
          <w:p w14:paraId="1BE31ACF" w14:textId="77777777" w:rsidR="0019168C" w:rsidRPr="00D176A9" w:rsidRDefault="0019168C" w:rsidP="00CF3594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20"/>
                <w:szCs w:val="20"/>
              </w:rPr>
            </w:pPr>
            <w:r w:rsidRPr="00D176A9">
              <w:rPr>
                <w:rFonts w:ascii="Georgia" w:hAnsi="Georgia"/>
                <w:sz w:val="20"/>
                <w:szCs w:val="20"/>
              </w:rPr>
              <w:t>Academic Achievement</w:t>
            </w:r>
          </w:p>
        </w:tc>
        <w:tc>
          <w:tcPr>
            <w:tcW w:w="1975" w:type="dxa"/>
            <w:gridSpan w:val="2"/>
          </w:tcPr>
          <w:p w14:paraId="50B5935E" w14:textId="1CAACE78" w:rsidR="0019168C" w:rsidRPr="00D176A9" w:rsidRDefault="009736B6" w:rsidP="00D176A9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b w:val="0"/>
                <w:bCs w:val="0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MA</w:t>
            </w:r>
            <w:r w:rsidR="0089130F">
              <w:rPr>
                <w:rFonts w:ascii="Georgia" w:hAnsi="Georgia"/>
                <w:sz w:val="20"/>
                <w:szCs w:val="20"/>
              </w:rPr>
              <w:t xml:space="preserve"> Educ C&amp;I </w:t>
            </w:r>
            <w:r w:rsidR="001B3458">
              <w:rPr>
                <w:rFonts w:ascii="Georgia" w:hAnsi="Georgia"/>
                <w:sz w:val="20"/>
                <w:szCs w:val="20"/>
              </w:rPr>
              <w:t>Program</w:t>
            </w:r>
            <w:r w:rsidR="0019168C" w:rsidRPr="00D176A9">
              <w:rPr>
                <w:rFonts w:ascii="Georgia" w:hAnsi="Georgia"/>
                <w:sz w:val="20"/>
                <w:szCs w:val="20"/>
              </w:rPr>
              <w:t xml:space="preserve"> Competencies</w:t>
            </w:r>
          </w:p>
        </w:tc>
        <w:tc>
          <w:tcPr>
            <w:tcW w:w="3046" w:type="dxa"/>
          </w:tcPr>
          <w:p w14:paraId="60E3527D" w14:textId="77777777" w:rsidR="0019168C" w:rsidRPr="00D176A9" w:rsidRDefault="0019168C" w:rsidP="00CF3594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20"/>
                <w:szCs w:val="20"/>
              </w:rPr>
            </w:pPr>
            <w:r w:rsidRPr="00D176A9">
              <w:rPr>
                <w:rFonts w:ascii="Georgia" w:hAnsi="Georgia"/>
                <w:sz w:val="20"/>
                <w:szCs w:val="20"/>
              </w:rPr>
              <w:t>Research Activities</w:t>
            </w:r>
          </w:p>
        </w:tc>
        <w:tc>
          <w:tcPr>
            <w:tcW w:w="1709" w:type="dxa"/>
          </w:tcPr>
          <w:p w14:paraId="3ECED114" w14:textId="742724BB" w:rsidR="0019168C" w:rsidRPr="00D176A9" w:rsidRDefault="0019168C" w:rsidP="0019168C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20"/>
                <w:szCs w:val="20"/>
              </w:rPr>
            </w:pPr>
            <w:r w:rsidRPr="00D176A9">
              <w:rPr>
                <w:rFonts w:ascii="Georgia" w:hAnsi="Georgia"/>
                <w:sz w:val="20"/>
                <w:szCs w:val="20"/>
              </w:rPr>
              <w:t>Service Learning</w:t>
            </w:r>
          </w:p>
        </w:tc>
      </w:tr>
      <w:tr w:rsidR="00E13DD3" w:rsidRPr="00D176A9" w14:paraId="6983FAB5" w14:textId="77777777" w:rsidTr="00D503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0" w:type="dxa"/>
          </w:tcPr>
          <w:p w14:paraId="3A5BA41C" w14:textId="77777777" w:rsidR="0019168C" w:rsidRPr="00D176A9" w:rsidRDefault="0019168C" w:rsidP="00CF3594">
            <w:pPr>
              <w:pStyle w:val="ListParagraph"/>
              <w:ind w:left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>1</w:t>
            </w:r>
            <w:r w:rsidRPr="00D176A9">
              <w:rPr>
                <w:rFonts w:ascii="Georgia" w:hAnsi="Georgia"/>
                <w:sz w:val="18"/>
                <w:szCs w:val="18"/>
                <w:vertAlign w:val="superscript"/>
              </w:rPr>
              <w:t>st</w:t>
            </w:r>
            <w:r w:rsidRPr="00D176A9">
              <w:rPr>
                <w:rFonts w:ascii="Georgia" w:hAnsi="Georgia"/>
                <w:sz w:val="18"/>
                <w:szCs w:val="18"/>
              </w:rPr>
              <w:t xml:space="preserve"> year</w:t>
            </w:r>
          </w:p>
        </w:tc>
        <w:tc>
          <w:tcPr>
            <w:tcW w:w="1746" w:type="dxa"/>
          </w:tcPr>
          <w:p w14:paraId="68B39AD7" w14:textId="4C91FD0B" w:rsidR="0019168C" w:rsidRPr="00D176A9" w:rsidRDefault="001B3458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Min GPA 3.0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>0</w:t>
            </w:r>
          </w:p>
          <w:p w14:paraId="4D480DAF" w14:textId="6E871342" w:rsidR="0019168C" w:rsidRDefault="00F717E4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Complete pre-requisites</w:t>
            </w:r>
            <w:r w:rsidR="001B3458">
              <w:rPr>
                <w:rFonts w:ascii="Georgia" w:hAnsi="Georgia"/>
                <w:sz w:val="18"/>
                <w:szCs w:val="18"/>
              </w:rPr>
              <w:t xml:space="preserve"> (More or less </w:t>
            </w:r>
            <w:r w:rsidR="00275D12">
              <w:rPr>
                <w:rFonts w:ascii="Georgia" w:hAnsi="Georgia"/>
                <w:sz w:val="18"/>
                <w:szCs w:val="18"/>
              </w:rPr>
              <w:t xml:space="preserve">12 </w:t>
            </w:r>
            <w:r w:rsidR="00807EF3">
              <w:rPr>
                <w:rFonts w:ascii="Georgia" w:hAnsi="Georgia"/>
                <w:sz w:val="18"/>
                <w:szCs w:val="18"/>
              </w:rPr>
              <w:t>units)</w:t>
            </w:r>
          </w:p>
          <w:p w14:paraId="186865B1" w14:textId="4FA2198A" w:rsidR="00807EF3" w:rsidRPr="00D176A9" w:rsidRDefault="00E26E05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Comp</w:t>
            </w:r>
            <w:r w:rsidR="00275D12">
              <w:rPr>
                <w:rFonts w:ascii="Georgia" w:hAnsi="Georgia"/>
                <w:sz w:val="18"/>
                <w:szCs w:val="18"/>
              </w:rPr>
              <w:t>l</w:t>
            </w:r>
            <w:r>
              <w:rPr>
                <w:rFonts w:ascii="Georgia" w:hAnsi="Georgia"/>
                <w:sz w:val="18"/>
                <w:szCs w:val="18"/>
              </w:rPr>
              <w:t>ete at least</w:t>
            </w:r>
            <w:r w:rsidR="00AF07CD">
              <w:rPr>
                <w:rFonts w:ascii="Georgia" w:hAnsi="Georgia"/>
                <w:sz w:val="18"/>
                <w:szCs w:val="18"/>
              </w:rPr>
              <w:t xml:space="preserve"> 18</w:t>
            </w:r>
            <w:r w:rsidR="00807EF3">
              <w:rPr>
                <w:rFonts w:ascii="Georgia" w:hAnsi="Georgia"/>
                <w:sz w:val="18"/>
                <w:szCs w:val="18"/>
              </w:rPr>
              <w:t xml:space="preserve"> credits</w:t>
            </w:r>
            <w:r w:rsidR="007A0F55">
              <w:rPr>
                <w:rFonts w:ascii="Georgia" w:hAnsi="Georgia"/>
                <w:sz w:val="18"/>
                <w:szCs w:val="18"/>
              </w:rPr>
              <w:t xml:space="preserve"> of coursework</w:t>
            </w:r>
          </w:p>
          <w:p w14:paraId="599915AB" w14:textId="77777777" w:rsidR="0019168C" w:rsidRPr="00D176A9" w:rsidRDefault="0019168C" w:rsidP="0019168C">
            <w:pPr>
              <w:ind w:left="5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</w:p>
        </w:tc>
        <w:tc>
          <w:tcPr>
            <w:tcW w:w="1799" w:type="dxa"/>
          </w:tcPr>
          <w:p w14:paraId="30574DE2" w14:textId="72238D91" w:rsidR="0019168C" w:rsidRPr="00D176A9" w:rsidRDefault="00F900EB" w:rsidP="00F900EB">
            <w:pPr>
              <w:pStyle w:val="ListParagraph"/>
              <w:numPr>
                <w:ilvl w:val="0"/>
                <w:numId w:val="5"/>
              </w:numPr>
              <w:ind w:left="346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color w:val="595959" w:themeColor="text1" w:themeTint="A6"/>
                <w:sz w:val="18"/>
                <w:szCs w:val="18"/>
              </w:rPr>
            </w:pP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>Present e</w:t>
            </w:r>
            <w:r w:rsidR="0019168C" w:rsidRPr="00D176A9"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-portfolio </w:t>
            </w: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for </w:t>
            </w:r>
            <w:r w:rsidR="0019168C" w:rsidRPr="00D176A9">
              <w:rPr>
                <w:rFonts w:ascii="Georgia" w:hAnsi="Georgia"/>
                <w:color w:val="000000" w:themeColor="text1"/>
                <w:sz w:val="18"/>
                <w:szCs w:val="18"/>
              </w:rPr>
              <w:t>yearly evaluation</w:t>
            </w: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 to academic advisor</w:t>
            </w:r>
          </w:p>
        </w:tc>
        <w:tc>
          <w:tcPr>
            <w:tcW w:w="3222" w:type="dxa"/>
            <w:gridSpan w:val="2"/>
          </w:tcPr>
          <w:p w14:paraId="74C3F092" w14:textId="3D0071DC" w:rsidR="0019168C" w:rsidRPr="00D176A9" w:rsidRDefault="0019168C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>Attend</w:t>
            </w:r>
            <w:r w:rsidR="00F73598">
              <w:rPr>
                <w:rFonts w:ascii="Georgia" w:hAnsi="Georgia"/>
                <w:sz w:val="18"/>
                <w:szCs w:val="18"/>
              </w:rPr>
              <w:t xml:space="preserve"> at least</w:t>
            </w:r>
            <w:r w:rsidR="007F5980">
              <w:rPr>
                <w:rFonts w:ascii="Georgia" w:hAnsi="Georgia"/>
                <w:sz w:val="18"/>
                <w:szCs w:val="18"/>
              </w:rPr>
              <w:t xml:space="preserve"> one</w:t>
            </w:r>
            <w:r w:rsidR="008620F4">
              <w:rPr>
                <w:rFonts w:ascii="Georgia" w:hAnsi="Georgia"/>
                <w:sz w:val="18"/>
                <w:szCs w:val="18"/>
              </w:rPr>
              <w:t xml:space="preserve"> international r</w:t>
            </w:r>
            <w:r w:rsidRPr="00D176A9">
              <w:rPr>
                <w:rFonts w:ascii="Georgia" w:hAnsi="Georgia"/>
                <w:sz w:val="18"/>
                <w:szCs w:val="18"/>
              </w:rPr>
              <w:t xml:space="preserve">esearch </w:t>
            </w:r>
            <w:r w:rsidR="008620F4">
              <w:rPr>
                <w:rFonts w:ascii="Georgia" w:hAnsi="Georgia"/>
                <w:sz w:val="18"/>
                <w:szCs w:val="18"/>
              </w:rPr>
              <w:t>c</w:t>
            </w:r>
            <w:r w:rsidRPr="00D176A9">
              <w:rPr>
                <w:rFonts w:ascii="Georgia" w:hAnsi="Georgia"/>
                <w:sz w:val="18"/>
                <w:szCs w:val="18"/>
              </w:rPr>
              <w:t>onference</w:t>
            </w:r>
          </w:p>
          <w:p w14:paraId="4305FE43" w14:textId="03637BB3" w:rsidR="0019168C" w:rsidRPr="00D176A9" w:rsidRDefault="00B669AB" w:rsidP="00B669AB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Finalize research/project interest</w:t>
            </w:r>
          </w:p>
        </w:tc>
        <w:tc>
          <w:tcPr>
            <w:tcW w:w="1709" w:type="dxa"/>
          </w:tcPr>
          <w:p w14:paraId="28AED1E5" w14:textId="4D5AF50E" w:rsidR="0019168C" w:rsidRPr="00D176A9" w:rsidRDefault="00F717E4" w:rsidP="006F262F">
            <w:pPr>
              <w:pStyle w:val="ListParagraph"/>
              <w:numPr>
                <w:ilvl w:val="0"/>
                <w:numId w:val="4"/>
              </w:numPr>
              <w:ind w:left="292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 xml:space="preserve">Present 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>SL proposal</w:t>
            </w:r>
            <w:r>
              <w:rPr>
                <w:rFonts w:ascii="Georgia" w:hAnsi="Georgia"/>
                <w:sz w:val="18"/>
                <w:szCs w:val="18"/>
              </w:rPr>
              <w:t xml:space="preserve"> to academic advisor</w:t>
            </w:r>
          </w:p>
          <w:p w14:paraId="4D703A20" w14:textId="25F77A6F" w:rsidR="0019168C" w:rsidRPr="00D176A9" w:rsidRDefault="00F717E4" w:rsidP="006F262F">
            <w:pPr>
              <w:pStyle w:val="ListParagraph"/>
              <w:numPr>
                <w:ilvl w:val="0"/>
                <w:numId w:val="4"/>
              </w:numPr>
              <w:ind w:left="292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 xml:space="preserve">Render </w:t>
            </w:r>
            <w:r w:rsidR="008620F4">
              <w:rPr>
                <w:rFonts w:ascii="Georgia" w:hAnsi="Georgia"/>
                <w:sz w:val="18"/>
                <w:szCs w:val="18"/>
              </w:rPr>
              <w:t xml:space="preserve">at least </w:t>
            </w:r>
            <w:r w:rsidR="00977216">
              <w:rPr>
                <w:rFonts w:ascii="Georgia" w:hAnsi="Georgia"/>
                <w:sz w:val="18"/>
                <w:szCs w:val="18"/>
              </w:rPr>
              <w:t>5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>0 hours of SL</w:t>
            </w:r>
          </w:p>
          <w:p w14:paraId="55B70692" w14:textId="77777777" w:rsidR="0019168C" w:rsidRPr="00D176A9" w:rsidRDefault="0019168C" w:rsidP="00CF3594">
            <w:pPr>
              <w:pStyle w:val="ListParagraph"/>
              <w:ind w:left="29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 xml:space="preserve"> </w:t>
            </w:r>
          </w:p>
        </w:tc>
      </w:tr>
      <w:tr w:rsidR="00E13DD3" w:rsidRPr="00D176A9" w14:paraId="64233608" w14:textId="77777777" w:rsidTr="00D50390">
        <w:trPr>
          <w:trHeight w:val="10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0" w:type="dxa"/>
          </w:tcPr>
          <w:p w14:paraId="0735F2A2" w14:textId="77777777" w:rsidR="0019168C" w:rsidRPr="00D176A9" w:rsidRDefault="0019168C" w:rsidP="00CF3594">
            <w:pPr>
              <w:pStyle w:val="ListParagraph"/>
              <w:ind w:left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>2</w:t>
            </w:r>
            <w:r w:rsidRPr="00D176A9">
              <w:rPr>
                <w:rFonts w:ascii="Georgia" w:hAnsi="Georgia"/>
                <w:sz w:val="18"/>
                <w:szCs w:val="18"/>
                <w:vertAlign w:val="superscript"/>
              </w:rPr>
              <w:t>nd</w:t>
            </w:r>
            <w:r w:rsidRPr="00D176A9">
              <w:rPr>
                <w:rFonts w:ascii="Georgia" w:hAnsi="Georgia"/>
                <w:sz w:val="18"/>
                <w:szCs w:val="18"/>
              </w:rPr>
              <w:t xml:space="preserve"> year</w:t>
            </w:r>
          </w:p>
        </w:tc>
        <w:tc>
          <w:tcPr>
            <w:tcW w:w="1746" w:type="dxa"/>
          </w:tcPr>
          <w:p w14:paraId="3BA9F483" w14:textId="65E91B1F" w:rsidR="0019168C" w:rsidRPr="00D176A9" w:rsidRDefault="00810D05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Min GPA 3.0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>0</w:t>
            </w:r>
          </w:p>
          <w:p w14:paraId="1097ADE2" w14:textId="3AC26927" w:rsidR="007A0F55" w:rsidRDefault="007A0F55" w:rsidP="007A0F55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Complete 32-35</w:t>
            </w:r>
            <w:r w:rsidR="00C82614">
              <w:rPr>
                <w:rFonts w:ascii="Georgia" w:hAnsi="Georgia"/>
                <w:sz w:val="18"/>
                <w:szCs w:val="18"/>
              </w:rPr>
              <w:t xml:space="preserve"> 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>credits</w:t>
            </w:r>
            <w:r>
              <w:rPr>
                <w:rFonts w:ascii="Georgia" w:hAnsi="Georgia"/>
                <w:sz w:val="18"/>
                <w:szCs w:val="18"/>
              </w:rPr>
              <w:t xml:space="preserve"> of coursework and 6 units of thesis or 3 units of project</w:t>
            </w:r>
          </w:p>
          <w:p w14:paraId="25E02F36" w14:textId="367204BF" w:rsidR="0019168C" w:rsidRPr="00810D05" w:rsidRDefault="00810D05" w:rsidP="00810D05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Pass comprehensive exam</w:t>
            </w:r>
          </w:p>
        </w:tc>
        <w:tc>
          <w:tcPr>
            <w:tcW w:w="1799" w:type="dxa"/>
          </w:tcPr>
          <w:p w14:paraId="247FFD0B" w14:textId="1F68436D" w:rsidR="0019168C" w:rsidRPr="00D176A9" w:rsidRDefault="00F900EB" w:rsidP="006F262F">
            <w:pPr>
              <w:pStyle w:val="ListParagraph"/>
              <w:numPr>
                <w:ilvl w:val="0"/>
                <w:numId w:val="4"/>
              </w:numPr>
              <w:ind w:left="313" w:hanging="3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b/>
                <w:bCs/>
                <w:sz w:val="18"/>
                <w:szCs w:val="18"/>
              </w:rPr>
            </w:pP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>Present e</w:t>
            </w:r>
            <w:r w:rsidRPr="00D176A9"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-portfolio </w:t>
            </w: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for </w:t>
            </w:r>
            <w:r w:rsidRPr="00D176A9">
              <w:rPr>
                <w:rFonts w:ascii="Georgia" w:hAnsi="Georgia"/>
                <w:color w:val="000000" w:themeColor="text1"/>
                <w:sz w:val="18"/>
                <w:szCs w:val="18"/>
              </w:rPr>
              <w:t>yearly evaluation</w:t>
            </w: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 to academic advisor</w:t>
            </w:r>
          </w:p>
        </w:tc>
        <w:tc>
          <w:tcPr>
            <w:tcW w:w="3222" w:type="dxa"/>
            <w:gridSpan w:val="2"/>
          </w:tcPr>
          <w:p w14:paraId="01E73A01" w14:textId="6D69B470" w:rsidR="002B66D0" w:rsidRDefault="002B66D0" w:rsidP="00E13DD3">
            <w:pPr>
              <w:pStyle w:val="ListParagraph"/>
              <w:numPr>
                <w:ilvl w:val="0"/>
                <w:numId w:val="4"/>
              </w:numPr>
              <w:ind w:left="336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Assist in the preparation of at least one international research conference</w:t>
            </w:r>
          </w:p>
          <w:p w14:paraId="0B3C0EFF" w14:textId="597D53FD" w:rsidR="0067206F" w:rsidRDefault="0067206F" w:rsidP="00E13DD3">
            <w:pPr>
              <w:pStyle w:val="ListParagraph"/>
              <w:numPr>
                <w:ilvl w:val="0"/>
                <w:numId w:val="4"/>
              </w:numPr>
              <w:ind w:left="336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Attend at least one international research conference</w:t>
            </w:r>
          </w:p>
          <w:p w14:paraId="380BE6DB" w14:textId="5255EA64" w:rsidR="0067206F" w:rsidRPr="00E13DD3" w:rsidRDefault="00B669AB" w:rsidP="00E13DD3">
            <w:pPr>
              <w:pStyle w:val="ListParagraph"/>
              <w:numPr>
                <w:ilvl w:val="0"/>
                <w:numId w:val="4"/>
              </w:numPr>
              <w:ind w:left="336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Present at least one paper in an international research conference (Academic Track)</w:t>
            </w:r>
          </w:p>
          <w:p w14:paraId="5E7A7B62" w14:textId="1AF57DF0" w:rsidR="009016D5" w:rsidRPr="00D176A9" w:rsidRDefault="00977216" w:rsidP="006F262F">
            <w:pPr>
              <w:pStyle w:val="ListParagraph"/>
              <w:numPr>
                <w:ilvl w:val="0"/>
                <w:numId w:val="4"/>
              </w:numPr>
              <w:ind w:left="336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 xml:space="preserve">Get approval for Thesis/Project </w:t>
            </w:r>
            <w:r w:rsidR="009016D5">
              <w:rPr>
                <w:rFonts w:ascii="Georgia" w:hAnsi="Georgia"/>
                <w:sz w:val="18"/>
                <w:szCs w:val="18"/>
              </w:rPr>
              <w:t>Committee</w:t>
            </w:r>
            <w:r w:rsidR="00E26E05">
              <w:rPr>
                <w:rFonts w:ascii="Georgia" w:hAnsi="Georgia"/>
                <w:sz w:val="18"/>
                <w:szCs w:val="18"/>
              </w:rPr>
              <w:t xml:space="preserve"> and Prospectus</w:t>
            </w:r>
          </w:p>
          <w:p w14:paraId="01C09BBC" w14:textId="7605BBDC" w:rsidR="00977216" w:rsidRDefault="00052D51" w:rsidP="00810D05">
            <w:pPr>
              <w:pStyle w:val="ListParagraph"/>
              <w:numPr>
                <w:ilvl w:val="0"/>
                <w:numId w:val="4"/>
              </w:numPr>
              <w:ind w:left="336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Defend t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>op</w:t>
            </w:r>
            <w:r w:rsidR="009016D5">
              <w:rPr>
                <w:rFonts w:ascii="Georgia" w:hAnsi="Georgia"/>
                <w:sz w:val="18"/>
                <w:szCs w:val="18"/>
              </w:rPr>
              <w:t xml:space="preserve">ic </w:t>
            </w:r>
            <w:r>
              <w:rPr>
                <w:rFonts w:ascii="Georgia" w:hAnsi="Georgia"/>
                <w:sz w:val="18"/>
                <w:szCs w:val="18"/>
              </w:rPr>
              <w:t>r</w:t>
            </w:r>
            <w:r w:rsidR="009016D5">
              <w:rPr>
                <w:rFonts w:ascii="Georgia" w:hAnsi="Georgia"/>
                <w:sz w:val="18"/>
                <w:szCs w:val="18"/>
              </w:rPr>
              <w:t>equest</w:t>
            </w:r>
            <w:r w:rsidR="008564A6">
              <w:rPr>
                <w:rFonts w:ascii="Georgia" w:hAnsi="Georgia"/>
                <w:sz w:val="18"/>
                <w:szCs w:val="18"/>
              </w:rPr>
              <w:t xml:space="preserve"> and proposal</w:t>
            </w:r>
            <w:r w:rsidR="00977216">
              <w:rPr>
                <w:rFonts w:ascii="Georgia" w:hAnsi="Georgia"/>
                <w:sz w:val="18"/>
                <w:szCs w:val="18"/>
              </w:rPr>
              <w:t xml:space="preserve"> (Academic Track)</w:t>
            </w:r>
          </w:p>
          <w:p w14:paraId="1413E9F0" w14:textId="612BD23B" w:rsidR="005A4905" w:rsidRPr="00810D05" w:rsidRDefault="005A4905" w:rsidP="00E83D02">
            <w:pPr>
              <w:pStyle w:val="ListParagraph"/>
              <w:ind w:left="3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</w:p>
        </w:tc>
        <w:tc>
          <w:tcPr>
            <w:tcW w:w="1709" w:type="dxa"/>
          </w:tcPr>
          <w:p w14:paraId="5B0267DD" w14:textId="6A9552F1" w:rsidR="0019168C" w:rsidRPr="00D176A9" w:rsidRDefault="00F717E4" w:rsidP="006F262F">
            <w:pPr>
              <w:pStyle w:val="ListParagraph"/>
              <w:numPr>
                <w:ilvl w:val="0"/>
                <w:numId w:val="4"/>
              </w:numPr>
              <w:ind w:left="292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 xml:space="preserve">Render </w:t>
            </w:r>
            <w:r w:rsidR="00E26E05">
              <w:rPr>
                <w:rFonts w:ascii="Georgia" w:hAnsi="Georgia"/>
                <w:sz w:val="18"/>
                <w:szCs w:val="18"/>
              </w:rPr>
              <w:t xml:space="preserve">at least </w:t>
            </w:r>
            <w:r w:rsidR="00977216">
              <w:rPr>
                <w:rFonts w:ascii="Georgia" w:hAnsi="Georgia"/>
                <w:sz w:val="18"/>
                <w:szCs w:val="18"/>
              </w:rPr>
              <w:t>100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 xml:space="preserve"> hours of SL</w:t>
            </w:r>
            <w:r w:rsidR="00107B41">
              <w:rPr>
                <w:rFonts w:ascii="Georgia" w:hAnsi="Georgia"/>
                <w:sz w:val="18"/>
                <w:szCs w:val="18"/>
              </w:rPr>
              <w:t xml:space="preserve"> (accumulated)</w:t>
            </w:r>
          </w:p>
          <w:p w14:paraId="065774A9" w14:textId="273E522F" w:rsidR="0019168C" w:rsidRPr="00D176A9" w:rsidRDefault="0019168C" w:rsidP="0019168C">
            <w:pPr>
              <w:ind w:left="2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</w:p>
        </w:tc>
      </w:tr>
      <w:tr w:rsidR="00E13DD3" w:rsidRPr="00D176A9" w14:paraId="5E38A3EE" w14:textId="77777777" w:rsidTr="00D503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0" w:type="dxa"/>
          </w:tcPr>
          <w:p w14:paraId="35DCCB6A" w14:textId="77777777" w:rsidR="0019168C" w:rsidRPr="00D176A9" w:rsidRDefault="0019168C" w:rsidP="00CF3594">
            <w:pPr>
              <w:pStyle w:val="ListParagraph"/>
              <w:ind w:left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>3</w:t>
            </w:r>
            <w:r w:rsidRPr="00D176A9">
              <w:rPr>
                <w:rFonts w:ascii="Georgia" w:hAnsi="Georgia"/>
                <w:sz w:val="18"/>
                <w:szCs w:val="18"/>
                <w:vertAlign w:val="superscript"/>
              </w:rPr>
              <w:t>rd</w:t>
            </w:r>
            <w:r w:rsidRPr="00D176A9">
              <w:rPr>
                <w:rFonts w:ascii="Georgia" w:hAnsi="Georgia"/>
                <w:sz w:val="18"/>
                <w:szCs w:val="18"/>
              </w:rPr>
              <w:t xml:space="preserve"> year</w:t>
            </w:r>
          </w:p>
        </w:tc>
        <w:tc>
          <w:tcPr>
            <w:tcW w:w="1746" w:type="dxa"/>
          </w:tcPr>
          <w:p w14:paraId="164761D1" w14:textId="068176F2" w:rsidR="0019168C" w:rsidRPr="00E26E05" w:rsidRDefault="005A4905" w:rsidP="00810D05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Culminating Phase</w:t>
            </w:r>
          </w:p>
        </w:tc>
        <w:tc>
          <w:tcPr>
            <w:tcW w:w="1799" w:type="dxa"/>
          </w:tcPr>
          <w:p w14:paraId="4B803A75" w14:textId="56BC28DE" w:rsidR="0019168C" w:rsidRPr="00D176A9" w:rsidRDefault="008B5362" w:rsidP="006F262F">
            <w:pPr>
              <w:pStyle w:val="ListParagraph"/>
              <w:numPr>
                <w:ilvl w:val="0"/>
                <w:numId w:val="4"/>
              </w:numPr>
              <w:ind w:left="227" w:hanging="22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b/>
                <w:bCs/>
                <w:sz w:val="18"/>
                <w:szCs w:val="18"/>
              </w:rPr>
            </w:pP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>Present a program e-portfolio</w:t>
            </w:r>
          </w:p>
        </w:tc>
        <w:tc>
          <w:tcPr>
            <w:tcW w:w="3222" w:type="dxa"/>
            <w:gridSpan w:val="2"/>
          </w:tcPr>
          <w:p w14:paraId="3702C95A" w14:textId="77777777" w:rsidR="0019168C" w:rsidRDefault="005A4905" w:rsidP="00611A20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Defend thesis/project</w:t>
            </w:r>
          </w:p>
          <w:p w14:paraId="34DACA1F" w14:textId="692D1678" w:rsidR="00E83D02" w:rsidRPr="00D176A9" w:rsidRDefault="00E83D02" w:rsidP="00611A20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Publish at least one article in a refereed journal (Academic Track)</w:t>
            </w:r>
          </w:p>
        </w:tc>
        <w:tc>
          <w:tcPr>
            <w:tcW w:w="1709" w:type="dxa"/>
          </w:tcPr>
          <w:p w14:paraId="42875E47" w14:textId="1637F198" w:rsidR="0019168C" w:rsidRPr="005A4905" w:rsidRDefault="008B5362" w:rsidP="005A49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Present an SL e-portfolio, which is part of the program e-portfolio</w:t>
            </w:r>
          </w:p>
        </w:tc>
      </w:tr>
    </w:tbl>
    <w:p w14:paraId="1DE849CB" w14:textId="5B2B7CD8" w:rsidR="00D50390" w:rsidRDefault="00D50390" w:rsidP="00D50390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538135" w:themeColor="accent6" w:themeShade="BF"/>
          <w:sz w:val="18"/>
          <w:szCs w:val="18"/>
        </w:rPr>
      </w:pPr>
    </w:p>
    <w:p w14:paraId="2E6140F0" w14:textId="64050230" w:rsidR="00044FCC" w:rsidRDefault="00044FCC" w:rsidP="00D50390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538135" w:themeColor="accent6" w:themeShade="BF"/>
          <w:sz w:val="18"/>
          <w:szCs w:val="18"/>
        </w:rPr>
      </w:pPr>
    </w:p>
    <w:p w14:paraId="2F31E4D3" w14:textId="28243005" w:rsidR="00044FCC" w:rsidRDefault="00044FCC" w:rsidP="00D50390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538135" w:themeColor="accent6" w:themeShade="BF"/>
          <w:sz w:val="18"/>
          <w:szCs w:val="18"/>
        </w:rPr>
      </w:pPr>
    </w:p>
    <w:p w14:paraId="0F530098" w14:textId="77777777" w:rsidR="00044FCC" w:rsidRDefault="00044FCC" w:rsidP="00D50390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538135" w:themeColor="accent6" w:themeShade="BF"/>
          <w:sz w:val="18"/>
          <w:szCs w:val="18"/>
        </w:rPr>
      </w:pPr>
    </w:p>
    <w:p w14:paraId="6C90BE9A" w14:textId="4527AB6D" w:rsidR="00724944" w:rsidRPr="00D176A9" w:rsidRDefault="000248BA" w:rsidP="006F262F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720"/>
        <w:rPr>
          <w:rFonts w:ascii="Georgia" w:hAnsi="Georgia" w:cs="Georgia"/>
          <w:color w:val="538135" w:themeColor="accent6" w:themeShade="BF"/>
          <w:sz w:val="18"/>
          <w:szCs w:val="18"/>
        </w:rPr>
      </w:pPr>
      <w:r w:rsidRPr="00D176A9">
        <w:rPr>
          <w:rFonts w:ascii="Georgia" w:hAnsi="Georgia" w:cs="Georgia"/>
          <w:b/>
          <w:bCs/>
          <w:color w:val="538135" w:themeColor="accent6" w:themeShade="BF"/>
          <w:sz w:val="18"/>
          <w:szCs w:val="18"/>
        </w:rPr>
        <w:t xml:space="preserve">Academic </w:t>
      </w:r>
      <w:r w:rsidR="00AF38A0" w:rsidRPr="00D176A9">
        <w:rPr>
          <w:rFonts w:ascii="Georgia" w:hAnsi="Georgia" w:cs="Georgia"/>
          <w:b/>
          <w:bCs/>
          <w:color w:val="538135" w:themeColor="accent6" w:themeShade="BF"/>
          <w:sz w:val="18"/>
          <w:szCs w:val="18"/>
        </w:rPr>
        <w:t>Performance</w:t>
      </w:r>
    </w:p>
    <w:p w14:paraId="611E86CB" w14:textId="63CB12C2" w:rsidR="00724944" w:rsidRPr="00D176A9" w:rsidRDefault="00724944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18"/>
          <w:szCs w:val="18"/>
        </w:rPr>
      </w:pPr>
    </w:p>
    <w:p w14:paraId="009B7E0A" w14:textId="55DA7FC2" w:rsidR="00A6362F" w:rsidRPr="0011318C" w:rsidRDefault="00A6362F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18"/>
          <w:szCs w:val="18"/>
        </w:rPr>
      </w:pPr>
      <w:r w:rsidRPr="00D176A9">
        <w:rPr>
          <w:rFonts w:ascii="Georgia" w:hAnsi="Georgia" w:cs="Georgia"/>
          <w:b/>
          <w:color w:val="000000"/>
          <w:sz w:val="18"/>
          <w:szCs w:val="18"/>
        </w:rPr>
        <w:t>Policies/Goals</w:t>
      </w:r>
      <w:r w:rsidR="00C73AB9" w:rsidRPr="00D176A9">
        <w:rPr>
          <w:rFonts w:ascii="Georgia" w:hAnsi="Georgia" w:cs="Georgia"/>
          <w:b/>
          <w:color w:val="000000"/>
          <w:sz w:val="18"/>
          <w:szCs w:val="18"/>
        </w:rPr>
        <w:t xml:space="preserve"> &amp; The Criteria for Evaluati</w:t>
      </w:r>
      <w:r w:rsidR="00AF38A0" w:rsidRPr="00D176A9">
        <w:rPr>
          <w:rFonts w:ascii="Georgia" w:hAnsi="Georgia" w:cs="Georgia"/>
          <w:b/>
          <w:color w:val="000000"/>
          <w:sz w:val="18"/>
          <w:szCs w:val="18"/>
        </w:rPr>
        <w:t>0</w:t>
      </w:r>
      <w:r w:rsidR="00C73AB9" w:rsidRPr="00D176A9">
        <w:rPr>
          <w:rFonts w:ascii="Georgia" w:hAnsi="Georgia" w:cs="Georgia"/>
          <w:b/>
          <w:color w:val="000000"/>
          <w:sz w:val="18"/>
          <w:szCs w:val="18"/>
        </w:rPr>
        <w:t>n</w:t>
      </w:r>
      <w:r w:rsidRPr="00D176A9">
        <w:rPr>
          <w:rFonts w:ascii="Georgia" w:hAnsi="Georgia" w:cs="Georgia"/>
          <w:b/>
          <w:color w:val="000000"/>
          <w:sz w:val="18"/>
          <w:szCs w:val="18"/>
        </w:rPr>
        <w:t>:</w:t>
      </w:r>
      <w:r w:rsidR="00F01286">
        <w:rPr>
          <w:rFonts w:ascii="Georgia" w:hAnsi="Georgia" w:cs="Georgia"/>
          <w:color w:val="000000"/>
          <w:sz w:val="18"/>
          <w:szCs w:val="18"/>
        </w:rPr>
        <w:t xml:space="preserve"> An MA</w:t>
      </w:r>
      <w:r w:rsidR="007E0773">
        <w:rPr>
          <w:rFonts w:ascii="Georgia" w:hAnsi="Georgia" w:cs="Georgia"/>
          <w:color w:val="000000"/>
          <w:sz w:val="18"/>
          <w:szCs w:val="18"/>
        </w:rPr>
        <w:t xml:space="preserve"> s</w:t>
      </w:r>
      <w:r w:rsidR="000248BA" w:rsidRPr="00D176A9">
        <w:rPr>
          <w:rFonts w:ascii="Georgia" w:hAnsi="Georgia" w:cs="Georgia"/>
          <w:color w:val="000000"/>
          <w:sz w:val="18"/>
          <w:szCs w:val="18"/>
        </w:rPr>
        <w:t>tudent mu</w:t>
      </w:r>
      <w:r w:rsidR="00D50390">
        <w:rPr>
          <w:rFonts w:ascii="Georgia" w:hAnsi="Georgia" w:cs="Georgia"/>
          <w:color w:val="000000"/>
          <w:sz w:val="18"/>
          <w:szCs w:val="18"/>
        </w:rPr>
        <w:t>st maintain a minimum GPA of 3.</w:t>
      </w:r>
      <w:r w:rsidR="000248BA" w:rsidRPr="00D176A9">
        <w:rPr>
          <w:rFonts w:ascii="Georgia" w:hAnsi="Georgia" w:cs="Georgia"/>
          <w:color w:val="000000"/>
          <w:sz w:val="18"/>
          <w:szCs w:val="18"/>
        </w:rPr>
        <w:t>0 every year. By the 1</w:t>
      </w:r>
      <w:r w:rsidR="000248BA" w:rsidRPr="00D176A9">
        <w:rPr>
          <w:rFonts w:ascii="Georgia" w:hAnsi="Georgia" w:cs="Georgia"/>
          <w:color w:val="000000"/>
          <w:sz w:val="18"/>
          <w:szCs w:val="18"/>
          <w:vertAlign w:val="superscript"/>
        </w:rPr>
        <w:t>st</w:t>
      </w:r>
      <w:r w:rsidR="000248BA" w:rsidRPr="00D176A9">
        <w:rPr>
          <w:rFonts w:ascii="Georgia" w:hAnsi="Georgia" w:cs="Georgia"/>
          <w:color w:val="000000"/>
          <w:sz w:val="18"/>
          <w:szCs w:val="18"/>
        </w:rPr>
        <w:t xml:space="preserve"> year</w:t>
      </w:r>
      <w:r w:rsidR="001E5CDE">
        <w:rPr>
          <w:rFonts w:ascii="Georgia" w:hAnsi="Georgia" w:cs="Georgia"/>
          <w:color w:val="000000"/>
          <w:sz w:val="18"/>
          <w:szCs w:val="18"/>
        </w:rPr>
        <w:t>, he or she shall</w:t>
      </w:r>
      <w:r w:rsidR="007E0773">
        <w:rPr>
          <w:rFonts w:ascii="Georgia" w:hAnsi="Georgia" w:cs="Georgia"/>
          <w:color w:val="000000"/>
          <w:sz w:val="18"/>
          <w:szCs w:val="18"/>
        </w:rPr>
        <w:t xml:space="preserve"> have completed</w:t>
      </w:r>
      <w:r w:rsidR="000248BA" w:rsidRPr="00D176A9">
        <w:rPr>
          <w:rFonts w:ascii="Georgia" w:hAnsi="Georgia" w:cs="Georgia"/>
          <w:color w:val="000000"/>
          <w:sz w:val="18"/>
          <w:szCs w:val="18"/>
        </w:rPr>
        <w:t xml:space="preserve"> all pre-requisites</w:t>
      </w:r>
      <w:r w:rsidR="00657879">
        <w:rPr>
          <w:rFonts w:ascii="Georgia" w:hAnsi="Georgia" w:cs="Georgia"/>
          <w:color w:val="000000"/>
          <w:sz w:val="18"/>
          <w:szCs w:val="18"/>
        </w:rPr>
        <w:t xml:space="preserve"> and earned a minimum of 18</w:t>
      </w:r>
      <w:r w:rsidR="001E5CDE">
        <w:rPr>
          <w:rFonts w:ascii="Georgia" w:hAnsi="Georgia" w:cs="Georgia"/>
          <w:color w:val="000000"/>
          <w:sz w:val="18"/>
          <w:szCs w:val="18"/>
        </w:rPr>
        <w:t xml:space="preserve"> units</w:t>
      </w:r>
      <w:r w:rsidR="000248BA" w:rsidRPr="00D176A9">
        <w:rPr>
          <w:rFonts w:ascii="Georgia" w:hAnsi="Georgia" w:cs="Georgia"/>
          <w:color w:val="000000"/>
          <w:sz w:val="18"/>
          <w:szCs w:val="18"/>
        </w:rPr>
        <w:t>. By the 2</w:t>
      </w:r>
      <w:r w:rsidR="000248BA" w:rsidRPr="00D176A9">
        <w:rPr>
          <w:rFonts w:ascii="Georgia" w:hAnsi="Georgia" w:cs="Georgia"/>
          <w:color w:val="000000"/>
          <w:sz w:val="18"/>
          <w:szCs w:val="18"/>
          <w:vertAlign w:val="superscript"/>
        </w:rPr>
        <w:t>nd</w:t>
      </w:r>
      <w:r w:rsidR="000248BA" w:rsidRPr="00D176A9">
        <w:rPr>
          <w:rFonts w:ascii="Georgia" w:hAnsi="Georgia" w:cs="Georgia"/>
          <w:color w:val="000000"/>
          <w:sz w:val="18"/>
          <w:szCs w:val="18"/>
        </w:rPr>
        <w:t xml:space="preserve"> year, </w:t>
      </w:r>
      <w:r w:rsidR="001E5CDE">
        <w:rPr>
          <w:rFonts w:ascii="Georgia" w:hAnsi="Georgia" w:cs="Georgia"/>
          <w:color w:val="000000"/>
          <w:sz w:val="18"/>
          <w:szCs w:val="18"/>
        </w:rPr>
        <w:t xml:space="preserve">he or she shall </w:t>
      </w:r>
      <w:r w:rsidR="00E633DE">
        <w:rPr>
          <w:rFonts w:ascii="Georgia" w:hAnsi="Georgia" w:cs="Georgia"/>
          <w:color w:val="000000"/>
          <w:sz w:val="18"/>
          <w:szCs w:val="18"/>
        </w:rPr>
        <w:t xml:space="preserve">have </w:t>
      </w:r>
      <w:r w:rsidR="001E5CDE">
        <w:rPr>
          <w:rFonts w:ascii="Georgia" w:hAnsi="Georgia" w:cs="Georgia"/>
          <w:color w:val="000000"/>
          <w:sz w:val="18"/>
          <w:szCs w:val="18"/>
        </w:rPr>
        <w:t>earned</w:t>
      </w:r>
      <w:r w:rsidR="00E633DE">
        <w:rPr>
          <w:rFonts w:ascii="Georgia" w:hAnsi="Georgia" w:cs="Georgia"/>
          <w:color w:val="000000"/>
          <w:sz w:val="18"/>
          <w:szCs w:val="18"/>
        </w:rPr>
        <w:t xml:space="preserve"> a</w:t>
      </w:r>
      <w:r w:rsidR="00813FD9">
        <w:rPr>
          <w:rFonts w:ascii="Georgia" w:hAnsi="Georgia" w:cs="Georgia"/>
          <w:color w:val="000000"/>
          <w:sz w:val="18"/>
          <w:szCs w:val="18"/>
        </w:rPr>
        <w:t xml:space="preserve"> minimum of 32-35</w:t>
      </w:r>
      <w:r w:rsidR="001E5CDE">
        <w:rPr>
          <w:rFonts w:ascii="Georgia" w:hAnsi="Georgia" w:cs="Georgia"/>
          <w:color w:val="000000"/>
          <w:sz w:val="18"/>
          <w:szCs w:val="18"/>
        </w:rPr>
        <w:t xml:space="preserve"> </w:t>
      </w:r>
      <w:r w:rsidR="00FE6A65" w:rsidRPr="00D176A9">
        <w:rPr>
          <w:rFonts w:ascii="Georgia" w:hAnsi="Georgia" w:cs="Georgia"/>
          <w:color w:val="000000"/>
          <w:sz w:val="18"/>
          <w:szCs w:val="18"/>
        </w:rPr>
        <w:t>credits</w:t>
      </w:r>
      <w:r w:rsidR="00813FD9">
        <w:rPr>
          <w:rFonts w:ascii="Georgia" w:hAnsi="Georgia" w:cs="Georgia"/>
          <w:color w:val="000000"/>
          <w:sz w:val="18"/>
          <w:szCs w:val="18"/>
        </w:rPr>
        <w:t xml:space="preserve"> of coursework</w:t>
      </w:r>
      <w:r w:rsidR="00E633DE">
        <w:rPr>
          <w:rFonts w:ascii="Georgia" w:hAnsi="Georgia" w:cs="Georgia"/>
          <w:color w:val="000000"/>
          <w:sz w:val="18"/>
          <w:szCs w:val="18"/>
        </w:rPr>
        <w:t xml:space="preserve"> (accumulated)</w:t>
      </w:r>
      <w:r w:rsidR="00813FD9">
        <w:rPr>
          <w:rFonts w:ascii="Georgia" w:hAnsi="Georgia" w:cs="Georgia"/>
          <w:color w:val="000000"/>
          <w:sz w:val="18"/>
          <w:szCs w:val="18"/>
        </w:rPr>
        <w:t xml:space="preserve"> and 3 units</w:t>
      </w:r>
      <w:r w:rsidR="004574B7">
        <w:rPr>
          <w:rFonts w:ascii="Georgia" w:hAnsi="Georgia" w:cs="Georgia"/>
          <w:color w:val="000000"/>
          <w:sz w:val="18"/>
          <w:szCs w:val="18"/>
        </w:rPr>
        <w:t xml:space="preserve"> of project or 6 units of thesis</w:t>
      </w:r>
      <w:r w:rsidR="008564A6">
        <w:rPr>
          <w:rFonts w:ascii="Georgia" w:hAnsi="Georgia" w:cs="Georgia"/>
          <w:color w:val="000000"/>
          <w:sz w:val="18"/>
          <w:szCs w:val="18"/>
        </w:rPr>
        <w:t>;</w:t>
      </w:r>
      <w:r w:rsidR="00E83D02">
        <w:rPr>
          <w:rFonts w:ascii="Georgia" w:hAnsi="Georgia" w:cs="Georgia"/>
          <w:color w:val="000000"/>
          <w:sz w:val="18"/>
          <w:szCs w:val="18"/>
        </w:rPr>
        <w:t xml:space="preserve"> passed the comprehensive exam</w:t>
      </w:r>
      <w:r w:rsidR="008564A6">
        <w:rPr>
          <w:rFonts w:ascii="Georgia" w:hAnsi="Georgia" w:cs="Georgia"/>
          <w:color w:val="000000"/>
          <w:sz w:val="18"/>
          <w:szCs w:val="18"/>
        </w:rPr>
        <w:t xml:space="preserve">; </w:t>
      </w:r>
      <w:r w:rsidR="00516B38">
        <w:rPr>
          <w:rFonts w:ascii="Georgia" w:hAnsi="Georgia" w:cs="Georgia"/>
          <w:color w:val="000000"/>
          <w:sz w:val="18"/>
          <w:szCs w:val="18"/>
        </w:rPr>
        <w:t>gotten approval for his prospectus and Thesis or Project Committee and topic and defended his or her proposal</w:t>
      </w:r>
      <w:r w:rsidR="00E633DE">
        <w:rPr>
          <w:rFonts w:ascii="Georgia" w:hAnsi="Georgia" w:cs="Georgia"/>
          <w:color w:val="000000"/>
          <w:sz w:val="18"/>
          <w:szCs w:val="18"/>
        </w:rPr>
        <w:t>.</w:t>
      </w:r>
      <w:r w:rsidR="00FE6A65" w:rsidRPr="00D176A9">
        <w:rPr>
          <w:rFonts w:ascii="Georgia" w:hAnsi="Georgia" w:cs="Georgia"/>
          <w:color w:val="000000"/>
          <w:sz w:val="18"/>
          <w:szCs w:val="18"/>
        </w:rPr>
        <w:t xml:space="preserve"> By the 3</w:t>
      </w:r>
      <w:r w:rsidR="00FE6A65" w:rsidRPr="00D176A9">
        <w:rPr>
          <w:rFonts w:ascii="Georgia" w:hAnsi="Georgia" w:cs="Georgia"/>
          <w:color w:val="000000"/>
          <w:sz w:val="18"/>
          <w:szCs w:val="18"/>
          <w:vertAlign w:val="superscript"/>
        </w:rPr>
        <w:t>rd</w:t>
      </w:r>
      <w:r w:rsidR="00FE6A65" w:rsidRPr="00D176A9">
        <w:rPr>
          <w:rFonts w:ascii="Georgia" w:hAnsi="Georgia" w:cs="Georgia"/>
          <w:color w:val="000000"/>
          <w:sz w:val="18"/>
          <w:szCs w:val="18"/>
        </w:rPr>
        <w:t xml:space="preserve"> year, </w:t>
      </w:r>
      <w:r w:rsidR="00E633DE">
        <w:rPr>
          <w:rFonts w:ascii="Georgia" w:hAnsi="Georgia" w:cs="Georgia"/>
          <w:color w:val="000000"/>
          <w:sz w:val="18"/>
          <w:szCs w:val="18"/>
        </w:rPr>
        <w:t xml:space="preserve">he </w:t>
      </w:r>
      <w:r w:rsidR="00516B38">
        <w:rPr>
          <w:rFonts w:ascii="Georgia" w:hAnsi="Georgia" w:cs="Georgia"/>
          <w:color w:val="000000"/>
          <w:sz w:val="18"/>
          <w:szCs w:val="18"/>
        </w:rPr>
        <w:t>or she shall have defended</w:t>
      </w:r>
      <w:r w:rsidR="00E83D02">
        <w:rPr>
          <w:rFonts w:ascii="Georgia" w:hAnsi="Georgia" w:cs="Georgia"/>
          <w:color w:val="000000"/>
          <w:sz w:val="18"/>
          <w:szCs w:val="18"/>
        </w:rPr>
        <w:t xml:space="preserve"> his or her project or thesis</w:t>
      </w:r>
      <w:r w:rsidR="0011318C">
        <w:rPr>
          <w:rFonts w:ascii="Georgia" w:hAnsi="Georgia" w:cs="Georgia"/>
          <w:color w:val="000000"/>
          <w:sz w:val="18"/>
          <w:szCs w:val="18"/>
        </w:rPr>
        <w:t xml:space="preserve"> and published at least one article in a refereed journal.</w:t>
      </w:r>
      <w:r w:rsidR="00FE6A65">
        <w:rPr>
          <w:rFonts w:ascii="Georgia" w:hAnsi="Georgia" w:cs="Georgia"/>
          <w:color w:val="000000"/>
          <w:sz w:val="20"/>
          <w:szCs w:val="20"/>
        </w:rPr>
        <w:t xml:space="preserve"> </w:t>
      </w:r>
      <w:r w:rsidR="00FE6A65" w:rsidRPr="0011318C">
        <w:rPr>
          <w:rFonts w:ascii="Georgia" w:hAnsi="Georgia" w:cs="Georgia"/>
          <w:color w:val="000000"/>
          <w:sz w:val="18"/>
          <w:szCs w:val="18"/>
        </w:rPr>
        <w:t>However, under special circumstances</w:t>
      </w:r>
      <w:r w:rsidR="004A22BB" w:rsidRPr="0011318C">
        <w:rPr>
          <w:rFonts w:ascii="Georgia" w:hAnsi="Georgia" w:cs="Georgia"/>
          <w:color w:val="000000"/>
          <w:sz w:val="18"/>
          <w:szCs w:val="18"/>
        </w:rPr>
        <w:t xml:space="preserve">, a </w:t>
      </w:r>
      <w:r w:rsidR="0011318C">
        <w:rPr>
          <w:rFonts w:ascii="Georgia" w:hAnsi="Georgia" w:cs="Georgia"/>
          <w:color w:val="000000"/>
          <w:sz w:val="18"/>
          <w:szCs w:val="18"/>
        </w:rPr>
        <w:t>master’s</w:t>
      </w:r>
      <w:r w:rsidR="004A22BB" w:rsidRPr="0011318C">
        <w:rPr>
          <w:rFonts w:ascii="Georgia" w:hAnsi="Georgia" w:cs="Georgia"/>
          <w:color w:val="000000"/>
          <w:sz w:val="18"/>
          <w:szCs w:val="18"/>
        </w:rPr>
        <w:t xml:space="preserve"> student is</w:t>
      </w:r>
      <w:r w:rsidR="00FE6A65" w:rsidRPr="0011318C">
        <w:rPr>
          <w:rFonts w:ascii="Georgia" w:hAnsi="Georgia" w:cs="Georgia"/>
          <w:color w:val="000000"/>
          <w:sz w:val="18"/>
          <w:szCs w:val="18"/>
        </w:rPr>
        <w:t xml:space="preserve"> given a maximum of</w:t>
      </w:r>
      <w:r w:rsidR="00D2604B">
        <w:rPr>
          <w:rFonts w:ascii="Georgia" w:hAnsi="Georgia" w:cs="Georgia"/>
          <w:color w:val="000000"/>
          <w:sz w:val="18"/>
          <w:szCs w:val="18"/>
        </w:rPr>
        <w:t xml:space="preserve"> 1o years to complete a master’s program.</w:t>
      </w:r>
      <w:r w:rsidR="00FE6A65" w:rsidRPr="0011318C">
        <w:rPr>
          <w:rFonts w:ascii="Georgia" w:hAnsi="Georgia" w:cs="Georgia"/>
          <w:color w:val="000000"/>
          <w:sz w:val="18"/>
          <w:szCs w:val="18"/>
        </w:rPr>
        <w:t xml:space="preserve"> </w:t>
      </w:r>
    </w:p>
    <w:p w14:paraId="19343ACB" w14:textId="03C04229" w:rsidR="00436879" w:rsidRDefault="00436879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5001DA36" w14:textId="09AF5AB9" w:rsidR="00A6362F" w:rsidRPr="00177F0F" w:rsidRDefault="00FE6A65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b/>
          <w:color w:val="000000"/>
          <w:sz w:val="20"/>
          <w:szCs w:val="20"/>
        </w:rPr>
        <w:t xml:space="preserve">Academic </w:t>
      </w:r>
      <w:r w:rsidR="00AF38A0">
        <w:rPr>
          <w:rFonts w:ascii="Georgia" w:hAnsi="Georgia" w:cs="Georgia"/>
          <w:b/>
          <w:color w:val="000000"/>
          <w:sz w:val="20"/>
          <w:szCs w:val="20"/>
        </w:rPr>
        <w:t>Performance</w:t>
      </w:r>
      <w:r w:rsidR="00C73AB9">
        <w:rPr>
          <w:rFonts w:ascii="Georgia" w:hAnsi="Georgia" w:cs="Georgia"/>
          <w:b/>
          <w:color w:val="000000"/>
          <w:sz w:val="20"/>
          <w:szCs w:val="20"/>
        </w:rPr>
        <w:t xml:space="preserve"> (to be filled out every yearly evaluation):</w:t>
      </w:r>
    </w:p>
    <w:p w14:paraId="2EC15C55" w14:textId="77777777" w:rsidR="00724944" w:rsidRPr="00177F0F" w:rsidRDefault="00724944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  <w:r w:rsidRPr="00177F0F">
        <w:rPr>
          <w:rFonts w:ascii="Arial" w:hAnsi="Arial" w:cs="Arial"/>
          <w:color w:val="000000"/>
          <w:sz w:val="20"/>
          <w:szCs w:val="20"/>
        </w:rPr>
        <w:t xml:space="preserve">  </w:t>
      </w:r>
    </w:p>
    <w:tbl>
      <w:tblPr>
        <w:tblStyle w:val="GridTable5Dark-Accent6"/>
        <w:tblW w:w="0" w:type="auto"/>
        <w:tblLook w:val="04A0" w:firstRow="1" w:lastRow="0" w:firstColumn="1" w:lastColumn="0" w:noHBand="0" w:noVBand="1"/>
      </w:tblPr>
      <w:tblGrid>
        <w:gridCol w:w="709"/>
        <w:gridCol w:w="607"/>
        <w:gridCol w:w="928"/>
        <w:gridCol w:w="963"/>
        <w:gridCol w:w="112"/>
        <w:gridCol w:w="884"/>
        <w:gridCol w:w="499"/>
        <w:gridCol w:w="1131"/>
        <w:gridCol w:w="907"/>
        <w:gridCol w:w="983"/>
        <w:gridCol w:w="907"/>
      </w:tblGrid>
      <w:tr w:rsidR="00C76663" w14:paraId="2E27A082" w14:textId="0C054FA0" w:rsidTr="00044F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vMerge w:val="restart"/>
          </w:tcPr>
          <w:p w14:paraId="2B486E67" w14:textId="77777777" w:rsidR="00C76663" w:rsidRDefault="00C76663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607" w:type="dxa"/>
            <w:vMerge w:val="restart"/>
          </w:tcPr>
          <w:p w14:paraId="14C020FD" w14:textId="5E55043D" w:rsidR="00C76663" w:rsidRPr="00D948F0" w:rsidRDefault="00C76663" w:rsidP="00FE6A65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sz w:val="16"/>
                <w:szCs w:val="16"/>
              </w:rPr>
            </w:pPr>
            <w:r w:rsidRPr="00D948F0">
              <w:rPr>
                <w:rFonts w:ascii="Georgia" w:hAnsi="Georgia" w:cs="Georgia"/>
                <w:sz w:val="16"/>
                <w:szCs w:val="16"/>
              </w:rPr>
              <w:t>GPA</w:t>
            </w:r>
          </w:p>
        </w:tc>
        <w:tc>
          <w:tcPr>
            <w:tcW w:w="928" w:type="dxa"/>
            <w:vMerge w:val="restart"/>
          </w:tcPr>
          <w:p w14:paraId="29BE4CE6" w14:textId="2A9C7AD3" w:rsidR="00C76663" w:rsidRPr="00D948F0" w:rsidRDefault="00C76663" w:rsidP="00FE6A65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sz w:val="16"/>
                <w:szCs w:val="16"/>
              </w:rPr>
            </w:pPr>
            <w:r w:rsidRPr="00D948F0">
              <w:rPr>
                <w:rFonts w:ascii="Georgia" w:hAnsi="Georgia" w:cs="Georgia"/>
                <w:sz w:val="16"/>
                <w:szCs w:val="16"/>
              </w:rPr>
              <w:t>Number of Credits Earned</w:t>
            </w:r>
          </w:p>
        </w:tc>
        <w:tc>
          <w:tcPr>
            <w:tcW w:w="963" w:type="dxa"/>
          </w:tcPr>
          <w:p w14:paraId="3175CAF1" w14:textId="77777777" w:rsidR="00C76663" w:rsidRPr="00D948F0" w:rsidRDefault="00C76663" w:rsidP="00FE6A65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 w:val="0"/>
                <w:bCs w:val="0"/>
                <w:i/>
                <w:iCs/>
                <w:sz w:val="16"/>
                <w:szCs w:val="16"/>
              </w:rPr>
            </w:pPr>
          </w:p>
        </w:tc>
        <w:tc>
          <w:tcPr>
            <w:tcW w:w="5423" w:type="dxa"/>
            <w:gridSpan w:val="7"/>
          </w:tcPr>
          <w:p w14:paraId="42CC6E9D" w14:textId="595F20AF" w:rsidR="00C76663" w:rsidRPr="00D948F0" w:rsidRDefault="00C76663" w:rsidP="00FE6A65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 w:val="0"/>
                <w:bCs w:val="0"/>
                <w:i/>
                <w:iCs/>
                <w:sz w:val="16"/>
                <w:szCs w:val="16"/>
              </w:rPr>
            </w:pPr>
            <w:r w:rsidRPr="00D948F0">
              <w:rPr>
                <w:rFonts w:ascii="Georgia" w:hAnsi="Georgia" w:cs="Georgia"/>
                <w:b w:val="0"/>
                <w:bCs w:val="0"/>
                <w:i/>
                <w:iCs/>
                <w:sz w:val="16"/>
                <w:szCs w:val="16"/>
              </w:rPr>
              <w:t>Check when completed</w:t>
            </w:r>
          </w:p>
        </w:tc>
      </w:tr>
      <w:tr w:rsidR="00D948F0" w:rsidRPr="00C73AB9" w14:paraId="4B4D7DE7" w14:textId="5DAFCF47" w:rsidTr="00044F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vMerge/>
          </w:tcPr>
          <w:p w14:paraId="22C97964" w14:textId="77777777" w:rsidR="00C76663" w:rsidRDefault="00C76663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607" w:type="dxa"/>
            <w:vMerge/>
          </w:tcPr>
          <w:p w14:paraId="2642A7A7" w14:textId="77777777" w:rsidR="00C76663" w:rsidRPr="00D948F0" w:rsidRDefault="00C76663" w:rsidP="00FE6A6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928" w:type="dxa"/>
            <w:vMerge/>
          </w:tcPr>
          <w:p w14:paraId="66267F97" w14:textId="77777777" w:rsidR="00C76663" w:rsidRPr="00D948F0" w:rsidRDefault="00C76663" w:rsidP="00FE6A6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075" w:type="dxa"/>
            <w:gridSpan w:val="2"/>
            <w:shd w:val="clear" w:color="auto" w:fill="70AD47" w:themeFill="accent6"/>
          </w:tcPr>
          <w:p w14:paraId="6DF9C075" w14:textId="49F8E6BF" w:rsidR="00C76663" w:rsidRPr="00D948F0" w:rsidRDefault="00C76663" w:rsidP="00FE6A6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D948F0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Pre-requisites</w:t>
            </w:r>
          </w:p>
        </w:tc>
        <w:tc>
          <w:tcPr>
            <w:tcW w:w="884" w:type="dxa"/>
            <w:shd w:val="clear" w:color="auto" w:fill="70AD47" w:themeFill="accent6"/>
          </w:tcPr>
          <w:p w14:paraId="1E248CDA" w14:textId="1448D2CA" w:rsidR="00C76663" w:rsidRPr="00D948F0" w:rsidRDefault="00C76663" w:rsidP="00FE6A6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D948F0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Course-</w:t>
            </w:r>
          </w:p>
          <w:p w14:paraId="21594B55" w14:textId="19FD6D3E" w:rsidR="00C76663" w:rsidRPr="00D948F0" w:rsidRDefault="00C76663" w:rsidP="00FE6A6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D948F0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Work</w:t>
            </w:r>
          </w:p>
        </w:tc>
        <w:tc>
          <w:tcPr>
            <w:tcW w:w="499" w:type="dxa"/>
            <w:tcBorders>
              <w:right w:val="single" w:sz="4" w:space="0" w:color="auto"/>
            </w:tcBorders>
            <w:shd w:val="clear" w:color="auto" w:fill="70AD47" w:themeFill="accent6"/>
          </w:tcPr>
          <w:p w14:paraId="79ABB50C" w14:textId="0DA24908" w:rsidR="00C76663" w:rsidRPr="00D948F0" w:rsidRDefault="00C76663" w:rsidP="00DF547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D948F0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CE</w:t>
            </w:r>
          </w:p>
        </w:tc>
        <w:tc>
          <w:tcPr>
            <w:tcW w:w="1131" w:type="dxa"/>
            <w:tcBorders>
              <w:right w:val="single" w:sz="4" w:space="0" w:color="auto"/>
            </w:tcBorders>
            <w:shd w:val="clear" w:color="auto" w:fill="70AD47" w:themeFill="accent6"/>
          </w:tcPr>
          <w:p w14:paraId="41278EC5" w14:textId="3F5B1C54" w:rsidR="00C76663" w:rsidRPr="00D948F0" w:rsidRDefault="00C76663" w:rsidP="00DF547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D948F0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Prospectus and Thesis/ Project Committee</w:t>
            </w:r>
          </w:p>
        </w:tc>
        <w:tc>
          <w:tcPr>
            <w:tcW w:w="907" w:type="dxa"/>
            <w:tcBorders>
              <w:left w:val="single" w:sz="4" w:space="0" w:color="auto"/>
            </w:tcBorders>
            <w:shd w:val="clear" w:color="auto" w:fill="70AD47" w:themeFill="accent6"/>
          </w:tcPr>
          <w:p w14:paraId="67B82860" w14:textId="0EF75293" w:rsidR="00C76663" w:rsidRPr="00D948F0" w:rsidRDefault="00C76663" w:rsidP="00DF547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D948F0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Topic</w:t>
            </w:r>
          </w:p>
          <w:p w14:paraId="5ED4F32D" w14:textId="203B8E8D" w:rsidR="00C76663" w:rsidRPr="00D948F0" w:rsidRDefault="00C76663" w:rsidP="00DF547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D948F0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Defense</w:t>
            </w:r>
          </w:p>
        </w:tc>
        <w:tc>
          <w:tcPr>
            <w:tcW w:w="983" w:type="dxa"/>
            <w:tcBorders>
              <w:left w:val="single" w:sz="4" w:space="0" w:color="auto"/>
            </w:tcBorders>
            <w:shd w:val="clear" w:color="auto" w:fill="70AD47" w:themeFill="accent6"/>
          </w:tcPr>
          <w:p w14:paraId="2C4A1464" w14:textId="77777777" w:rsidR="00C76663" w:rsidRPr="00D948F0" w:rsidRDefault="00C76663" w:rsidP="00FE6A6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D948F0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Proposal</w:t>
            </w:r>
          </w:p>
          <w:p w14:paraId="42C80BBD" w14:textId="6E34A2BF" w:rsidR="00C76663" w:rsidRPr="00D948F0" w:rsidRDefault="00C76663" w:rsidP="00FE6A6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D948F0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Defense</w:t>
            </w:r>
          </w:p>
        </w:tc>
        <w:tc>
          <w:tcPr>
            <w:tcW w:w="907" w:type="dxa"/>
            <w:tcBorders>
              <w:left w:val="single" w:sz="4" w:space="0" w:color="auto"/>
            </w:tcBorders>
            <w:shd w:val="clear" w:color="auto" w:fill="70AD47" w:themeFill="accent6"/>
          </w:tcPr>
          <w:p w14:paraId="631BDD16" w14:textId="77777777" w:rsidR="00C76663" w:rsidRPr="00D948F0" w:rsidRDefault="00C76663" w:rsidP="00DF547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D948F0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Final</w:t>
            </w:r>
          </w:p>
          <w:p w14:paraId="3CAFC7C9" w14:textId="577FB8CB" w:rsidR="00C76663" w:rsidRPr="00D948F0" w:rsidRDefault="00C76663" w:rsidP="00DF547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D948F0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Defense</w:t>
            </w:r>
          </w:p>
        </w:tc>
      </w:tr>
      <w:tr w:rsidR="00D948F0" w14:paraId="0416AF56" w14:textId="25443513" w:rsidTr="00044FCC">
        <w:trPr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63481C50" w14:textId="77777777" w:rsidR="00C76663" w:rsidRPr="00C73AB9" w:rsidRDefault="00C76663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C73AB9">
              <w:rPr>
                <w:rFonts w:ascii="Georgia" w:hAnsi="Georgia" w:cs="Georgia"/>
                <w:sz w:val="20"/>
                <w:szCs w:val="20"/>
              </w:rPr>
              <w:t>1</w:t>
            </w:r>
            <w:r w:rsidRPr="00C73AB9">
              <w:rPr>
                <w:rFonts w:ascii="Georgia" w:hAnsi="Georgia" w:cs="Georgia"/>
                <w:sz w:val="20"/>
                <w:szCs w:val="20"/>
                <w:vertAlign w:val="superscript"/>
              </w:rPr>
              <w:t>st</w:t>
            </w:r>
            <w:r w:rsidRPr="00C73AB9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414566FB" w14:textId="3ED09746" w:rsidR="00C76663" w:rsidRPr="00C73AB9" w:rsidRDefault="00C76663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607" w:type="dxa"/>
          </w:tcPr>
          <w:p w14:paraId="1E8C772A" w14:textId="77777777" w:rsidR="00C76663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28" w:type="dxa"/>
          </w:tcPr>
          <w:p w14:paraId="0DC440C8" w14:textId="77777777" w:rsidR="00C76663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75" w:type="dxa"/>
            <w:gridSpan w:val="2"/>
          </w:tcPr>
          <w:p w14:paraId="3CF5E6D0" w14:textId="77777777" w:rsidR="00C76663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884" w:type="dxa"/>
          </w:tcPr>
          <w:p w14:paraId="40A48F35" w14:textId="77777777" w:rsidR="00C76663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tcBorders>
              <w:right w:val="single" w:sz="4" w:space="0" w:color="auto"/>
            </w:tcBorders>
          </w:tcPr>
          <w:p w14:paraId="4DF37157" w14:textId="77777777" w:rsidR="00C76663" w:rsidRPr="006906A0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1023981B" w14:textId="77777777" w:rsidR="00C76663" w:rsidRPr="006906A0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</w:tcBorders>
          </w:tcPr>
          <w:p w14:paraId="1DADE3C6" w14:textId="259CEC57" w:rsidR="00C76663" w:rsidRPr="006906A0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83" w:type="dxa"/>
            <w:tcBorders>
              <w:left w:val="single" w:sz="4" w:space="0" w:color="auto"/>
            </w:tcBorders>
          </w:tcPr>
          <w:p w14:paraId="58B4B579" w14:textId="77777777" w:rsidR="00C76663" w:rsidRPr="006906A0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</w:tcBorders>
          </w:tcPr>
          <w:p w14:paraId="44B4D7DE" w14:textId="77777777" w:rsidR="00C76663" w:rsidRPr="006906A0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</w:tr>
      <w:tr w:rsidR="00D948F0" w14:paraId="3804F9E7" w14:textId="106BEAB6" w:rsidTr="00044F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3A84C416" w14:textId="77777777" w:rsidR="00C76663" w:rsidRPr="00C73AB9" w:rsidRDefault="00C76663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C73AB9">
              <w:rPr>
                <w:rFonts w:ascii="Georgia" w:hAnsi="Georgia" w:cs="Georgia"/>
                <w:sz w:val="20"/>
                <w:szCs w:val="20"/>
              </w:rPr>
              <w:t>2</w:t>
            </w:r>
            <w:r w:rsidRPr="00C73AB9">
              <w:rPr>
                <w:rFonts w:ascii="Georgia" w:hAnsi="Georgia" w:cs="Georgia"/>
                <w:sz w:val="20"/>
                <w:szCs w:val="20"/>
                <w:vertAlign w:val="superscript"/>
              </w:rPr>
              <w:t>nd</w:t>
            </w:r>
            <w:r w:rsidRPr="00C73AB9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755129DD" w14:textId="607318A1" w:rsidR="00C76663" w:rsidRPr="00C73AB9" w:rsidRDefault="00C76663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607" w:type="dxa"/>
          </w:tcPr>
          <w:p w14:paraId="45C00942" w14:textId="77777777" w:rsidR="00C76663" w:rsidRDefault="00C76663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28" w:type="dxa"/>
          </w:tcPr>
          <w:p w14:paraId="732FFA1F" w14:textId="77777777" w:rsidR="00C76663" w:rsidRDefault="00C76663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75" w:type="dxa"/>
            <w:gridSpan w:val="2"/>
          </w:tcPr>
          <w:p w14:paraId="129B6C9A" w14:textId="77777777" w:rsidR="00C76663" w:rsidRDefault="00C76663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884" w:type="dxa"/>
          </w:tcPr>
          <w:p w14:paraId="6FA214CD" w14:textId="77777777" w:rsidR="00C76663" w:rsidRDefault="00C76663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tcBorders>
              <w:right w:val="single" w:sz="4" w:space="0" w:color="auto"/>
            </w:tcBorders>
          </w:tcPr>
          <w:p w14:paraId="0BCA746E" w14:textId="77777777" w:rsidR="00C76663" w:rsidRPr="006906A0" w:rsidRDefault="00C76663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479D5E19" w14:textId="77777777" w:rsidR="00C76663" w:rsidRPr="006906A0" w:rsidRDefault="00C76663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</w:tcBorders>
          </w:tcPr>
          <w:p w14:paraId="1ED43B05" w14:textId="408EF6C3" w:rsidR="00C76663" w:rsidRPr="006906A0" w:rsidRDefault="00C76663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83" w:type="dxa"/>
            <w:tcBorders>
              <w:left w:val="single" w:sz="4" w:space="0" w:color="auto"/>
            </w:tcBorders>
          </w:tcPr>
          <w:p w14:paraId="3F7AF0A4" w14:textId="77777777" w:rsidR="00C76663" w:rsidRPr="006906A0" w:rsidRDefault="00C76663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</w:tcBorders>
          </w:tcPr>
          <w:p w14:paraId="1717FC58" w14:textId="77777777" w:rsidR="00C76663" w:rsidRPr="006906A0" w:rsidRDefault="00C76663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</w:tr>
      <w:tr w:rsidR="00D948F0" w14:paraId="08906F22" w14:textId="48A21DCA" w:rsidTr="00044FCC">
        <w:trPr>
          <w:trHeight w:val="7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07889CEB" w14:textId="77777777" w:rsidR="00C76663" w:rsidRPr="00C73AB9" w:rsidRDefault="00C76663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C73AB9">
              <w:rPr>
                <w:rFonts w:ascii="Georgia" w:hAnsi="Georgia" w:cs="Georgia"/>
                <w:sz w:val="20"/>
                <w:szCs w:val="20"/>
              </w:rPr>
              <w:t>3</w:t>
            </w:r>
            <w:r w:rsidRPr="00C73AB9">
              <w:rPr>
                <w:rFonts w:ascii="Georgia" w:hAnsi="Georgia" w:cs="Georgia"/>
                <w:sz w:val="20"/>
                <w:szCs w:val="20"/>
                <w:vertAlign w:val="superscript"/>
              </w:rPr>
              <w:t>rd</w:t>
            </w:r>
            <w:r w:rsidRPr="00C73AB9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31F3EF75" w14:textId="1263538A" w:rsidR="00C76663" w:rsidRPr="00C73AB9" w:rsidRDefault="00C76663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607" w:type="dxa"/>
          </w:tcPr>
          <w:p w14:paraId="76361B7D" w14:textId="77777777" w:rsidR="00C76663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28" w:type="dxa"/>
          </w:tcPr>
          <w:p w14:paraId="14C98F43" w14:textId="77777777" w:rsidR="00C76663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75" w:type="dxa"/>
            <w:gridSpan w:val="2"/>
          </w:tcPr>
          <w:p w14:paraId="1389B2C4" w14:textId="77777777" w:rsidR="00C76663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884" w:type="dxa"/>
          </w:tcPr>
          <w:p w14:paraId="249BD03D" w14:textId="77777777" w:rsidR="00C76663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tcBorders>
              <w:right w:val="single" w:sz="4" w:space="0" w:color="auto"/>
            </w:tcBorders>
          </w:tcPr>
          <w:p w14:paraId="106FF42C" w14:textId="77777777" w:rsidR="00C76663" w:rsidRPr="006906A0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703DE69B" w14:textId="77777777" w:rsidR="00C76663" w:rsidRPr="006906A0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</w:tcBorders>
          </w:tcPr>
          <w:p w14:paraId="6A2B3080" w14:textId="7B2FB4F4" w:rsidR="00C76663" w:rsidRPr="006906A0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83" w:type="dxa"/>
            <w:tcBorders>
              <w:left w:val="single" w:sz="4" w:space="0" w:color="auto"/>
            </w:tcBorders>
          </w:tcPr>
          <w:p w14:paraId="76A8679B" w14:textId="77777777" w:rsidR="00C76663" w:rsidRPr="006906A0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</w:tcBorders>
          </w:tcPr>
          <w:p w14:paraId="0E5D9BA3" w14:textId="77777777" w:rsidR="00C76663" w:rsidRPr="006906A0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</w:tr>
    </w:tbl>
    <w:p w14:paraId="5DD182B5" w14:textId="7417A9BE" w:rsidR="00724944" w:rsidRPr="00D176A9" w:rsidRDefault="00D176A9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i/>
          <w:iCs/>
          <w:color w:val="FF0000"/>
          <w:sz w:val="20"/>
          <w:szCs w:val="20"/>
        </w:rPr>
      </w:pPr>
      <w:r w:rsidRPr="00D176A9">
        <w:rPr>
          <w:rFonts w:ascii="Georgia" w:hAnsi="Georgia" w:cs="Georgia"/>
          <w:i/>
          <w:iCs/>
          <w:color w:val="FF0000"/>
          <w:sz w:val="20"/>
          <w:szCs w:val="20"/>
        </w:rPr>
        <w:t>*</w:t>
      </w:r>
      <w:r w:rsidR="00940008">
        <w:rPr>
          <w:rFonts w:ascii="Georgia" w:hAnsi="Georgia" w:cs="Georgia"/>
          <w:i/>
          <w:iCs/>
          <w:color w:val="FF0000"/>
          <w:sz w:val="20"/>
          <w:szCs w:val="20"/>
        </w:rPr>
        <w:t>T</w:t>
      </w:r>
      <w:r w:rsidRPr="00D176A9">
        <w:rPr>
          <w:rFonts w:ascii="Georgia" w:hAnsi="Georgia" w:cs="Georgia"/>
          <w:i/>
          <w:iCs/>
          <w:color w:val="FF0000"/>
          <w:sz w:val="20"/>
          <w:szCs w:val="20"/>
        </w:rPr>
        <w:t>o be filled out by the student</w:t>
      </w:r>
      <w:r>
        <w:rPr>
          <w:rFonts w:ascii="Georgia" w:hAnsi="Georgia" w:cs="Georgia"/>
          <w:i/>
          <w:iCs/>
          <w:color w:val="FF0000"/>
          <w:sz w:val="20"/>
          <w:szCs w:val="20"/>
        </w:rPr>
        <w:t xml:space="preserve"> and verified by the academic advisor</w:t>
      </w:r>
    </w:p>
    <w:p w14:paraId="63EA773A" w14:textId="77777777" w:rsidR="00D176A9" w:rsidRPr="00D176A9" w:rsidRDefault="00D176A9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i/>
          <w:iCs/>
          <w:color w:val="FF0000"/>
          <w:sz w:val="20"/>
          <w:szCs w:val="20"/>
        </w:rPr>
      </w:pPr>
    </w:p>
    <w:p w14:paraId="70E0BDC6" w14:textId="08A3D69C" w:rsidR="00020DBF" w:rsidRPr="00D176A9" w:rsidRDefault="00020DBF" w:rsidP="00020DBF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b/>
          <w:color w:val="000000"/>
          <w:sz w:val="20"/>
          <w:szCs w:val="20"/>
          <w:u w:val="single"/>
        </w:rPr>
      </w:pPr>
      <w:r w:rsidRPr="00D176A9">
        <w:rPr>
          <w:rFonts w:ascii="Georgia" w:hAnsi="Georgia" w:cs="Georgia"/>
          <w:b/>
          <w:color w:val="000000"/>
          <w:sz w:val="20"/>
          <w:szCs w:val="20"/>
          <w:u w:val="single"/>
        </w:rPr>
        <w:t xml:space="preserve">EVALUATION </w:t>
      </w:r>
    </w:p>
    <w:p w14:paraId="78DD4E03" w14:textId="77777777" w:rsidR="00020DBF" w:rsidRPr="00287662" w:rsidRDefault="00020DBF" w:rsidP="00020DBF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b/>
          <w:color w:val="000000"/>
          <w:sz w:val="20"/>
          <w:szCs w:val="20"/>
        </w:rPr>
      </w:pPr>
    </w:p>
    <w:p w14:paraId="40F2C22A" w14:textId="11D10A8D" w:rsidR="00D176A9" w:rsidRPr="00C32D5E" w:rsidRDefault="00D176A9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 w:rsidRPr="00C32D5E">
        <w:rPr>
          <w:rFonts w:ascii="Georgia" w:hAnsi="Georgia" w:cs="Georgia"/>
          <w:b/>
          <w:color w:val="000000"/>
        </w:rPr>
        <w:t>1</w:t>
      </w:r>
      <w:r w:rsidRPr="00C32D5E">
        <w:rPr>
          <w:rFonts w:ascii="Georgia" w:hAnsi="Georgia" w:cs="Georgia"/>
          <w:b/>
          <w:color w:val="000000"/>
          <w:vertAlign w:val="superscript"/>
        </w:rPr>
        <w:t>st</w:t>
      </w:r>
      <w:r w:rsidRPr="00C32D5E">
        <w:rPr>
          <w:rFonts w:ascii="Georgia" w:hAnsi="Georgia" w:cs="Georgia"/>
          <w:b/>
          <w:color w:val="000000"/>
        </w:rPr>
        <w:t xml:space="preserve"> year</w:t>
      </w:r>
      <w:r w:rsidR="00C32D5E" w:rsidRPr="00C32D5E">
        <w:rPr>
          <w:rFonts w:ascii="Georgia" w:hAnsi="Georgia" w:cs="Georgia"/>
          <w:b/>
          <w:color w:val="000000"/>
        </w:rPr>
        <w:t>:</w:t>
      </w:r>
    </w:p>
    <w:p w14:paraId="5D06B74F" w14:textId="2D4E35BD" w:rsidR="00020DBF" w:rsidRPr="00C32D5E" w:rsidRDefault="00020DBF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______________________</w:t>
      </w:r>
      <w:r w:rsidR="00C32D5E">
        <w:rPr>
          <w:rFonts w:ascii="Georgia" w:hAnsi="Georgia" w:cs="Georgia"/>
          <w:bCs/>
          <w:color w:val="000000"/>
          <w:sz w:val="20"/>
          <w:szCs w:val="20"/>
        </w:rPr>
        <w:t>___</w:t>
      </w:r>
    </w:p>
    <w:p w14:paraId="65B33307" w14:textId="1E392D1D" w:rsidR="00020DBF" w:rsidRPr="00C32D5E" w:rsidRDefault="00020DBF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</w:t>
      </w:r>
    </w:p>
    <w:p w14:paraId="26B991E0" w14:textId="77777777" w:rsidR="00020DBF" w:rsidRPr="00C32D5E" w:rsidRDefault="00020DBF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381DFB4B" w14:textId="77777777" w:rsidR="00020DBF" w:rsidRPr="00C32D5E" w:rsidRDefault="00020DBF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713E3992" w14:textId="289C91B2" w:rsidR="00020DBF" w:rsidRPr="00C32D5E" w:rsidRDefault="00020DBF" w:rsidP="006F262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__________________</w:t>
      </w:r>
      <w:r w:rsidR="00C32D5E">
        <w:rPr>
          <w:rFonts w:ascii="Georgia" w:hAnsi="Georgia" w:cs="Georgia"/>
          <w:bCs/>
          <w:color w:val="000000"/>
          <w:sz w:val="20"/>
          <w:szCs w:val="20"/>
        </w:rPr>
        <w:t>_</w:t>
      </w:r>
    </w:p>
    <w:p w14:paraId="7B338142" w14:textId="0F08E1FB" w:rsidR="00020DBF" w:rsidRPr="00C32D5E" w:rsidRDefault="00020DBF" w:rsidP="00D176A9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</w:t>
      </w:r>
      <w:r w:rsidR="00C32D5E"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01F2BE7C" w14:textId="77777777" w:rsidR="00020DBF" w:rsidRPr="00C32D5E" w:rsidRDefault="00020DBF" w:rsidP="00D176A9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882581D" w14:textId="2BB8F0C8" w:rsidR="00020DBF" w:rsidRPr="00C32D5E" w:rsidRDefault="00020DBF" w:rsidP="006F262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</w:t>
      </w:r>
      <w:r w:rsidR="00AF38A0"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</w:t>
      </w:r>
    </w:p>
    <w:p w14:paraId="1B7B2BCD" w14:textId="3536DDED" w:rsidR="00020DBF" w:rsidRPr="00C32D5E" w:rsidRDefault="00020DBF" w:rsidP="00D176A9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</w:t>
      </w:r>
      <w:r w:rsidR="00C32D5E" w:rsidRPr="00C32D5E">
        <w:rPr>
          <w:rFonts w:ascii="Georgia" w:hAnsi="Georgia" w:cs="Georgia"/>
          <w:bCs/>
          <w:color w:val="000000"/>
          <w:sz w:val="20"/>
          <w:szCs w:val="20"/>
        </w:rPr>
        <w:t>_</w:t>
      </w:r>
      <w:r w:rsidR="00C32D5E"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2247814D" w14:textId="544FD985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</w:rPr>
      </w:pPr>
    </w:p>
    <w:p w14:paraId="5F83A55C" w14:textId="24F65D6D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2</w:t>
      </w:r>
      <w:r w:rsidRPr="00C32D5E">
        <w:rPr>
          <w:rFonts w:ascii="Georgia" w:hAnsi="Georgia" w:cs="Georgia"/>
          <w:b/>
          <w:color w:val="000000"/>
          <w:vertAlign w:val="superscript"/>
        </w:rPr>
        <w:t>n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586B978E" w14:textId="366BDD31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</w:t>
      </w:r>
      <w:r w:rsidR="00940008">
        <w:rPr>
          <w:rFonts w:ascii="Georgia" w:hAnsi="Georgia" w:cs="Georgia"/>
          <w:bCs/>
          <w:color w:val="000000"/>
          <w:sz w:val="20"/>
          <w:szCs w:val="20"/>
        </w:rPr>
        <w:t>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</w:t>
      </w:r>
    </w:p>
    <w:p w14:paraId="32A21A53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0FD89FAC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047241D6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2E5452A2" w14:textId="77777777" w:rsidR="00C32D5E" w:rsidRPr="00C32D5E" w:rsidRDefault="00C32D5E" w:rsidP="006F262F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__________________</w:t>
      </w:r>
    </w:p>
    <w:p w14:paraId="73F2EAEA" w14:textId="4FBD6B18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lastRenderedPageBreak/>
        <w:t>_______________________________________________________________________________________</w:t>
      </w:r>
      <w:r w:rsidR="00940008">
        <w:rPr>
          <w:rFonts w:ascii="Georgia" w:hAnsi="Georgia" w:cs="Georgia"/>
          <w:bCs/>
          <w:color w:val="000000"/>
          <w:sz w:val="20"/>
          <w:szCs w:val="20"/>
        </w:rPr>
        <w:t>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</w:t>
      </w:r>
    </w:p>
    <w:p w14:paraId="492AF996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19BF9631" w14:textId="7E920612" w:rsidR="003728C7" w:rsidRDefault="00C32D5E" w:rsidP="006F262F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</w:t>
      </w:r>
      <w:r>
        <w:rPr>
          <w:rFonts w:ascii="Georgia" w:hAnsi="Georgia" w:cs="Georgia"/>
          <w:color w:val="000000"/>
          <w:sz w:val="20"/>
          <w:szCs w:val="20"/>
        </w:rPr>
        <w:t>_______________________________________</w:t>
      </w:r>
    </w:p>
    <w:p w14:paraId="42FFCF22" w14:textId="4F866EF3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0E6F7B76" w14:textId="039DFCDD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3</w:t>
      </w:r>
      <w:r w:rsidRPr="00C32D5E">
        <w:rPr>
          <w:rFonts w:ascii="Georgia" w:hAnsi="Georgia" w:cs="Georgia"/>
          <w:b/>
          <w:color w:val="000000"/>
          <w:vertAlign w:val="superscript"/>
        </w:rPr>
        <w:t>r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65E0147D" w14:textId="19ACCAEC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</w:t>
      </w:r>
      <w:r w:rsidR="00940008">
        <w:rPr>
          <w:rFonts w:ascii="Georgia" w:hAnsi="Georgia" w:cs="Georgia"/>
          <w:bCs/>
          <w:color w:val="000000"/>
          <w:sz w:val="20"/>
          <w:szCs w:val="20"/>
        </w:rPr>
        <w:t>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</w:t>
      </w:r>
    </w:p>
    <w:p w14:paraId="607EE935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7FC5825F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7277AD6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20A03531" w14:textId="58B738D2" w:rsidR="00C32D5E" w:rsidRPr="00C32D5E" w:rsidRDefault="00C32D5E" w:rsidP="006F262F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</w:t>
      </w:r>
      <w:r w:rsidR="00940008">
        <w:rPr>
          <w:rFonts w:ascii="Georgia" w:hAnsi="Georgia" w:cs="Georgia"/>
          <w:bCs/>
          <w:color w:val="000000"/>
          <w:sz w:val="20"/>
          <w:szCs w:val="20"/>
        </w:rPr>
        <w:t>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</w:t>
      </w:r>
    </w:p>
    <w:p w14:paraId="2553DEB5" w14:textId="4D977FE1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</w:t>
      </w:r>
      <w:r w:rsidR="00940008">
        <w:rPr>
          <w:rFonts w:ascii="Georgia" w:hAnsi="Georgia" w:cs="Georgia"/>
          <w:bCs/>
          <w:color w:val="000000"/>
          <w:sz w:val="20"/>
          <w:szCs w:val="20"/>
        </w:rPr>
        <w:t>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</w:t>
      </w:r>
    </w:p>
    <w:p w14:paraId="5CF96CF2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735B3E3C" w14:textId="139AA765" w:rsidR="00C32D5E" w:rsidRDefault="00C32D5E" w:rsidP="006F262F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_______________________________________</w:t>
      </w:r>
    </w:p>
    <w:p w14:paraId="5FAE4008" w14:textId="77777777" w:rsidR="003728C7" w:rsidRDefault="003728C7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721D585F" w14:textId="6AD426C6" w:rsidR="00630293" w:rsidRDefault="00630293" w:rsidP="00912A37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5D873CCC" w14:textId="445D66BE" w:rsidR="0040055F" w:rsidRPr="00044FCC" w:rsidRDefault="00151951" w:rsidP="00044FCC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</w:pPr>
      <w:r w:rsidRPr="00044FCC"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  <w:t>PROGRAM</w:t>
      </w:r>
      <w:r w:rsidR="00AF38A0" w:rsidRPr="00044FCC"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  <w:t xml:space="preserve"> COMPETENCIES</w:t>
      </w:r>
    </w:p>
    <w:p w14:paraId="28344417" w14:textId="77777777" w:rsidR="0040055F" w:rsidRDefault="0040055F" w:rsidP="0040055F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220EEF35" w14:textId="0FCC35AB" w:rsidR="0040055F" w:rsidRPr="00D1513C" w:rsidRDefault="00D1513C" w:rsidP="00101E27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i/>
          <w:iCs/>
          <w:color w:val="000000"/>
          <w:sz w:val="20"/>
          <w:szCs w:val="20"/>
        </w:rPr>
      </w:pPr>
      <w:r w:rsidRPr="00D1513C">
        <w:rPr>
          <w:rFonts w:ascii="Georgia" w:hAnsi="Georgia" w:cs="Georgia"/>
          <w:b/>
          <w:bCs/>
          <w:color w:val="000000"/>
          <w:sz w:val="20"/>
          <w:szCs w:val="20"/>
        </w:rPr>
        <w:t>Polices/Goals:</w:t>
      </w:r>
      <w:r>
        <w:rPr>
          <w:rFonts w:ascii="Georgia" w:hAnsi="Georgia" w:cs="Georgia"/>
          <w:color w:val="000000"/>
          <w:sz w:val="20"/>
          <w:szCs w:val="20"/>
        </w:rPr>
        <w:t xml:space="preserve"> </w:t>
      </w:r>
      <w:r w:rsidR="00151951">
        <w:rPr>
          <w:rFonts w:ascii="Georgia" w:hAnsi="Georgia" w:cs="Georgia"/>
          <w:color w:val="000000"/>
          <w:sz w:val="20"/>
          <w:szCs w:val="20"/>
        </w:rPr>
        <w:t>MA</w:t>
      </w:r>
      <w:r w:rsidR="00101E27">
        <w:rPr>
          <w:rFonts w:ascii="Georgia" w:hAnsi="Georgia" w:cs="Georgia"/>
          <w:color w:val="000000"/>
          <w:sz w:val="20"/>
          <w:szCs w:val="20"/>
        </w:rPr>
        <w:t xml:space="preserve"> students must demonstrate the acquisition </w:t>
      </w:r>
      <w:proofErr w:type="gramStart"/>
      <w:r w:rsidR="00101E27">
        <w:rPr>
          <w:rFonts w:ascii="Georgia" w:hAnsi="Georgia" w:cs="Georgia"/>
          <w:color w:val="000000"/>
          <w:sz w:val="20"/>
          <w:szCs w:val="20"/>
        </w:rPr>
        <w:t xml:space="preserve">of  </w:t>
      </w:r>
      <w:r w:rsidR="00044FCC">
        <w:rPr>
          <w:rFonts w:ascii="Georgia" w:hAnsi="Georgia" w:cs="Georgia"/>
          <w:color w:val="000000"/>
          <w:sz w:val="20"/>
          <w:szCs w:val="20"/>
        </w:rPr>
        <w:t>their</w:t>
      </w:r>
      <w:proofErr w:type="gramEnd"/>
      <w:r w:rsidR="00044FCC">
        <w:rPr>
          <w:rFonts w:ascii="Georgia" w:hAnsi="Georgia" w:cs="Georgia"/>
          <w:color w:val="000000"/>
          <w:sz w:val="20"/>
          <w:szCs w:val="20"/>
        </w:rPr>
        <w:t xml:space="preserve"> program</w:t>
      </w:r>
      <w:r w:rsidR="00101E27">
        <w:rPr>
          <w:rFonts w:ascii="Georgia" w:hAnsi="Georgia" w:cs="Georgia"/>
          <w:color w:val="000000"/>
          <w:sz w:val="20"/>
          <w:szCs w:val="20"/>
        </w:rPr>
        <w:t xml:space="preserve"> competencies by building and presenting an e-portfolio</w:t>
      </w:r>
      <w:r>
        <w:rPr>
          <w:rFonts w:ascii="Georgia" w:hAnsi="Georgia" w:cs="Georgia"/>
          <w:color w:val="000000"/>
          <w:sz w:val="20"/>
          <w:szCs w:val="20"/>
        </w:rPr>
        <w:t xml:space="preserve"> </w:t>
      </w:r>
      <w:r w:rsidRPr="00D1513C">
        <w:rPr>
          <w:rFonts w:ascii="Georgia" w:hAnsi="Georgia" w:cs="Georgia"/>
          <w:i/>
          <w:iCs/>
          <w:color w:val="000000"/>
          <w:sz w:val="20"/>
          <w:szCs w:val="20"/>
        </w:rPr>
        <w:t>(please refer to the e-portfolio guidelines and evaluation rubrics, for a more detailed explanation)</w:t>
      </w:r>
      <w:r w:rsidR="009736B6">
        <w:rPr>
          <w:rFonts w:ascii="Georgia" w:hAnsi="Georgia" w:cs="Georgia"/>
          <w:i/>
          <w:iCs/>
          <w:color w:val="000000"/>
          <w:sz w:val="20"/>
          <w:szCs w:val="20"/>
        </w:rPr>
        <w:t>.</w:t>
      </w:r>
    </w:p>
    <w:p w14:paraId="31FB7E8D" w14:textId="602EFAF7" w:rsidR="0040055F" w:rsidRDefault="0040055F" w:rsidP="0040055F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055EC2C1" w14:textId="03D53327" w:rsidR="00D1513C" w:rsidRPr="00FE073A" w:rsidRDefault="00195B88" w:rsidP="0040055F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b/>
          <w:bCs/>
          <w:color w:val="000000"/>
          <w:sz w:val="20"/>
          <w:szCs w:val="20"/>
        </w:rPr>
      </w:pPr>
      <w:r w:rsidRPr="00FE073A">
        <w:rPr>
          <w:rFonts w:ascii="Georgia" w:hAnsi="Georgia" w:cs="Georgia"/>
          <w:b/>
          <w:bCs/>
          <w:color w:val="000000"/>
          <w:sz w:val="20"/>
          <w:szCs w:val="20"/>
        </w:rPr>
        <w:t xml:space="preserve">E-portfolio </w:t>
      </w:r>
      <w:r w:rsidR="00FE073A" w:rsidRPr="00FE073A">
        <w:rPr>
          <w:rFonts w:ascii="Georgia" w:hAnsi="Georgia" w:cs="Georgia"/>
          <w:b/>
          <w:bCs/>
          <w:color w:val="000000"/>
          <w:sz w:val="20"/>
          <w:szCs w:val="20"/>
        </w:rPr>
        <w:t>evaluation (to be filled out every year)</w:t>
      </w:r>
      <w:r w:rsidR="00FE073A">
        <w:rPr>
          <w:rFonts w:ascii="Georgia" w:hAnsi="Georgia" w:cs="Georgia"/>
          <w:b/>
          <w:bCs/>
          <w:color w:val="000000"/>
          <w:sz w:val="20"/>
          <w:szCs w:val="20"/>
        </w:rPr>
        <w:t>:</w:t>
      </w:r>
    </w:p>
    <w:p w14:paraId="7D7FC038" w14:textId="71148C01" w:rsidR="003629E8" w:rsidRDefault="00D176A9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i/>
          <w:iCs/>
          <w:color w:val="000000"/>
          <w:sz w:val="20"/>
          <w:szCs w:val="20"/>
        </w:rPr>
      </w:pPr>
      <w:r>
        <w:rPr>
          <w:rFonts w:ascii="Georgia" w:hAnsi="Georgia" w:cs="Georgia"/>
          <w:i/>
          <w:iCs/>
          <w:color w:val="000000"/>
          <w:sz w:val="20"/>
          <w:szCs w:val="20"/>
        </w:rPr>
        <w:t>Rubric</w:t>
      </w:r>
      <w:r w:rsidRPr="003629E8">
        <w:rPr>
          <w:rFonts w:ascii="Georgia" w:hAnsi="Georgia" w:cs="Georgia"/>
          <w:i/>
          <w:iCs/>
          <w:color w:val="000000"/>
          <w:sz w:val="20"/>
          <w:szCs w:val="20"/>
        </w:rPr>
        <w:t xml:space="preserve">: </w:t>
      </w:r>
      <w:r w:rsidR="00486BB6" w:rsidRPr="003629E8">
        <w:rPr>
          <w:rFonts w:ascii="Georgia" w:hAnsi="Georgia" w:cs="Georgia"/>
          <w:i/>
          <w:iCs/>
          <w:color w:val="000000"/>
          <w:sz w:val="20"/>
          <w:szCs w:val="20"/>
        </w:rPr>
        <w:t xml:space="preserve">1 = </w:t>
      </w:r>
      <w:r w:rsidR="00486BB6">
        <w:rPr>
          <w:rFonts w:ascii="Georgia" w:hAnsi="Georgia" w:cs="Georgia"/>
          <w:i/>
          <w:iCs/>
          <w:color w:val="000000"/>
          <w:sz w:val="20"/>
          <w:szCs w:val="20"/>
        </w:rPr>
        <w:t xml:space="preserve">roughly meets expectations, 2 = partially meets expectations, 3 = adequately meets expectations, 4 = exceeds expectations </w:t>
      </w:r>
      <w:r>
        <w:rPr>
          <w:rFonts w:ascii="Georgia" w:hAnsi="Georgia" w:cs="Georgia"/>
          <w:i/>
          <w:iCs/>
          <w:color w:val="000000"/>
          <w:sz w:val="20"/>
          <w:szCs w:val="20"/>
        </w:rPr>
        <w:t>(see e-portfolio guidelines)</w:t>
      </w:r>
    </w:p>
    <w:p w14:paraId="607A5D33" w14:textId="6B0E6317" w:rsidR="000D7849" w:rsidRPr="00D176A9" w:rsidRDefault="000D7849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i/>
          <w:iCs/>
          <w:color w:val="000000"/>
          <w:sz w:val="20"/>
          <w:szCs w:val="20"/>
        </w:rPr>
      </w:pPr>
    </w:p>
    <w:tbl>
      <w:tblPr>
        <w:tblStyle w:val="GridTable5Dark-Accent6"/>
        <w:tblW w:w="8642" w:type="dxa"/>
        <w:jc w:val="center"/>
        <w:tblLook w:val="04A0" w:firstRow="1" w:lastRow="0" w:firstColumn="1" w:lastColumn="0" w:noHBand="0" w:noVBand="1"/>
      </w:tblPr>
      <w:tblGrid>
        <w:gridCol w:w="1878"/>
        <w:gridCol w:w="2588"/>
        <w:gridCol w:w="1341"/>
        <w:gridCol w:w="1276"/>
        <w:gridCol w:w="1559"/>
      </w:tblGrid>
      <w:tr w:rsidR="00546D1F" w:rsidRPr="00C73AB9" w14:paraId="216FE507" w14:textId="49458C08" w:rsidTr="006613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2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</w:tcPr>
          <w:p w14:paraId="320C5E93" w14:textId="1B615A62" w:rsidR="00546D1F" w:rsidRPr="00C91615" w:rsidRDefault="00546D1F" w:rsidP="00CF3594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  <w:r>
              <w:rPr>
                <w:rFonts w:ascii="Georgia" w:hAnsi="Georgia" w:cs="Georgia"/>
                <w:sz w:val="20"/>
                <w:szCs w:val="20"/>
              </w:rPr>
              <w:t>Essential Learning Points</w:t>
            </w:r>
          </w:p>
        </w:tc>
        <w:tc>
          <w:tcPr>
            <w:tcW w:w="2588" w:type="dxa"/>
          </w:tcPr>
          <w:p w14:paraId="41FE02FE" w14:textId="6B1922B4" w:rsidR="00546D1F" w:rsidRPr="00670EAC" w:rsidRDefault="00546D1F" w:rsidP="003629E8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Cs w:val="0"/>
                <w:sz w:val="20"/>
                <w:szCs w:val="20"/>
              </w:rPr>
            </w:pPr>
            <w:r w:rsidRPr="00670EAC">
              <w:rPr>
                <w:rFonts w:ascii="Georgia" w:hAnsi="Georgia" w:cs="Georgia"/>
                <w:bCs w:val="0"/>
                <w:sz w:val="20"/>
                <w:szCs w:val="20"/>
              </w:rPr>
              <w:t xml:space="preserve">MA </w:t>
            </w:r>
            <w:r w:rsidR="0089130F">
              <w:rPr>
                <w:rFonts w:ascii="Georgia" w:hAnsi="Georgia" w:cs="Georgia"/>
                <w:bCs w:val="0"/>
                <w:sz w:val="20"/>
                <w:szCs w:val="20"/>
              </w:rPr>
              <w:t xml:space="preserve">Educ C&amp;I </w:t>
            </w:r>
            <w:r w:rsidRPr="00670EAC">
              <w:rPr>
                <w:rFonts w:ascii="Georgia" w:hAnsi="Georgia" w:cs="Georgia"/>
                <w:bCs w:val="0"/>
                <w:sz w:val="20"/>
                <w:szCs w:val="20"/>
              </w:rPr>
              <w:t>Program Competencies</w:t>
            </w:r>
          </w:p>
        </w:tc>
        <w:tc>
          <w:tcPr>
            <w:tcW w:w="1341" w:type="dxa"/>
          </w:tcPr>
          <w:p w14:paraId="66E58EC4" w14:textId="6E3A4199" w:rsidR="00546D1F" w:rsidRPr="000E79AF" w:rsidRDefault="00546D1F" w:rsidP="003629E8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Cs w:val="0"/>
                <w:sz w:val="20"/>
                <w:szCs w:val="20"/>
              </w:rPr>
            </w:pPr>
            <w:r w:rsidRPr="000E79AF">
              <w:rPr>
                <w:rFonts w:ascii="Georgia" w:hAnsi="Georgia" w:cs="Georgia"/>
                <w:bCs w:val="0"/>
                <w:sz w:val="20"/>
                <w:szCs w:val="20"/>
              </w:rPr>
              <w:t>First Year</w:t>
            </w:r>
          </w:p>
        </w:tc>
        <w:tc>
          <w:tcPr>
            <w:tcW w:w="1276" w:type="dxa"/>
          </w:tcPr>
          <w:p w14:paraId="7493D65A" w14:textId="63D01D04" w:rsidR="00546D1F" w:rsidRPr="000E79AF" w:rsidRDefault="00546D1F" w:rsidP="003629E8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Cs w:val="0"/>
                <w:sz w:val="20"/>
                <w:szCs w:val="20"/>
              </w:rPr>
            </w:pPr>
            <w:r w:rsidRPr="000E79AF">
              <w:rPr>
                <w:rFonts w:ascii="Georgia" w:hAnsi="Georgia" w:cs="Georgia"/>
                <w:bCs w:val="0"/>
                <w:sz w:val="20"/>
                <w:szCs w:val="20"/>
              </w:rPr>
              <w:t>Second Year</w:t>
            </w:r>
          </w:p>
        </w:tc>
        <w:tc>
          <w:tcPr>
            <w:tcW w:w="1559" w:type="dxa"/>
          </w:tcPr>
          <w:p w14:paraId="6FCE7D25" w14:textId="32FDB795" w:rsidR="00546D1F" w:rsidRPr="000E79AF" w:rsidRDefault="00546D1F" w:rsidP="003629E8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Cs w:val="0"/>
                <w:sz w:val="20"/>
                <w:szCs w:val="20"/>
              </w:rPr>
            </w:pPr>
            <w:r w:rsidRPr="000E79AF">
              <w:rPr>
                <w:rFonts w:ascii="Georgia" w:hAnsi="Georgia" w:cs="Georgia"/>
                <w:bCs w:val="0"/>
                <w:sz w:val="20"/>
                <w:szCs w:val="20"/>
              </w:rPr>
              <w:t>Third Year</w:t>
            </w:r>
          </w:p>
        </w:tc>
      </w:tr>
      <w:tr w:rsidR="00BC41A6" w14:paraId="55EEDBBB" w14:textId="58450198" w:rsidTr="006613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 w:val="restart"/>
          </w:tcPr>
          <w:p w14:paraId="0D9F0136" w14:textId="77777777" w:rsidR="00BC41A6" w:rsidRDefault="00BC41A6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27FE343C" w14:textId="77777777" w:rsidR="00BC41A6" w:rsidRDefault="00BC41A6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5E269D70" w14:textId="77777777" w:rsidR="00BC41A6" w:rsidRDefault="00BC41A6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0A72C202" w14:textId="77777777" w:rsidR="00BC41A6" w:rsidRDefault="00BC41A6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6F8984EA" w14:textId="77777777" w:rsidR="00BC41A6" w:rsidRDefault="00BC41A6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09BCFC13" w14:textId="77777777" w:rsidR="00BC41A6" w:rsidRDefault="00BC41A6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5CB1F883" w14:textId="4034982C" w:rsidR="00BC41A6" w:rsidRPr="00C91615" w:rsidRDefault="00BC41A6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  <w:r w:rsidRPr="00C91615">
              <w:rPr>
                <w:rFonts w:ascii="Georgia" w:hAnsi="Georgia" w:cs="Georgia"/>
                <w:sz w:val="20"/>
                <w:szCs w:val="20"/>
              </w:rPr>
              <w:t>Service</w:t>
            </w:r>
          </w:p>
          <w:p w14:paraId="3297918F" w14:textId="77777777" w:rsidR="00BC41A6" w:rsidRPr="00C91615" w:rsidRDefault="00BC41A6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bottom w:val="single" w:sz="4" w:space="0" w:color="auto"/>
            </w:tcBorders>
          </w:tcPr>
          <w:p w14:paraId="60EAEB6C" w14:textId="77777777" w:rsidR="00BC41A6" w:rsidRPr="00BC41A6" w:rsidRDefault="00BC41A6" w:rsidP="00BC41A6">
            <w:pPr>
              <w:pStyle w:val="ListParagraph"/>
              <w:numPr>
                <w:ilvl w:val="0"/>
                <w:numId w:val="40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</w:pPr>
            <w:r w:rsidRPr="00BC41A6"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  <w:t>Demonstrates selfless service in the classroom and community.</w:t>
            </w:r>
          </w:p>
          <w:p w14:paraId="628EAEB0" w14:textId="3E554DF9" w:rsidR="00BC41A6" w:rsidRPr="00BC41A6" w:rsidRDefault="00BC41A6" w:rsidP="00BC41A6">
            <w:pPr>
              <w:pStyle w:val="ListParagraph"/>
              <w:ind w:left="369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18"/>
                <w:szCs w:val="18"/>
              </w:rPr>
            </w:pPr>
          </w:p>
        </w:tc>
        <w:tc>
          <w:tcPr>
            <w:tcW w:w="1341" w:type="dxa"/>
            <w:tcBorders>
              <w:bottom w:val="single" w:sz="4" w:space="0" w:color="auto"/>
            </w:tcBorders>
          </w:tcPr>
          <w:p w14:paraId="7823A5A2" w14:textId="77777777" w:rsidR="00BC41A6" w:rsidRDefault="00BC41A6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37E00B8B" w14:textId="77777777" w:rsidR="00BC41A6" w:rsidRDefault="00BC41A6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3065EA42" w14:textId="77777777" w:rsidR="00BC41A6" w:rsidRDefault="00BC41A6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BC41A6" w14:paraId="017C8471" w14:textId="77777777" w:rsidTr="0062335B">
        <w:trPr>
          <w:trHeight w:val="5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0319A882" w14:textId="77777777" w:rsidR="00BC41A6" w:rsidRPr="00C91615" w:rsidRDefault="00BC41A6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66F1EFD1" w14:textId="77777777" w:rsidR="00BC41A6" w:rsidRPr="00BC41A6" w:rsidRDefault="00BC41A6" w:rsidP="00BC41A6">
            <w:pPr>
              <w:pStyle w:val="ListParagraph"/>
              <w:numPr>
                <w:ilvl w:val="0"/>
                <w:numId w:val="40"/>
              </w:num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</w:pPr>
            <w:r w:rsidRPr="00BC41A6"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  <w:t>Responds timely to community needs.</w:t>
            </w:r>
          </w:p>
          <w:p w14:paraId="0A622E64" w14:textId="699D2996" w:rsidR="00BC41A6" w:rsidRPr="00BC41A6" w:rsidRDefault="00BC41A6" w:rsidP="00AB04E5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18"/>
                <w:szCs w:val="18"/>
              </w:rPr>
            </w:pPr>
          </w:p>
        </w:tc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14:paraId="739A576B" w14:textId="77777777" w:rsidR="00BC41A6" w:rsidRDefault="00BC41A6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03189156" w14:textId="77777777" w:rsidR="00BC41A6" w:rsidRDefault="00BC41A6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608C42F8" w14:textId="77777777" w:rsidR="00BC41A6" w:rsidRDefault="00BC41A6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BC41A6" w14:paraId="4484E5EC" w14:textId="77777777" w:rsidTr="006613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  <w:tcBorders>
              <w:bottom w:val="single" w:sz="4" w:space="0" w:color="auto"/>
            </w:tcBorders>
          </w:tcPr>
          <w:p w14:paraId="3375D8F8" w14:textId="77777777" w:rsidR="00BC41A6" w:rsidRPr="00C91615" w:rsidRDefault="00BC41A6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4C58675B" w14:textId="77777777" w:rsidR="00BC41A6" w:rsidRPr="00BC41A6" w:rsidRDefault="00BC41A6" w:rsidP="00BC41A6">
            <w:pPr>
              <w:pStyle w:val="ListParagraph"/>
              <w:numPr>
                <w:ilvl w:val="0"/>
                <w:numId w:val="40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</w:pPr>
            <w:r w:rsidRPr="00BC41A6">
              <w:rPr>
                <w:rFonts w:ascii="Georgia" w:hAnsi="Georgia"/>
                <w:sz w:val="20"/>
                <w:szCs w:val="20"/>
              </w:rPr>
              <w:t>Participates in sustained service learning</w:t>
            </w:r>
          </w:p>
          <w:p w14:paraId="4B116335" w14:textId="77777777" w:rsidR="00BC41A6" w:rsidRPr="00BC41A6" w:rsidRDefault="00BC41A6" w:rsidP="00AB04E5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18"/>
                <w:szCs w:val="18"/>
              </w:rPr>
            </w:pPr>
          </w:p>
        </w:tc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14:paraId="7517BC2C" w14:textId="77777777" w:rsidR="00BC41A6" w:rsidRDefault="00BC41A6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2A9ACE9C" w14:textId="77777777" w:rsidR="00BC41A6" w:rsidRDefault="00BC41A6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0FF4FC6F" w14:textId="77777777" w:rsidR="00BC41A6" w:rsidRDefault="00BC41A6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546D1F" w14:paraId="62570DF8" w14:textId="77777777" w:rsidTr="0066130C">
        <w:trPr>
          <w:trHeight w:val="71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 w:val="restart"/>
            <w:tcBorders>
              <w:top w:val="single" w:sz="4" w:space="0" w:color="auto"/>
            </w:tcBorders>
          </w:tcPr>
          <w:p w14:paraId="321F0A25" w14:textId="77777777" w:rsidR="00BC41A6" w:rsidRDefault="00BC41A6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6BD4EB7B" w14:textId="77777777" w:rsidR="00BC41A6" w:rsidRDefault="00BC41A6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625AB6CE" w14:textId="77777777" w:rsidR="00BC41A6" w:rsidRDefault="00BC41A6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4D23F70B" w14:textId="77777777" w:rsidR="00BC41A6" w:rsidRDefault="00BC41A6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01D8B8FC" w14:textId="44780A04" w:rsidR="00546D1F" w:rsidRPr="00C91615" w:rsidRDefault="00546D1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  <w:r>
              <w:rPr>
                <w:rFonts w:ascii="Georgia" w:hAnsi="Georgia" w:cs="Georgia"/>
                <w:sz w:val="20"/>
                <w:szCs w:val="20"/>
              </w:rPr>
              <w:t>Leadership</w:t>
            </w:r>
          </w:p>
        </w:tc>
        <w:tc>
          <w:tcPr>
            <w:tcW w:w="2588" w:type="dxa"/>
            <w:tcBorders>
              <w:top w:val="single" w:sz="4" w:space="0" w:color="auto"/>
            </w:tcBorders>
          </w:tcPr>
          <w:p w14:paraId="21DBAAAC" w14:textId="77777777" w:rsidR="00BC41A6" w:rsidRPr="00BC41A6" w:rsidRDefault="00BC41A6" w:rsidP="00BC41A6">
            <w:pPr>
              <w:numPr>
                <w:ilvl w:val="0"/>
                <w:numId w:val="41"/>
              </w:num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</w:pPr>
            <w:r w:rsidRPr="00BC41A6"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  <w:t>Provides vision and facilitates educational change.</w:t>
            </w:r>
          </w:p>
          <w:p w14:paraId="723D4FB2" w14:textId="7600539A" w:rsidR="00546D1F" w:rsidRPr="00BC41A6" w:rsidRDefault="00546D1F" w:rsidP="00BC41A6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18"/>
                <w:szCs w:val="18"/>
              </w:rPr>
            </w:pPr>
          </w:p>
        </w:tc>
        <w:tc>
          <w:tcPr>
            <w:tcW w:w="1341" w:type="dxa"/>
            <w:tcBorders>
              <w:top w:val="single" w:sz="4" w:space="0" w:color="auto"/>
            </w:tcBorders>
          </w:tcPr>
          <w:p w14:paraId="352749B1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3F42D69B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022FC0D8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546D1F" w14:paraId="78989F20" w14:textId="404451F3" w:rsidTr="006613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4352E5B1" w14:textId="0D5756C5" w:rsidR="00546D1F" w:rsidRPr="00C91615" w:rsidRDefault="00546D1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bottom w:val="single" w:sz="4" w:space="0" w:color="auto"/>
            </w:tcBorders>
          </w:tcPr>
          <w:p w14:paraId="5E293EED" w14:textId="219CDEC4" w:rsidR="00BC41A6" w:rsidRPr="00BC41A6" w:rsidRDefault="00BC41A6" w:rsidP="00BC41A6">
            <w:pPr>
              <w:pStyle w:val="ListParagraph"/>
              <w:numPr>
                <w:ilvl w:val="0"/>
                <w:numId w:val="41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</w:pPr>
            <w:r w:rsidRPr="00BC41A6"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  <w:t xml:space="preserve">Demonstrates curricular and </w:t>
            </w:r>
            <w:r w:rsidRPr="00BC41A6"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  <w:lastRenderedPageBreak/>
              <w:t>instructional leadership.</w:t>
            </w:r>
          </w:p>
          <w:p w14:paraId="55ECB07F" w14:textId="46131E5D" w:rsidR="00546D1F" w:rsidRPr="00BC41A6" w:rsidRDefault="00546D1F" w:rsidP="004B50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Times New Roman" w:hAnsi="Georgia" w:cs="Times New Roman"/>
                <w:sz w:val="18"/>
                <w:szCs w:val="18"/>
              </w:rPr>
            </w:pPr>
          </w:p>
        </w:tc>
        <w:tc>
          <w:tcPr>
            <w:tcW w:w="1341" w:type="dxa"/>
            <w:tcBorders>
              <w:bottom w:val="single" w:sz="4" w:space="0" w:color="auto"/>
            </w:tcBorders>
          </w:tcPr>
          <w:p w14:paraId="3D0BA433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70ECBC86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244C7D3B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546D1F" w14:paraId="0081A45E" w14:textId="77777777" w:rsidTr="0066130C">
        <w:trPr>
          <w:trHeight w:val="5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3407C169" w14:textId="77777777" w:rsidR="00546D1F" w:rsidRPr="00C91615" w:rsidRDefault="00546D1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2893A6EC" w14:textId="21E8C09B" w:rsidR="00546D1F" w:rsidRPr="00BC41A6" w:rsidRDefault="00BC41A6" w:rsidP="00BC41A6">
            <w:pPr>
              <w:pStyle w:val="ListParagraph"/>
              <w:numPr>
                <w:ilvl w:val="0"/>
                <w:numId w:val="4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18"/>
                <w:szCs w:val="18"/>
              </w:rPr>
            </w:pPr>
            <w:r w:rsidRPr="00BC41A6"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  <w:t>Empowers those they serve.</w:t>
            </w:r>
          </w:p>
        </w:tc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14:paraId="4377740A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58AB8856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479A29E0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546D1F" w14:paraId="574615EC" w14:textId="77777777" w:rsidTr="006613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 w:val="restart"/>
            <w:tcBorders>
              <w:top w:val="single" w:sz="4" w:space="0" w:color="auto"/>
            </w:tcBorders>
          </w:tcPr>
          <w:p w14:paraId="77C944A6" w14:textId="77777777" w:rsidR="00BC41A6" w:rsidRDefault="00BC41A6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7F5B8478" w14:textId="77777777" w:rsidR="00BC41A6" w:rsidRDefault="00BC41A6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74F5ECA5" w14:textId="77777777" w:rsidR="00BC41A6" w:rsidRDefault="00BC41A6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19847C4A" w14:textId="77777777" w:rsidR="00BC41A6" w:rsidRDefault="00BC41A6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0AA0F096" w14:textId="77777777" w:rsidR="00BC41A6" w:rsidRDefault="00BC41A6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5B3A6BD4" w14:textId="77777777" w:rsidR="00BC41A6" w:rsidRDefault="00BC41A6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6B478CD7" w14:textId="77777777" w:rsidR="00BC41A6" w:rsidRDefault="00BC41A6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32F2F25E" w14:textId="77777777" w:rsidR="00BC41A6" w:rsidRDefault="00BC41A6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2D48C71B" w14:textId="77777777" w:rsidR="00BC41A6" w:rsidRDefault="00BC41A6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5C0B312C" w14:textId="77777777" w:rsidR="00BC41A6" w:rsidRDefault="00BC41A6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42B87CF8" w14:textId="32E0B043" w:rsidR="00546D1F" w:rsidRPr="00C91615" w:rsidRDefault="00546D1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  <w:r>
              <w:rPr>
                <w:rFonts w:ascii="Georgia" w:hAnsi="Georgia" w:cs="Georgia"/>
                <w:sz w:val="20"/>
                <w:szCs w:val="20"/>
              </w:rPr>
              <w:t>Scholarship</w:t>
            </w: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3A9F1C39" w14:textId="261FED88" w:rsidR="00546D1F" w:rsidRPr="00BF6863" w:rsidRDefault="00BC41A6" w:rsidP="00BF6863">
            <w:pPr>
              <w:pStyle w:val="ListParagraph"/>
              <w:numPr>
                <w:ilvl w:val="0"/>
                <w:numId w:val="50"/>
              </w:numPr>
              <w:ind w:left="420" w:hanging="42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</w:pPr>
            <w:r w:rsidRPr="00BF6863"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  <w:t>Engages in and disseminates research.</w:t>
            </w:r>
          </w:p>
        </w:tc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14:paraId="050A804A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7EE85897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329BA486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546D1F" w14:paraId="7B44DDD6" w14:textId="77777777" w:rsidTr="0066130C">
        <w:trPr>
          <w:trHeight w:val="6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  <w:tcBorders>
              <w:top w:val="single" w:sz="4" w:space="0" w:color="auto"/>
            </w:tcBorders>
          </w:tcPr>
          <w:p w14:paraId="393B7CEB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7634E9AD" w14:textId="05A0F2F7" w:rsidR="00BC41A6" w:rsidRPr="00BC41A6" w:rsidRDefault="00BC41A6" w:rsidP="00BF6863">
            <w:pPr>
              <w:pStyle w:val="BodyText"/>
              <w:numPr>
                <w:ilvl w:val="0"/>
                <w:numId w:val="50"/>
              </w:numPr>
              <w:ind w:left="420" w:hanging="4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b w:val="0"/>
                <w:sz w:val="20"/>
                <w:szCs w:val="20"/>
              </w:rPr>
            </w:pPr>
            <w:r w:rsidRPr="00BC41A6">
              <w:rPr>
                <w:rFonts w:ascii="Georgia" w:hAnsi="Georgia"/>
                <w:b w:val="0"/>
                <w:sz w:val="20"/>
                <w:szCs w:val="20"/>
              </w:rPr>
              <w:t>Develops and teaches lessons using a variety of techniques and strategies.</w:t>
            </w:r>
          </w:p>
          <w:p w14:paraId="3A341891" w14:textId="722447CA" w:rsidR="00546D1F" w:rsidRPr="00BC41A6" w:rsidRDefault="00546D1F" w:rsidP="00BF6863">
            <w:pPr>
              <w:ind w:left="420" w:hanging="42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18"/>
                <w:szCs w:val="18"/>
              </w:rPr>
            </w:pPr>
          </w:p>
        </w:tc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14:paraId="7B9F3A4E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268CB50E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7F0A9128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546D1F" w14:paraId="50BBC29E" w14:textId="77777777" w:rsidTr="006613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  <w:tcBorders>
              <w:top w:val="single" w:sz="4" w:space="0" w:color="auto"/>
            </w:tcBorders>
          </w:tcPr>
          <w:p w14:paraId="4E6D02C7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74F99997" w14:textId="77777777" w:rsidR="00BC41A6" w:rsidRPr="00BC41A6" w:rsidRDefault="00BC41A6" w:rsidP="00BF6863">
            <w:pPr>
              <w:pStyle w:val="BodyText"/>
              <w:numPr>
                <w:ilvl w:val="0"/>
                <w:numId w:val="50"/>
              </w:numPr>
              <w:ind w:left="420" w:hanging="4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b w:val="0"/>
                <w:sz w:val="20"/>
                <w:szCs w:val="20"/>
              </w:rPr>
            </w:pPr>
            <w:r w:rsidRPr="00BC41A6">
              <w:rPr>
                <w:rFonts w:ascii="Georgia" w:hAnsi="Georgia"/>
                <w:b w:val="0"/>
                <w:sz w:val="20"/>
                <w:szCs w:val="20"/>
              </w:rPr>
              <w:t>Demonstrates proficiency in research-based practices in curriculum and instruction.</w:t>
            </w:r>
          </w:p>
          <w:p w14:paraId="471076D7" w14:textId="74E303EB" w:rsidR="00546D1F" w:rsidRPr="00BC41A6" w:rsidRDefault="00546D1F" w:rsidP="00BF6863">
            <w:pPr>
              <w:ind w:left="420" w:hanging="42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18"/>
                <w:szCs w:val="18"/>
              </w:rPr>
            </w:pPr>
          </w:p>
        </w:tc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14:paraId="5DABFB2F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29D01530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2EC9A77C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91795F" w14:paraId="7AE85871" w14:textId="77777777" w:rsidTr="0091795F">
        <w:trPr>
          <w:trHeight w:val="2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  <w:tcBorders>
              <w:top w:val="single" w:sz="4" w:space="0" w:color="auto"/>
            </w:tcBorders>
          </w:tcPr>
          <w:p w14:paraId="118F6ED6" w14:textId="77777777" w:rsidR="0091795F" w:rsidRDefault="0091795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</w:tcBorders>
          </w:tcPr>
          <w:p w14:paraId="5E3706AE" w14:textId="77777777" w:rsidR="0091795F" w:rsidRDefault="0091795F" w:rsidP="00BF6863">
            <w:pPr>
              <w:pStyle w:val="BodyText"/>
              <w:numPr>
                <w:ilvl w:val="0"/>
                <w:numId w:val="50"/>
              </w:numPr>
              <w:ind w:left="420" w:hanging="4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b w:val="0"/>
                <w:sz w:val="20"/>
                <w:szCs w:val="20"/>
              </w:rPr>
            </w:pPr>
            <w:r w:rsidRPr="00BC41A6">
              <w:rPr>
                <w:rFonts w:ascii="Georgia" w:hAnsi="Georgia"/>
                <w:b w:val="0"/>
                <w:sz w:val="20"/>
                <w:szCs w:val="20"/>
              </w:rPr>
              <w:t>Displays love for lifelong learning.</w:t>
            </w:r>
          </w:p>
          <w:p w14:paraId="469BD392" w14:textId="69C8FA4B" w:rsidR="0091795F" w:rsidRPr="0091795F" w:rsidRDefault="0091795F" w:rsidP="00BF6863">
            <w:pPr>
              <w:pStyle w:val="BodyText"/>
              <w:ind w:left="420" w:hanging="4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b w:val="0"/>
                <w:sz w:val="20"/>
                <w:szCs w:val="20"/>
              </w:rPr>
            </w:pPr>
          </w:p>
        </w:tc>
        <w:tc>
          <w:tcPr>
            <w:tcW w:w="1341" w:type="dxa"/>
            <w:tcBorders>
              <w:top w:val="single" w:sz="4" w:space="0" w:color="auto"/>
            </w:tcBorders>
          </w:tcPr>
          <w:p w14:paraId="63105AFC" w14:textId="77777777" w:rsidR="0091795F" w:rsidRDefault="0091795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057F5250" w14:textId="77777777" w:rsidR="0091795F" w:rsidRDefault="0091795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00857599" w14:textId="77777777" w:rsidR="0091795F" w:rsidRDefault="0091795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546D1F" w14:paraId="44248AB7" w14:textId="77777777" w:rsidTr="006613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 w:val="restart"/>
            <w:tcBorders>
              <w:top w:val="single" w:sz="4" w:space="0" w:color="auto"/>
            </w:tcBorders>
          </w:tcPr>
          <w:p w14:paraId="346A4113" w14:textId="77777777" w:rsidR="00BC41A6" w:rsidRDefault="00BC41A6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6B4F3271" w14:textId="77777777" w:rsidR="00BC41A6" w:rsidRDefault="00BC41A6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584F1043" w14:textId="77777777" w:rsidR="00BC41A6" w:rsidRDefault="00BC41A6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54389D61" w14:textId="0E00FE87" w:rsidR="00546D1F" w:rsidRPr="00C91615" w:rsidRDefault="00546D1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  <w:r>
              <w:rPr>
                <w:rFonts w:ascii="Georgia" w:hAnsi="Georgia" w:cs="Georgia"/>
                <w:sz w:val="20"/>
                <w:szCs w:val="20"/>
              </w:rPr>
              <w:t>Global Perspective</w:t>
            </w: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3090FA6E" w14:textId="77777777" w:rsidR="00BC41A6" w:rsidRPr="00BC41A6" w:rsidRDefault="00BC41A6" w:rsidP="00BC41A6">
            <w:pPr>
              <w:pStyle w:val="ListParagraph"/>
              <w:numPr>
                <w:ilvl w:val="0"/>
                <w:numId w:val="45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</w:pPr>
            <w:r w:rsidRPr="00BC41A6"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  <w:t>Contextualizes teaching and curriculum practices.</w:t>
            </w:r>
          </w:p>
          <w:p w14:paraId="1AFA6E54" w14:textId="66627FEA" w:rsidR="00546D1F" w:rsidRPr="00BC41A6" w:rsidRDefault="00546D1F" w:rsidP="00BC41A6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18"/>
                <w:szCs w:val="18"/>
              </w:rPr>
            </w:pPr>
          </w:p>
        </w:tc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14:paraId="14674910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596A954C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68EE5E12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546D1F" w14:paraId="7D8FC253" w14:textId="77777777" w:rsidTr="0066130C">
        <w:trPr>
          <w:trHeight w:val="9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427BE287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</w:tcBorders>
          </w:tcPr>
          <w:p w14:paraId="3742C7A6" w14:textId="77777777" w:rsidR="00BC41A6" w:rsidRPr="00BC41A6" w:rsidRDefault="00BC41A6" w:rsidP="00BC41A6">
            <w:pPr>
              <w:pStyle w:val="ListParagraph"/>
              <w:numPr>
                <w:ilvl w:val="0"/>
                <w:numId w:val="45"/>
              </w:num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</w:pPr>
            <w:r w:rsidRPr="00BC41A6"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  <w:t>Practices inclusiveness in instructional design and delivery</w:t>
            </w:r>
          </w:p>
          <w:p w14:paraId="25AE3B9F" w14:textId="6BD21018" w:rsidR="00546D1F" w:rsidRPr="00BC41A6" w:rsidRDefault="00546D1F" w:rsidP="00AD3ADC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18"/>
                <w:szCs w:val="18"/>
              </w:rPr>
            </w:pPr>
          </w:p>
        </w:tc>
        <w:tc>
          <w:tcPr>
            <w:tcW w:w="1341" w:type="dxa"/>
            <w:tcBorders>
              <w:top w:val="single" w:sz="4" w:space="0" w:color="auto"/>
            </w:tcBorders>
          </w:tcPr>
          <w:p w14:paraId="28320FCA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239487BC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1427F87D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546D1F" w14:paraId="09496CE4" w14:textId="1EB97202" w:rsidTr="006613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 w:val="restart"/>
          </w:tcPr>
          <w:p w14:paraId="6C2FB3E0" w14:textId="77777777" w:rsidR="00BC41A6" w:rsidRDefault="00BC41A6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</w:p>
          <w:p w14:paraId="7D149AE6" w14:textId="77777777" w:rsidR="00BC41A6" w:rsidRDefault="00BC41A6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</w:p>
          <w:p w14:paraId="1A875395" w14:textId="77777777" w:rsidR="00BC41A6" w:rsidRDefault="00BC41A6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</w:p>
          <w:p w14:paraId="549E2F81" w14:textId="77777777" w:rsidR="00BC41A6" w:rsidRDefault="00BC41A6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</w:p>
          <w:p w14:paraId="5391406D" w14:textId="77777777" w:rsidR="00BC41A6" w:rsidRDefault="00BC41A6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</w:p>
          <w:p w14:paraId="06618A44" w14:textId="77777777" w:rsidR="00BC41A6" w:rsidRDefault="00BC41A6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</w:p>
          <w:p w14:paraId="1364A81C" w14:textId="6F209FFE" w:rsidR="00546D1F" w:rsidRPr="00C91615" w:rsidRDefault="00546D1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  <w:r>
              <w:rPr>
                <w:rFonts w:ascii="Georgia" w:hAnsi="Georgia" w:cs="Georgia"/>
                <w:bCs w:val="0"/>
                <w:sz w:val="20"/>
                <w:szCs w:val="20"/>
              </w:rPr>
              <w:t>Thinking</w:t>
            </w:r>
          </w:p>
        </w:tc>
        <w:tc>
          <w:tcPr>
            <w:tcW w:w="2588" w:type="dxa"/>
            <w:tcBorders>
              <w:bottom w:val="single" w:sz="4" w:space="0" w:color="auto"/>
            </w:tcBorders>
          </w:tcPr>
          <w:p w14:paraId="1F9FE775" w14:textId="77777777" w:rsidR="00BC41A6" w:rsidRPr="00BC41A6" w:rsidRDefault="00BC41A6" w:rsidP="00BC41A6">
            <w:pPr>
              <w:pStyle w:val="ListParagraph"/>
              <w:numPr>
                <w:ilvl w:val="0"/>
                <w:numId w:val="46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</w:pPr>
            <w:r w:rsidRPr="00BC41A6"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  <w:t>Shows Christian thinking in curriculum preparation and teaching practices</w:t>
            </w:r>
          </w:p>
          <w:p w14:paraId="397F8CA0" w14:textId="74C04B9F" w:rsidR="00546D1F" w:rsidRPr="00BC41A6" w:rsidRDefault="00546D1F" w:rsidP="00BC41A6">
            <w:pPr>
              <w:pStyle w:val="ListParagraph"/>
              <w:ind w:left="549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18"/>
                <w:szCs w:val="18"/>
              </w:rPr>
            </w:pPr>
          </w:p>
        </w:tc>
        <w:tc>
          <w:tcPr>
            <w:tcW w:w="1341" w:type="dxa"/>
            <w:tcBorders>
              <w:bottom w:val="single" w:sz="4" w:space="0" w:color="auto"/>
            </w:tcBorders>
          </w:tcPr>
          <w:p w14:paraId="5DCED973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1491675F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645C6F32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546D1F" w14:paraId="3444891C" w14:textId="77777777" w:rsidTr="0066130C">
        <w:trPr>
          <w:trHeight w:val="7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20E9B337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5BA550D3" w14:textId="77777777" w:rsidR="00BC41A6" w:rsidRPr="00BC41A6" w:rsidRDefault="00BC41A6" w:rsidP="00BC41A6">
            <w:pPr>
              <w:pStyle w:val="ListParagraph"/>
              <w:numPr>
                <w:ilvl w:val="0"/>
                <w:numId w:val="46"/>
              </w:num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</w:pPr>
            <w:r w:rsidRPr="00BC41A6"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  <w:t>Exhibits creative and critical thinking skills.</w:t>
            </w:r>
          </w:p>
          <w:p w14:paraId="408D008C" w14:textId="102209FA" w:rsidR="00546D1F" w:rsidRPr="00BC41A6" w:rsidRDefault="00546D1F" w:rsidP="000753C1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18"/>
                <w:szCs w:val="18"/>
              </w:rPr>
            </w:pPr>
          </w:p>
        </w:tc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14:paraId="7C5AE435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45F1ADEE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63AA53DB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546D1F" w14:paraId="5CC3AB2D" w14:textId="77777777" w:rsidTr="006613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2D8A8C81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</w:tcBorders>
          </w:tcPr>
          <w:p w14:paraId="461E0DFF" w14:textId="77777777" w:rsidR="00BC41A6" w:rsidRPr="00BC41A6" w:rsidRDefault="00BC41A6" w:rsidP="00BC41A6">
            <w:pPr>
              <w:pStyle w:val="ListParagraph"/>
              <w:numPr>
                <w:ilvl w:val="0"/>
                <w:numId w:val="46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</w:pPr>
            <w:r w:rsidRPr="00BC41A6"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  <w:t>Practices responsible decision-making in curriculum and instruction</w:t>
            </w:r>
          </w:p>
          <w:p w14:paraId="373CFE44" w14:textId="04E56F00" w:rsidR="00546D1F" w:rsidRPr="00BC41A6" w:rsidRDefault="00546D1F" w:rsidP="006A544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18"/>
                <w:szCs w:val="18"/>
              </w:rPr>
            </w:pPr>
          </w:p>
        </w:tc>
        <w:tc>
          <w:tcPr>
            <w:tcW w:w="1341" w:type="dxa"/>
            <w:tcBorders>
              <w:top w:val="single" w:sz="4" w:space="0" w:color="auto"/>
            </w:tcBorders>
          </w:tcPr>
          <w:p w14:paraId="39F34288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444C2E5A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399B0F75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546D1F" w14:paraId="26C1C9E8" w14:textId="7358A125" w:rsidTr="0066130C">
        <w:trPr>
          <w:trHeight w:val="46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 w:val="restart"/>
            <w:tcBorders>
              <w:right w:val="single" w:sz="4" w:space="0" w:color="auto"/>
            </w:tcBorders>
          </w:tcPr>
          <w:p w14:paraId="6701FF0F" w14:textId="77777777" w:rsidR="00BC41A6" w:rsidRDefault="00BC41A6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52A2D0AB" w14:textId="77777777" w:rsidR="00BC41A6" w:rsidRDefault="00BC41A6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4B2C1161" w14:textId="77777777" w:rsidR="00BC41A6" w:rsidRDefault="00BC41A6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74A3873C" w14:textId="77777777" w:rsidR="00BC41A6" w:rsidRDefault="00BC41A6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4087F033" w14:textId="77777777" w:rsidR="00BC41A6" w:rsidRDefault="00BC41A6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01726B29" w14:textId="37495D37" w:rsidR="00546D1F" w:rsidRPr="00AF10B8" w:rsidRDefault="00546D1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  <w:r>
              <w:rPr>
                <w:rFonts w:ascii="Georgia" w:hAnsi="Georgia" w:cs="Georgia"/>
                <w:sz w:val="20"/>
                <w:szCs w:val="20"/>
              </w:rPr>
              <w:t>Communication</w:t>
            </w:r>
          </w:p>
        </w:tc>
        <w:tc>
          <w:tcPr>
            <w:tcW w:w="2588" w:type="dxa"/>
            <w:tcBorders>
              <w:left w:val="single" w:sz="4" w:space="0" w:color="auto"/>
              <w:bottom w:val="single" w:sz="4" w:space="0" w:color="auto"/>
            </w:tcBorders>
          </w:tcPr>
          <w:p w14:paraId="32AA654D" w14:textId="5FC3D556" w:rsidR="00546D1F" w:rsidRPr="00BC41A6" w:rsidRDefault="00BC41A6" w:rsidP="00BC41A6">
            <w:pPr>
              <w:pStyle w:val="ListParagraph"/>
              <w:numPr>
                <w:ilvl w:val="0"/>
                <w:numId w:val="47"/>
              </w:num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</w:pPr>
            <w:r w:rsidRPr="00BC41A6"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  <w:t>Integrates instructional technology strategically in curriculum preparation and teaching.</w:t>
            </w:r>
          </w:p>
        </w:tc>
        <w:tc>
          <w:tcPr>
            <w:tcW w:w="1341" w:type="dxa"/>
            <w:tcBorders>
              <w:bottom w:val="single" w:sz="4" w:space="0" w:color="auto"/>
            </w:tcBorders>
          </w:tcPr>
          <w:p w14:paraId="32ADA27A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BB30D32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560948DD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546D1F" w14:paraId="59874887" w14:textId="77777777" w:rsidTr="006613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  <w:tcBorders>
              <w:right w:val="single" w:sz="4" w:space="0" w:color="auto"/>
            </w:tcBorders>
          </w:tcPr>
          <w:p w14:paraId="74BC3189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2C55D23" w14:textId="3AC766B0" w:rsidR="00546D1F" w:rsidRPr="00BC41A6" w:rsidRDefault="00BC41A6" w:rsidP="00BC41A6">
            <w:pPr>
              <w:pStyle w:val="ListParagraph"/>
              <w:numPr>
                <w:ilvl w:val="0"/>
                <w:numId w:val="47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</w:pPr>
            <w:r w:rsidRPr="00BC41A6"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  <w:t>Disseminates curriculum knowledge and skills</w:t>
            </w:r>
          </w:p>
        </w:tc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14:paraId="1892F809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59422F89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5B26726F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546D1F" w14:paraId="26B202EA" w14:textId="77777777" w:rsidTr="0066130C">
        <w:trPr>
          <w:trHeight w:val="4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  <w:tcBorders>
              <w:right w:val="single" w:sz="4" w:space="0" w:color="auto"/>
            </w:tcBorders>
          </w:tcPr>
          <w:p w14:paraId="3879D9B6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left w:val="single" w:sz="4" w:space="0" w:color="auto"/>
            </w:tcBorders>
          </w:tcPr>
          <w:p w14:paraId="3580D81B" w14:textId="77777777" w:rsidR="00BC41A6" w:rsidRPr="00BC41A6" w:rsidRDefault="00BC41A6" w:rsidP="00BC41A6">
            <w:pPr>
              <w:pStyle w:val="BodyText"/>
              <w:numPr>
                <w:ilvl w:val="0"/>
                <w:numId w:val="47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b w:val="0"/>
                <w:sz w:val="20"/>
                <w:szCs w:val="20"/>
              </w:rPr>
            </w:pPr>
            <w:r w:rsidRPr="00BC41A6">
              <w:rPr>
                <w:rFonts w:ascii="Georgia" w:hAnsi="Georgia"/>
                <w:b w:val="0"/>
                <w:sz w:val="20"/>
                <w:szCs w:val="20"/>
              </w:rPr>
              <w:t xml:space="preserve">Collaborates with stakeholders </w:t>
            </w:r>
          </w:p>
          <w:p w14:paraId="35A1DB42" w14:textId="6C0E8759" w:rsidR="00546D1F" w:rsidRPr="00BC41A6" w:rsidRDefault="00546D1F" w:rsidP="00F97862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Times New Roman" w:hAnsi="Georgia" w:cs="Times New Roman"/>
                <w:sz w:val="18"/>
                <w:szCs w:val="18"/>
              </w:rPr>
            </w:pPr>
          </w:p>
        </w:tc>
        <w:tc>
          <w:tcPr>
            <w:tcW w:w="1341" w:type="dxa"/>
            <w:tcBorders>
              <w:top w:val="single" w:sz="4" w:space="0" w:color="auto"/>
            </w:tcBorders>
          </w:tcPr>
          <w:p w14:paraId="1D653909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4F49E1BD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6065F6D6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546D1F" w14:paraId="5F19D26E" w14:textId="77777777" w:rsidTr="006613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 w:val="restart"/>
          </w:tcPr>
          <w:p w14:paraId="3A16A17B" w14:textId="77777777" w:rsidR="00BC41A6" w:rsidRDefault="00BC41A6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113DB411" w14:textId="77777777" w:rsidR="00BC41A6" w:rsidRDefault="00BC41A6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0731B57D" w14:textId="77777777" w:rsidR="00BC41A6" w:rsidRDefault="00BC41A6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190C3090" w14:textId="77777777" w:rsidR="00BC41A6" w:rsidRDefault="00BC41A6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03AFC7FA" w14:textId="77777777" w:rsidR="00BC41A6" w:rsidRDefault="00BC41A6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09977620" w14:textId="77777777" w:rsidR="00BC41A6" w:rsidRDefault="00BC41A6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2023D6B7" w14:textId="4A0B4428" w:rsidR="00546D1F" w:rsidRPr="00C91615" w:rsidRDefault="00546D1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  <w:r>
              <w:rPr>
                <w:rFonts w:ascii="Georgia" w:hAnsi="Georgia" w:cs="Georgia"/>
                <w:sz w:val="20"/>
                <w:szCs w:val="20"/>
              </w:rPr>
              <w:t>Spirituality</w:t>
            </w:r>
          </w:p>
        </w:tc>
        <w:tc>
          <w:tcPr>
            <w:tcW w:w="2588" w:type="dxa"/>
            <w:tcBorders>
              <w:bottom w:val="single" w:sz="4" w:space="0" w:color="auto"/>
            </w:tcBorders>
          </w:tcPr>
          <w:p w14:paraId="46D26989" w14:textId="77777777" w:rsidR="00BC41A6" w:rsidRPr="00BC41A6" w:rsidRDefault="00BC41A6" w:rsidP="00BC41A6">
            <w:pPr>
              <w:pStyle w:val="ListParagraph"/>
              <w:numPr>
                <w:ilvl w:val="0"/>
                <w:numId w:val="48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</w:pPr>
            <w:r w:rsidRPr="00BC41A6"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  <w:t>Reflects the character of Christ.</w:t>
            </w:r>
          </w:p>
          <w:p w14:paraId="255E04A7" w14:textId="046B4225" w:rsidR="00546D1F" w:rsidRPr="00BC41A6" w:rsidRDefault="00546D1F" w:rsidP="00BC41A6">
            <w:pPr>
              <w:pStyle w:val="ListParagraph"/>
              <w:ind w:left="537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Times New Roman"/>
                <w:color w:val="000000"/>
                <w:sz w:val="18"/>
                <w:szCs w:val="18"/>
              </w:rPr>
            </w:pPr>
          </w:p>
        </w:tc>
        <w:tc>
          <w:tcPr>
            <w:tcW w:w="1341" w:type="dxa"/>
            <w:tcBorders>
              <w:bottom w:val="single" w:sz="4" w:space="0" w:color="auto"/>
            </w:tcBorders>
          </w:tcPr>
          <w:p w14:paraId="22E53BDC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F361B72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69C7CAEA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546D1F" w14:paraId="32131188" w14:textId="77777777" w:rsidTr="0066130C">
        <w:trPr>
          <w:trHeight w:val="5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67EC28D5" w14:textId="77777777" w:rsidR="00546D1F" w:rsidRPr="00C91615" w:rsidRDefault="00546D1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4DF134A2" w14:textId="77777777" w:rsidR="00BC41A6" w:rsidRPr="00BC41A6" w:rsidRDefault="00BC41A6" w:rsidP="00BC41A6">
            <w:pPr>
              <w:pStyle w:val="BodyText"/>
              <w:numPr>
                <w:ilvl w:val="0"/>
                <w:numId w:val="48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b w:val="0"/>
                <w:sz w:val="20"/>
                <w:szCs w:val="20"/>
              </w:rPr>
            </w:pPr>
            <w:r w:rsidRPr="00BC41A6">
              <w:rPr>
                <w:rFonts w:ascii="Georgia" w:hAnsi="Georgia"/>
                <w:b w:val="0"/>
                <w:sz w:val="20"/>
                <w:szCs w:val="20"/>
              </w:rPr>
              <w:t xml:space="preserve">Integrates faith and learning in instructional design and delivery. </w:t>
            </w:r>
          </w:p>
          <w:p w14:paraId="69E74EDD" w14:textId="21D52CA2" w:rsidR="00546D1F" w:rsidRPr="00BC41A6" w:rsidRDefault="00546D1F" w:rsidP="00225A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Times New Roman" w:hAnsi="Georgia" w:cs="Times New Roman"/>
                <w:sz w:val="18"/>
                <w:szCs w:val="18"/>
              </w:rPr>
            </w:pPr>
          </w:p>
        </w:tc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14:paraId="69C96C2B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6F479F6F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29BC6228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546D1F" w14:paraId="445A0791" w14:textId="77777777" w:rsidTr="006613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06FF99C4" w14:textId="77777777" w:rsidR="00546D1F" w:rsidRPr="00C91615" w:rsidRDefault="00546D1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0D51DEA8" w14:textId="77777777" w:rsidR="00BC41A6" w:rsidRPr="00BC41A6" w:rsidRDefault="00BC41A6" w:rsidP="00BC41A6">
            <w:pPr>
              <w:pStyle w:val="ListParagraph"/>
              <w:numPr>
                <w:ilvl w:val="0"/>
                <w:numId w:val="48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20"/>
                <w:szCs w:val="20"/>
              </w:rPr>
            </w:pPr>
            <w:r w:rsidRPr="00BC41A6">
              <w:rPr>
                <w:rFonts w:ascii="Georgia" w:hAnsi="Georgia"/>
                <w:sz w:val="20"/>
                <w:szCs w:val="20"/>
              </w:rPr>
              <w:t xml:space="preserve">Models the integration of faith in personal life. </w:t>
            </w:r>
          </w:p>
          <w:p w14:paraId="16BAA9B4" w14:textId="0A1DF642" w:rsidR="00546D1F" w:rsidRPr="00BC41A6" w:rsidRDefault="00546D1F" w:rsidP="00225A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18"/>
                <w:szCs w:val="18"/>
              </w:rPr>
            </w:pPr>
          </w:p>
        </w:tc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14:paraId="120D2C65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1E6CD58B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5048E779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546D1F" w14:paraId="0829F68D" w14:textId="77777777" w:rsidTr="0066130C">
        <w:trPr>
          <w:trHeight w:val="5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07C1C507" w14:textId="77777777" w:rsidR="00546D1F" w:rsidRPr="00C91615" w:rsidRDefault="00546D1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</w:tcBorders>
          </w:tcPr>
          <w:p w14:paraId="1EDFDFF2" w14:textId="77777777" w:rsidR="00BC41A6" w:rsidRPr="00BC41A6" w:rsidRDefault="00BC41A6" w:rsidP="00BC41A6">
            <w:pPr>
              <w:pStyle w:val="ListParagraph"/>
              <w:numPr>
                <w:ilvl w:val="0"/>
                <w:numId w:val="48"/>
              </w:num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Times New Roman"/>
                <w:sz w:val="20"/>
                <w:szCs w:val="20"/>
              </w:rPr>
            </w:pPr>
            <w:r w:rsidRPr="00BC41A6">
              <w:rPr>
                <w:rFonts w:ascii="Georgia" w:hAnsi="Georgia"/>
                <w:sz w:val="20"/>
                <w:szCs w:val="20"/>
              </w:rPr>
              <w:t>Incorporates ethical practices.</w:t>
            </w:r>
          </w:p>
          <w:p w14:paraId="2FB06207" w14:textId="3A7CE651" w:rsidR="00546D1F" w:rsidRPr="00BC41A6" w:rsidRDefault="00546D1F" w:rsidP="00AF10B8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18"/>
                <w:szCs w:val="18"/>
              </w:rPr>
            </w:pPr>
          </w:p>
        </w:tc>
        <w:tc>
          <w:tcPr>
            <w:tcW w:w="1341" w:type="dxa"/>
            <w:tcBorders>
              <w:top w:val="single" w:sz="4" w:space="0" w:color="auto"/>
            </w:tcBorders>
          </w:tcPr>
          <w:p w14:paraId="1CAD8122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473FBFFB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73B4D6B9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</w:tbl>
    <w:p w14:paraId="46826F05" w14:textId="507AC627" w:rsidR="00D176A9" w:rsidRDefault="00D176A9" w:rsidP="003629E8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i/>
          <w:iCs/>
          <w:color w:val="FF0000"/>
          <w:sz w:val="20"/>
          <w:szCs w:val="20"/>
        </w:rPr>
      </w:pPr>
      <w:r>
        <w:rPr>
          <w:rFonts w:ascii="Georgia" w:hAnsi="Georgia" w:cs="Georgia"/>
          <w:i/>
          <w:iCs/>
          <w:color w:val="FF0000"/>
          <w:sz w:val="20"/>
          <w:szCs w:val="20"/>
        </w:rPr>
        <w:t>*</w:t>
      </w:r>
      <w:r w:rsidR="004918B1">
        <w:rPr>
          <w:rFonts w:ascii="Georgia" w:hAnsi="Georgia" w:cs="Georgia"/>
          <w:i/>
          <w:iCs/>
          <w:color w:val="FF0000"/>
          <w:sz w:val="20"/>
          <w:szCs w:val="20"/>
        </w:rPr>
        <w:t>To be filled out by student</w:t>
      </w:r>
    </w:p>
    <w:p w14:paraId="32D30152" w14:textId="77777777" w:rsidR="003629E8" w:rsidRPr="00020DBF" w:rsidRDefault="003629E8" w:rsidP="003629E8">
      <w:pPr>
        <w:autoSpaceDE w:val="0"/>
        <w:autoSpaceDN w:val="0"/>
        <w:adjustRightInd w:val="0"/>
        <w:spacing w:after="0" w:line="240" w:lineRule="auto"/>
        <w:ind w:hanging="450"/>
        <w:rPr>
          <w:rFonts w:ascii="Georgia" w:hAnsi="Georgia" w:cs="Georgia"/>
          <w:color w:val="000000"/>
          <w:sz w:val="20"/>
          <w:szCs w:val="20"/>
        </w:rPr>
      </w:pPr>
    </w:p>
    <w:p w14:paraId="4F8A82A9" w14:textId="141FDFAA" w:rsidR="00EC0398" w:rsidRDefault="00EC0398" w:rsidP="00D1513C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  <w:u w:val="single"/>
        </w:rPr>
      </w:pPr>
      <w:r w:rsidRPr="00C32D5E">
        <w:rPr>
          <w:rFonts w:ascii="Georgia" w:hAnsi="Georgia" w:cs="Georgia"/>
          <w:b/>
          <w:color w:val="000000"/>
          <w:sz w:val="20"/>
          <w:szCs w:val="20"/>
          <w:u w:val="single"/>
        </w:rPr>
        <w:t xml:space="preserve">EVALUATION </w:t>
      </w:r>
    </w:p>
    <w:p w14:paraId="7C74564A" w14:textId="77777777" w:rsidR="00C32D5E" w:rsidRPr="00287662" w:rsidRDefault="00C32D5E" w:rsidP="00C32D5E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b/>
          <w:color w:val="000000"/>
          <w:sz w:val="20"/>
          <w:szCs w:val="20"/>
        </w:rPr>
      </w:pPr>
    </w:p>
    <w:p w14:paraId="161F5AB5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 w:rsidRPr="00C32D5E">
        <w:rPr>
          <w:rFonts w:ascii="Georgia" w:hAnsi="Georgia" w:cs="Georgia"/>
          <w:b/>
          <w:color w:val="000000"/>
        </w:rPr>
        <w:t>1</w:t>
      </w:r>
      <w:r w:rsidRPr="00C32D5E">
        <w:rPr>
          <w:rFonts w:ascii="Georgia" w:hAnsi="Georgia" w:cs="Georgia"/>
          <w:b/>
          <w:color w:val="000000"/>
          <w:vertAlign w:val="superscript"/>
        </w:rPr>
        <w:t>st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4BE7951D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</w:t>
      </w:r>
    </w:p>
    <w:p w14:paraId="0E505EB1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</w:t>
      </w:r>
    </w:p>
    <w:p w14:paraId="3C4D6805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009C58BE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09052B19" w14:textId="132B4259" w:rsidR="00C32D5E" w:rsidRPr="00C32D5E" w:rsidRDefault="00C32D5E" w:rsidP="006F262F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___________________</w:t>
      </w:r>
    </w:p>
    <w:p w14:paraId="265308CB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5A852741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413FC018" w14:textId="34204961" w:rsidR="00C32D5E" w:rsidRPr="00C32D5E" w:rsidRDefault="00C32D5E" w:rsidP="006F262F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</w:t>
      </w:r>
    </w:p>
    <w:p w14:paraId="45B921D9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6A546675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</w:rPr>
      </w:pPr>
    </w:p>
    <w:p w14:paraId="42EB9489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2</w:t>
      </w:r>
      <w:r w:rsidRPr="00C32D5E">
        <w:rPr>
          <w:rFonts w:ascii="Georgia" w:hAnsi="Georgia" w:cs="Georgia"/>
          <w:b/>
          <w:color w:val="000000"/>
          <w:vertAlign w:val="superscript"/>
        </w:rPr>
        <w:t>n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62AE132D" w14:textId="4C339A81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</w:t>
      </w:r>
      <w:r w:rsidR="004918B1">
        <w:rPr>
          <w:rFonts w:ascii="Georgia" w:hAnsi="Georgia" w:cs="Georgia"/>
          <w:bCs/>
          <w:color w:val="000000"/>
          <w:sz w:val="20"/>
          <w:szCs w:val="20"/>
        </w:rPr>
        <w:t>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</w:t>
      </w:r>
    </w:p>
    <w:p w14:paraId="4B228328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060E7F42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7534C5C3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0493D24A" w14:textId="0EBA5863" w:rsidR="00C32D5E" w:rsidRPr="00C32D5E" w:rsidRDefault="00C32D5E" w:rsidP="006F262F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</w:t>
      </w:r>
      <w:r w:rsidR="004918B1">
        <w:rPr>
          <w:rFonts w:ascii="Georgia" w:hAnsi="Georgia" w:cs="Georgia"/>
          <w:bCs/>
          <w:color w:val="000000"/>
          <w:sz w:val="20"/>
          <w:szCs w:val="20"/>
        </w:rPr>
        <w:t>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</w:t>
      </w:r>
    </w:p>
    <w:p w14:paraId="35F70B85" w14:textId="01C6FE2B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</w:t>
      </w:r>
      <w:r w:rsidR="004918B1">
        <w:rPr>
          <w:rFonts w:ascii="Georgia" w:hAnsi="Georgia" w:cs="Georgia"/>
          <w:bCs/>
          <w:color w:val="000000"/>
          <w:sz w:val="20"/>
          <w:szCs w:val="20"/>
        </w:rPr>
        <w:t>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</w:t>
      </w:r>
    </w:p>
    <w:p w14:paraId="6181AE5A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470AA603" w14:textId="1430920C" w:rsidR="00C32D5E" w:rsidRPr="00C32D5E" w:rsidRDefault="00C32D5E" w:rsidP="006F262F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</w:t>
      </w:r>
      <w:r w:rsidRPr="00C32D5E">
        <w:rPr>
          <w:rFonts w:ascii="Georgia" w:hAnsi="Georgia" w:cs="Georgia"/>
          <w:color w:val="000000"/>
          <w:sz w:val="20"/>
          <w:szCs w:val="20"/>
        </w:rPr>
        <w:t>_______________________________________</w:t>
      </w:r>
    </w:p>
    <w:p w14:paraId="7E8F8978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6399AC44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3</w:t>
      </w:r>
      <w:r w:rsidRPr="00C32D5E">
        <w:rPr>
          <w:rFonts w:ascii="Georgia" w:hAnsi="Georgia" w:cs="Georgia"/>
          <w:b/>
          <w:color w:val="000000"/>
          <w:vertAlign w:val="superscript"/>
        </w:rPr>
        <w:t>r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1972874B" w14:textId="50491A4F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_</w:t>
      </w:r>
      <w:r w:rsidR="004918B1">
        <w:rPr>
          <w:rFonts w:ascii="Georgia" w:hAnsi="Georgia" w:cs="Georgia"/>
          <w:bCs/>
          <w:color w:val="000000"/>
          <w:sz w:val="20"/>
          <w:szCs w:val="20"/>
        </w:rPr>
        <w:t>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</w:t>
      </w:r>
    </w:p>
    <w:p w14:paraId="59BD12E0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4589F1EB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8129657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5C1E7CDE" w14:textId="070A0034" w:rsidR="00C32D5E" w:rsidRPr="00C32D5E" w:rsidRDefault="00C32D5E" w:rsidP="006F262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</w:t>
      </w:r>
      <w:r w:rsidR="004918B1">
        <w:rPr>
          <w:rFonts w:ascii="Georgia" w:hAnsi="Georgia" w:cs="Georgia"/>
          <w:bCs/>
          <w:color w:val="000000"/>
          <w:sz w:val="20"/>
          <w:szCs w:val="20"/>
        </w:rPr>
        <w:t>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</w:t>
      </w:r>
    </w:p>
    <w:p w14:paraId="18A934C1" w14:textId="6A28D41D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</w:t>
      </w:r>
      <w:r w:rsidR="004918B1">
        <w:rPr>
          <w:rFonts w:ascii="Georgia" w:hAnsi="Georgia" w:cs="Georgia"/>
          <w:bCs/>
          <w:color w:val="000000"/>
          <w:sz w:val="20"/>
          <w:szCs w:val="20"/>
        </w:rPr>
        <w:t>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</w:t>
      </w:r>
    </w:p>
    <w:p w14:paraId="2E599D5E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3EF6DD0A" w14:textId="61B19FA7" w:rsidR="00C32D5E" w:rsidRPr="00C32D5E" w:rsidRDefault="00C32D5E" w:rsidP="006F262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_______________________________________</w:t>
      </w:r>
    </w:p>
    <w:p w14:paraId="1F8AA3D3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4EBE886A" w14:textId="77777777" w:rsid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1A83EFCE" w14:textId="604F5604" w:rsidR="00C32D5E" w:rsidRPr="00C32D5E" w:rsidRDefault="00C32D5E" w:rsidP="006F262F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_______________________________________</w:t>
      </w:r>
    </w:p>
    <w:p w14:paraId="0FC36E6E" w14:textId="77777777" w:rsidR="00EC0398" w:rsidRPr="00287662" w:rsidRDefault="00EC0398" w:rsidP="00D1513C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</w:rPr>
      </w:pPr>
    </w:p>
    <w:p w14:paraId="07814154" w14:textId="176F724C" w:rsidR="00724944" w:rsidRPr="00D1513C" w:rsidRDefault="00D1513C" w:rsidP="006F262F">
      <w:pPr>
        <w:pStyle w:val="ListParagraph"/>
        <w:numPr>
          <w:ilvl w:val="0"/>
          <w:numId w:val="2"/>
        </w:numPr>
        <w:tabs>
          <w:tab w:val="left" w:pos="540"/>
        </w:tabs>
        <w:autoSpaceDE w:val="0"/>
        <w:autoSpaceDN w:val="0"/>
        <w:adjustRightInd w:val="0"/>
        <w:spacing w:after="0" w:line="240" w:lineRule="auto"/>
        <w:ind w:hanging="1080"/>
        <w:rPr>
          <w:rFonts w:ascii="Georgia" w:hAnsi="Georgia" w:cs="Georgia"/>
          <w:color w:val="538135" w:themeColor="accent6" w:themeShade="BF"/>
          <w:sz w:val="20"/>
          <w:szCs w:val="20"/>
        </w:rPr>
      </w:pPr>
      <w:r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  <w:t>Research Activities &amp; Invo</w:t>
      </w:r>
      <w:r w:rsidR="00195B88"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  <w:t>lve</w:t>
      </w:r>
      <w:r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  <w:t>ment</w:t>
      </w:r>
    </w:p>
    <w:p w14:paraId="26303E8C" w14:textId="23DC46B2" w:rsidR="00BE3FC6" w:rsidRDefault="00BE3FC6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33196CC0" w14:textId="01DFB50D" w:rsidR="00195B88" w:rsidRDefault="00BE3FC6" w:rsidP="00195B88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b/>
          <w:color w:val="000000"/>
          <w:sz w:val="20"/>
          <w:szCs w:val="20"/>
        </w:rPr>
        <w:t xml:space="preserve">Policies/Goals: </w:t>
      </w:r>
      <w:r w:rsidR="0066130C">
        <w:rPr>
          <w:rFonts w:ascii="Georgia" w:hAnsi="Georgia" w:cs="Georgia"/>
          <w:color w:val="000000"/>
          <w:sz w:val="20"/>
          <w:szCs w:val="20"/>
        </w:rPr>
        <w:t>MA</w:t>
      </w:r>
      <w:r w:rsidR="003C7B8B">
        <w:rPr>
          <w:rFonts w:ascii="Georgia" w:hAnsi="Georgia" w:cs="Georgia"/>
          <w:color w:val="000000"/>
          <w:sz w:val="20"/>
          <w:szCs w:val="20"/>
        </w:rPr>
        <w:t xml:space="preserve"> students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 must demonstrate participation and involvement</w:t>
      </w:r>
      <w:r w:rsidR="00B31CB0">
        <w:rPr>
          <w:rFonts w:ascii="Georgia" w:hAnsi="Georgia" w:cs="Georgia"/>
          <w:color w:val="000000"/>
          <w:sz w:val="20"/>
          <w:szCs w:val="20"/>
        </w:rPr>
        <w:t xml:space="preserve"> in research activities. During the </w:t>
      </w:r>
      <w:r w:rsidR="00195B88">
        <w:rPr>
          <w:rFonts w:ascii="Georgia" w:hAnsi="Georgia" w:cs="Georgia"/>
          <w:color w:val="000000"/>
          <w:sz w:val="20"/>
          <w:szCs w:val="20"/>
        </w:rPr>
        <w:t>1</w:t>
      </w:r>
      <w:r w:rsidR="00195B88" w:rsidRPr="000248BA">
        <w:rPr>
          <w:rFonts w:ascii="Georgia" w:hAnsi="Georgia" w:cs="Georgia"/>
          <w:color w:val="000000"/>
          <w:sz w:val="20"/>
          <w:szCs w:val="20"/>
          <w:vertAlign w:val="superscript"/>
        </w:rPr>
        <w:t>st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 year</w:t>
      </w:r>
      <w:r w:rsidR="003C7B8B">
        <w:rPr>
          <w:rFonts w:ascii="Georgia" w:hAnsi="Georgia" w:cs="Georgia"/>
          <w:color w:val="000000"/>
          <w:sz w:val="20"/>
          <w:szCs w:val="20"/>
        </w:rPr>
        <w:t>, they have to attend at least 1 i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nternational </w:t>
      </w:r>
      <w:r w:rsidR="003C7B8B">
        <w:rPr>
          <w:rFonts w:ascii="Georgia" w:hAnsi="Georgia" w:cs="Georgia"/>
          <w:color w:val="000000"/>
          <w:sz w:val="20"/>
          <w:szCs w:val="20"/>
        </w:rPr>
        <w:t>r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esearch </w:t>
      </w:r>
      <w:r w:rsidR="003C7B8B">
        <w:rPr>
          <w:rFonts w:ascii="Georgia" w:hAnsi="Georgia" w:cs="Georgia"/>
          <w:color w:val="000000"/>
          <w:sz w:val="20"/>
          <w:szCs w:val="20"/>
        </w:rPr>
        <w:t>c</w:t>
      </w:r>
      <w:r w:rsidR="00195B88">
        <w:rPr>
          <w:rFonts w:ascii="Georgia" w:hAnsi="Georgia" w:cs="Georgia"/>
          <w:color w:val="000000"/>
          <w:sz w:val="20"/>
          <w:szCs w:val="20"/>
        </w:rPr>
        <w:t>onference and final</w:t>
      </w:r>
      <w:r w:rsidR="00B31CB0">
        <w:rPr>
          <w:rFonts w:ascii="Georgia" w:hAnsi="Georgia" w:cs="Georgia"/>
          <w:color w:val="000000"/>
          <w:sz w:val="20"/>
          <w:szCs w:val="20"/>
        </w:rPr>
        <w:t xml:space="preserve">ize their research interest. During </w:t>
      </w:r>
      <w:r w:rsidR="00195B88">
        <w:rPr>
          <w:rFonts w:ascii="Georgia" w:hAnsi="Georgia" w:cs="Georgia"/>
          <w:color w:val="000000"/>
          <w:sz w:val="20"/>
          <w:szCs w:val="20"/>
        </w:rPr>
        <w:t>the 2</w:t>
      </w:r>
      <w:r w:rsidR="00195B88" w:rsidRPr="000248BA">
        <w:rPr>
          <w:rFonts w:ascii="Georgia" w:hAnsi="Georgia" w:cs="Georgia"/>
          <w:color w:val="000000"/>
          <w:sz w:val="20"/>
          <w:szCs w:val="20"/>
          <w:vertAlign w:val="superscript"/>
        </w:rPr>
        <w:t>nd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 year, </w:t>
      </w:r>
      <w:r w:rsidR="003C7B8B">
        <w:rPr>
          <w:rFonts w:ascii="Georgia" w:hAnsi="Georgia" w:cs="Georgia"/>
          <w:color w:val="000000"/>
          <w:sz w:val="20"/>
          <w:szCs w:val="20"/>
        </w:rPr>
        <w:t>they have t</w:t>
      </w:r>
      <w:r w:rsidR="007605CB">
        <w:rPr>
          <w:rFonts w:ascii="Georgia" w:hAnsi="Georgia" w:cs="Georgia"/>
          <w:color w:val="000000"/>
          <w:sz w:val="20"/>
          <w:szCs w:val="20"/>
        </w:rPr>
        <w:t>o</w:t>
      </w:r>
      <w:r w:rsidR="00EE21F9">
        <w:rPr>
          <w:rFonts w:ascii="Georgia" w:hAnsi="Georgia" w:cs="Georgia"/>
          <w:color w:val="000000"/>
          <w:sz w:val="20"/>
          <w:szCs w:val="20"/>
        </w:rPr>
        <w:t xml:space="preserve"> assist in the preparation of at least one international research conference, attend at least one international research conference, present at least one paper in an interna</w:t>
      </w:r>
      <w:r w:rsidR="00154AF4">
        <w:rPr>
          <w:rFonts w:ascii="Georgia" w:hAnsi="Georgia" w:cs="Georgia"/>
          <w:color w:val="000000"/>
          <w:sz w:val="20"/>
          <w:szCs w:val="20"/>
        </w:rPr>
        <w:t>tional research conference (</w:t>
      </w:r>
      <w:r w:rsidR="00EE21F9">
        <w:rPr>
          <w:rFonts w:ascii="Georgia" w:hAnsi="Georgia" w:cs="Georgia"/>
          <w:color w:val="000000"/>
          <w:sz w:val="20"/>
          <w:szCs w:val="20"/>
        </w:rPr>
        <w:t>academic track), get approval for Thesis/Project Committee and prospectus</w:t>
      </w:r>
      <w:r w:rsidR="00154AF4">
        <w:rPr>
          <w:rFonts w:ascii="Georgia" w:hAnsi="Georgia" w:cs="Georgia"/>
          <w:color w:val="000000"/>
          <w:sz w:val="20"/>
          <w:szCs w:val="20"/>
        </w:rPr>
        <w:t xml:space="preserve">, and defend topic request and proposal (academic track). </w:t>
      </w:r>
      <w:r w:rsidR="00B31CB0">
        <w:rPr>
          <w:rFonts w:ascii="Georgia" w:hAnsi="Georgia" w:cs="Georgia"/>
          <w:color w:val="000000"/>
          <w:sz w:val="20"/>
          <w:szCs w:val="20"/>
        </w:rPr>
        <w:t>During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 the 3</w:t>
      </w:r>
      <w:r w:rsidR="00195B88" w:rsidRPr="00FE6A65">
        <w:rPr>
          <w:rFonts w:ascii="Georgia" w:hAnsi="Georgia" w:cs="Georgia"/>
          <w:color w:val="000000"/>
          <w:sz w:val="20"/>
          <w:szCs w:val="20"/>
          <w:vertAlign w:val="superscript"/>
        </w:rPr>
        <w:t>rd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 year</w:t>
      </w:r>
      <w:r w:rsidR="00714A98">
        <w:rPr>
          <w:rFonts w:ascii="Georgia" w:hAnsi="Georgia" w:cs="Georgia"/>
          <w:color w:val="000000"/>
          <w:sz w:val="20"/>
          <w:szCs w:val="20"/>
        </w:rPr>
        <w:t xml:space="preserve">, they have to </w:t>
      </w:r>
      <w:r w:rsidR="00222863">
        <w:rPr>
          <w:rFonts w:ascii="Georgia" w:hAnsi="Georgia" w:cs="Georgia"/>
          <w:color w:val="000000"/>
          <w:sz w:val="20"/>
          <w:szCs w:val="20"/>
        </w:rPr>
        <w:t xml:space="preserve">defend their thesis (academic track) and project (professional track) and publish at least one paper in a refereed journal (academic track). </w:t>
      </w:r>
    </w:p>
    <w:p w14:paraId="7E3152BD" w14:textId="45402482" w:rsidR="00E340BE" w:rsidRDefault="00E340BE" w:rsidP="00195B88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48C565C5" w14:textId="57DE0889" w:rsidR="00E340BE" w:rsidRDefault="00E340BE" w:rsidP="00195B88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7BFA6507" w14:textId="5002C803" w:rsidR="00E340BE" w:rsidRDefault="00E340BE" w:rsidP="00195B88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15BFE858" w14:textId="77777777" w:rsidR="00E340BE" w:rsidRDefault="00E340BE" w:rsidP="00195B88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02799BA9" w14:textId="0E555C51" w:rsidR="0067206F" w:rsidRDefault="0067206F" w:rsidP="00195B88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62AD550A" w14:textId="6114C0B1" w:rsidR="00195B88" w:rsidRPr="00195B88" w:rsidRDefault="00195B88" w:rsidP="00195B88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b/>
          <w:bCs/>
          <w:color w:val="000000"/>
          <w:sz w:val="20"/>
          <w:szCs w:val="20"/>
        </w:rPr>
      </w:pPr>
      <w:r w:rsidRPr="00195B88">
        <w:rPr>
          <w:rFonts w:ascii="Georgia" w:hAnsi="Georgia" w:cs="Georgia"/>
          <w:b/>
          <w:bCs/>
          <w:color w:val="000000"/>
          <w:sz w:val="20"/>
          <w:szCs w:val="20"/>
        </w:rPr>
        <w:t>Research Activities Evaluation (to be filled out every year):</w:t>
      </w:r>
    </w:p>
    <w:p w14:paraId="43980715" w14:textId="716DC914" w:rsidR="00BE3FC6" w:rsidRDefault="00BE3FC6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tbl>
      <w:tblPr>
        <w:tblStyle w:val="GridTable5Dark-Accent6"/>
        <w:tblW w:w="9209" w:type="dxa"/>
        <w:tblLayout w:type="fixed"/>
        <w:tblLook w:val="04A0" w:firstRow="1" w:lastRow="0" w:firstColumn="1" w:lastColumn="0" w:noHBand="0" w:noVBand="1"/>
      </w:tblPr>
      <w:tblGrid>
        <w:gridCol w:w="846"/>
        <w:gridCol w:w="992"/>
        <w:gridCol w:w="992"/>
        <w:gridCol w:w="993"/>
        <w:gridCol w:w="992"/>
        <w:gridCol w:w="1134"/>
        <w:gridCol w:w="1134"/>
        <w:gridCol w:w="1134"/>
        <w:gridCol w:w="992"/>
      </w:tblGrid>
      <w:tr w:rsidR="00772A6B" w14:paraId="42D8E493" w14:textId="77777777" w:rsidTr="00772A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 w:val="restart"/>
          </w:tcPr>
          <w:p w14:paraId="4A971B32" w14:textId="77777777" w:rsidR="00C6657B" w:rsidRDefault="00C6657B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 w:val="restart"/>
          </w:tcPr>
          <w:p w14:paraId="21FB2056" w14:textId="07403329" w:rsidR="00C6657B" w:rsidRPr="00FE073A" w:rsidRDefault="00C6657B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sz w:val="16"/>
                <w:szCs w:val="16"/>
              </w:rPr>
            </w:pPr>
            <w:r w:rsidRPr="00FE073A">
              <w:rPr>
                <w:rFonts w:ascii="Georgia" w:hAnsi="Georgia" w:cs="Georgia"/>
                <w:sz w:val="16"/>
                <w:szCs w:val="16"/>
              </w:rPr>
              <w:t>Research  Confer</w:t>
            </w:r>
            <w:r w:rsidR="00BA383F">
              <w:rPr>
                <w:rFonts w:ascii="Georgia" w:hAnsi="Georgia" w:cs="Georgia"/>
                <w:sz w:val="16"/>
                <w:szCs w:val="16"/>
              </w:rPr>
              <w:t>-</w:t>
            </w:r>
            <w:proofErr w:type="spellStart"/>
            <w:r w:rsidRPr="00FE073A">
              <w:rPr>
                <w:rFonts w:ascii="Georgia" w:hAnsi="Georgia" w:cs="Georgia"/>
                <w:sz w:val="16"/>
                <w:szCs w:val="16"/>
              </w:rPr>
              <w:t>ence</w:t>
            </w:r>
            <w:proofErr w:type="spellEnd"/>
            <w:r w:rsidRPr="00FE073A">
              <w:rPr>
                <w:rFonts w:ascii="Georgia" w:hAnsi="Georgia" w:cs="Georgia"/>
                <w:sz w:val="16"/>
                <w:szCs w:val="16"/>
              </w:rPr>
              <w:t xml:space="preserve"> Attended</w:t>
            </w:r>
          </w:p>
        </w:tc>
        <w:tc>
          <w:tcPr>
            <w:tcW w:w="992" w:type="dxa"/>
            <w:vMerge w:val="restart"/>
          </w:tcPr>
          <w:p w14:paraId="19AAB408" w14:textId="73B9EF17" w:rsidR="00C6657B" w:rsidRPr="00FE073A" w:rsidRDefault="00C6657B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sz w:val="16"/>
                <w:szCs w:val="16"/>
              </w:rPr>
            </w:pPr>
            <w:r>
              <w:rPr>
                <w:rFonts w:ascii="Georgia" w:hAnsi="Georgia" w:cs="Georgia"/>
                <w:sz w:val="16"/>
                <w:szCs w:val="16"/>
              </w:rPr>
              <w:t>Research Confer</w:t>
            </w:r>
            <w:r w:rsidR="00BA383F">
              <w:rPr>
                <w:rFonts w:ascii="Georgia" w:hAnsi="Georgia" w:cs="Georgia"/>
                <w:sz w:val="16"/>
                <w:szCs w:val="16"/>
              </w:rPr>
              <w:t>-</w:t>
            </w:r>
            <w:proofErr w:type="spellStart"/>
            <w:r>
              <w:rPr>
                <w:rFonts w:ascii="Georgia" w:hAnsi="Georgia" w:cs="Georgia"/>
                <w:sz w:val="16"/>
                <w:szCs w:val="16"/>
              </w:rPr>
              <w:t>ence</w:t>
            </w:r>
            <w:proofErr w:type="spellEnd"/>
            <w:r>
              <w:rPr>
                <w:rFonts w:ascii="Georgia" w:hAnsi="Georgia" w:cs="Georgia"/>
                <w:sz w:val="16"/>
                <w:szCs w:val="16"/>
              </w:rPr>
              <w:t xml:space="preserve"> Assisted</w:t>
            </w:r>
          </w:p>
        </w:tc>
        <w:tc>
          <w:tcPr>
            <w:tcW w:w="993" w:type="dxa"/>
            <w:vMerge w:val="restart"/>
          </w:tcPr>
          <w:p w14:paraId="3A144E8C" w14:textId="02E36CEB" w:rsidR="00C6657B" w:rsidRPr="00FE073A" w:rsidRDefault="00C6657B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sz w:val="16"/>
                <w:szCs w:val="16"/>
              </w:rPr>
            </w:pPr>
            <w:r w:rsidRPr="00FE073A">
              <w:rPr>
                <w:rFonts w:ascii="Georgia" w:hAnsi="Georgia" w:cs="Georgia"/>
                <w:sz w:val="16"/>
                <w:szCs w:val="16"/>
              </w:rPr>
              <w:t>Research Present</w:t>
            </w:r>
            <w:r w:rsidR="00BA383F">
              <w:rPr>
                <w:rFonts w:ascii="Georgia" w:hAnsi="Georgia" w:cs="Georgia"/>
                <w:sz w:val="16"/>
                <w:szCs w:val="16"/>
              </w:rPr>
              <w:t>-</w:t>
            </w:r>
            <w:proofErr w:type="spellStart"/>
            <w:r w:rsidRPr="00FE073A">
              <w:rPr>
                <w:rFonts w:ascii="Georgia" w:hAnsi="Georgia" w:cs="Georgia"/>
                <w:sz w:val="16"/>
                <w:szCs w:val="16"/>
              </w:rPr>
              <w:t>ation</w:t>
            </w:r>
            <w:proofErr w:type="spellEnd"/>
          </w:p>
        </w:tc>
        <w:tc>
          <w:tcPr>
            <w:tcW w:w="992" w:type="dxa"/>
            <w:vMerge w:val="restart"/>
          </w:tcPr>
          <w:p w14:paraId="09E900D6" w14:textId="11DEE56B" w:rsidR="00C6657B" w:rsidRPr="00FE073A" w:rsidRDefault="00C6657B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sz w:val="16"/>
                <w:szCs w:val="16"/>
              </w:rPr>
            </w:pPr>
            <w:r w:rsidRPr="00FE073A">
              <w:rPr>
                <w:rFonts w:ascii="Georgia" w:hAnsi="Georgia" w:cs="Georgia"/>
                <w:sz w:val="16"/>
                <w:szCs w:val="16"/>
              </w:rPr>
              <w:t>Research Public</w:t>
            </w:r>
            <w:r w:rsidR="00772A6B">
              <w:rPr>
                <w:rFonts w:ascii="Georgia" w:hAnsi="Georgia" w:cs="Georgia"/>
                <w:sz w:val="16"/>
                <w:szCs w:val="16"/>
              </w:rPr>
              <w:t>-</w:t>
            </w:r>
            <w:proofErr w:type="spellStart"/>
            <w:r w:rsidRPr="00FE073A">
              <w:rPr>
                <w:rFonts w:ascii="Georgia" w:hAnsi="Georgia" w:cs="Georgia"/>
                <w:sz w:val="16"/>
                <w:szCs w:val="16"/>
              </w:rPr>
              <w:t>ation</w:t>
            </w:r>
            <w:proofErr w:type="spellEnd"/>
          </w:p>
        </w:tc>
        <w:tc>
          <w:tcPr>
            <w:tcW w:w="1134" w:type="dxa"/>
          </w:tcPr>
          <w:p w14:paraId="5C13CBB2" w14:textId="77777777" w:rsidR="00C6657B" w:rsidRPr="00FE073A" w:rsidRDefault="00C6657B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 w:val="0"/>
                <w:bCs w:val="0"/>
                <w:i/>
                <w:iCs/>
                <w:sz w:val="16"/>
                <w:szCs w:val="16"/>
              </w:rPr>
            </w:pPr>
          </w:p>
        </w:tc>
        <w:tc>
          <w:tcPr>
            <w:tcW w:w="3260" w:type="dxa"/>
            <w:gridSpan w:val="3"/>
          </w:tcPr>
          <w:p w14:paraId="38161964" w14:textId="05C5E3D9" w:rsidR="00C6657B" w:rsidRPr="00FE073A" w:rsidRDefault="00772A6B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 w:val="0"/>
                <w:bCs w:val="0"/>
                <w:i/>
                <w:iCs/>
                <w:sz w:val="16"/>
                <w:szCs w:val="16"/>
              </w:rPr>
            </w:pPr>
            <w:r>
              <w:rPr>
                <w:rFonts w:ascii="Georgia" w:hAnsi="Georgia" w:cs="Georgia"/>
                <w:b w:val="0"/>
                <w:bCs w:val="0"/>
                <w:i/>
                <w:iCs/>
                <w:sz w:val="16"/>
                <w:szCs w:val="16"/>
              </w:rPr>
              <w:t>(To be checked when completed)</w:t>
            </w:r>
          </w:p>
        </w:tc>
      </w:tr>
      <w:tr w:rsidR="00BA383F" w:rsidRPr="00C73AB9" w14:paraId="716A4BC6" w14:textId="77777777" w:rsidTr="00772A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</w:tcPr>
          <w:p w14:paraId="15C5ADAD" w14:textId="77777777" w:rsidR="00C6657B" w:rsidRDefault="00C6657B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5BA48A41" w14:textId="77777777" w:rsidR="00C6657B" w:rsidRPr="00FE073A" w:rsidRDefault="00C6657B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992" w:type="dxa"/>
            <w:vMerge/>
          </w:tcPr>
          <w:p w14:paraId="795701D9" w14:textId="6952F19C" w:rsidR="00C6657B" w:rsidRPr="00FE073A" w:rsidRDefault="00C6657B" w:rsidP="00C665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993" w:type="dxa"/>
            <w:vMerge/>
          </w:tcPr>
          <w:p w14:paraId="5258D999" w14:textId="44C94B35" w:rsidR="00C6657B" w:rsidRPr="00FE073A" w:rsidRDefault="00C6657B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992" w:type="dxa"/>
            <w:vMerge/>
            <w:shd w:val="clear" w:color="auto" w:fill="70AD47" w:themeFill="accent6"/>
          </w:tcPr>
          <w:p w14:paraId="6E67D16A" w14:textId="77777777" w:rsidR="00C6657B" w:rsidRPr="00FE073A" w:rsidRDefault="00C6657B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70AD47" w:themeFill="accent6"/>
          </w:tcPr>
          <w:p w14:paraId="396609A7" w14:textId="77777777" w:rsidR="00E340BE" w:rsidRDefault="00E340BE" w:rsidP="00E340BE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Prospectus &amp; Thesis/</w:t>
            </w:r>
          </w:p>
          <w:p w14:paraId="35A09155" w14:textId="14526E81" w:rsidR="00C6657B" w:rsidRPr="00FE073A" w:rsidRDefault="00E340BE" w:rsidP="00E340BE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proofErr w:type="spellStart"/>
            <w:r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Projct</w:t>
            </w:r>
            <w:proofErr w:type="spellEnd"/>
            <w:r w:rsidR="00C6657B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 xml:space="preserve"> Committee</w:t>
            </w:r>
          </w:p>
        </w:tc>
        <w:tc>
          <w:tcPr>
            <w:tcW w:w="1134" w:type="dxa"/>
            <w:shd w:val="clear" w:color="auto" w:fill="70AD47" w:themeFill="accent6"/>
          </w:tcPr>
          <w:p w14:paraId="3520EFAC" w14:textId="77777777" w:rsidR="00C6657B" w:rsidRDefault="00C6657B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Topic Request</w:t>
            </w:r>
          </w:p>
          <w:p w14:paraId="6BF4400B" w14:textId="6BB9B797" w:rsidR="00E340BE" w:rsidRPr="00FE073A" w:rsidRDefault="00E340BE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(Academic Track)</w:t>
            </w:r>
          </w:p>
        </w:tc>
        <w:tc>
          <w:tcPr>
            <w:tcW w:w="1134" w:type="dxa"/>
            <w:shd w:val="clear" w:color="auto" w:fill="70AD47" w:themeFill="accent6"/>
          </w:tcPr>
          <w:p w14:paraId="77AD6167" w14:textId="77777777" w:rsidR="00C6657B" w:rsidRDefault="00C6657B" w:rsidP="0052220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Proposal Defense</w:t>
            </w:r>
          </w:p>
          <w:p w14:paraId="33F45599" w14:textId="77DEDCDF" w:rsidR="00E340BE" w:rsidRPr="00FE073A" w:rsidRDefault="00E340BE" w:rsidP="0052220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(Academic Track)</w:t>
            </w:r>
          </w:p>
        </w:tc>
        <w:tc>
          <w:tcPr>
            <w:tcW w:w="992" w:type="dxa"/>
            <w:shd w:val="clear" w:color="auto" w:fill="70AD47" w:themeFill="accent6"/>
          </w:tcPr>
          <w:p w14:paraId="7D1E291E" w14:textId="77777777" w:rsidR="00C6657B" w:rsidRDefault="00C6657B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Final Defense</w:t>
            </w:r>
          </w:p>
          <w:p w14:paraId="1449E1DB" w14:textId="500C4CB7" w:rsidR="00772A6B" w:rsidRPr="00FE073A" w:rsidRDefault="00802A86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(</w:t>
            </w:r>
            <w:proofErr w:type="spellStart"/>
            <w:r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Acad</w:t>
            </w:r>
            <w:proofErr w:type="spellEnd"/>
            <w:r w:rsidR="00772A6B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 xml:space="preserve"> Track)/ Project (Prof Track)</w:t>
            </w:r>
          </w:p>
        </w:tc>
      </w:tr>
      <w:tr w:rsidR="00772A6B" w14:paraId="54E395CD" w14:textId="77777777" w:rsidTr="00772A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15E9D422" w14:textId="77777777" w:rsidR="00957738" w:rsidRPr="00C73AB9" w:rsidRDefault="00957738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C73AB9">
              <w:rPr>
                <w:rFonts w:ascii="Georgia" w:hAnsi="Georgia" w:cs="Georgia"/>
                <w:sz w:val="20"/>
                <w:szCs w:val="20"/>
              </w:rPr>
              <w:t>1</w:t>
            </w:r>
            <w:r w:rsidRPr="00C73AB9">
              <w:rPr>
                <w:rFonts w:ascii="Georgia" w:hAnsi="Georgia" w:cs="Georgia"/>
                <w:sz w:val="20"/>
                <w:szCs w:val="20"/>
                <w:vertAlign w:val="superscript"/>
              </w:rPr>
              <w:t>st</w:t>
            </w:r>
            <w:r w:rsidRPr="00C73AB9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467BD0BA" w14:textId="77777777" w:rsidR="00957738" w:rsidRPr="00C73AB9" w:rsidRDefault="00957738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992" w:type="dxa"/>
          </w:tcPr>
          <w:p w14:paraId="17034823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</w:tcPr>
          <w:p w14:paraId="7B45B1BE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</w:tcPr>
          <w:p w14:paraId="73F33503" w14:textId="19EEDA9E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</w:tcPr>
          <w:p w14:paraId="024A278F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445AD2C" w14:textId="1FD9D196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0115F35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BABF208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</w:tcPr>
          <w:p w14:paraId="057E2F27" w14:textId="3F849098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772A6B" w14:paraId="469AB5EC" w14:textId="77777777" w:rsidTr="00772A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39F6C0E0" w14:textId="77777777" w:rsidR="00957738" w:rsidRPr="00C73AB9" w:rsidRDefault="00957738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C73AB9">
              <w:rPr>
                <w:rFonts w:ascii="Georgia" w:hAnsi="Georgia" w:cs="Georgia"/>
                <w:sz w:val="20"/>
                <w:szCs w:val="20"/>
              </w:rPr>
              <w:t>2</w:t>
            </w:r>
            <w:r w:rsidRPr="00C73AB9">
              <w:rPr>
                <w:rFonts w:ascii="Georgia" w:hAnsi="Georgia" w:cs="Georgia"/>
                <w:sz w:val="20"/>
                <w:szCs w:val="20"/>
                <w:vertAlign w:val="superscript"/>
              </w:rPr>
              <w:t>nd</w:t>
            </w:r>
            <w:r w:rsidRPr="00C73AB9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4A521E53" w14:textId="77777777" w:rsidR="00957738" w:rsidRPr="00C73AB9" w:rsidRDefault="00957738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992" w:type="dxa"/>
          </w:tcPr>
          <w:p w14:paraId="4B6244E5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</w:tcPr>
          <w:p w14:paraId="6B56A9D9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</w:tcPr>
          <w:p w14:paraId="13F9F0DE" w14:textId="3BC0B7C4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</w:tcPr>
          <w:p w14:paraId="2D2A4F3A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69A28CC" w14:textId="71DC5809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31C0423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F91453A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</w:tcPr>
          <w:p w14:paraId="34D76717" w14:textId="6E70FC70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772A6B" w14:paraId="0020E850" w14:textId="77777777" w:rsidTr="00772A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3841ED09" w14:textId="77777777" w:rsidR="00957738" w:rsidRPr="00C73AB9" w:rsidRDefault="00957738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C73AB9">
              <w:rPr>
                <w:rFonts w:ascii="Georgia" w:hAnsi="Georgia" w:cs="Georgia"/>
                <w:sz w:val="20"/>
                <w:szCs w:val="20"/>
              </w:rPr>
              <w:t>3</w:t>
            </w:r>
            <w:r w:rsidRPr="00C73AB9">
              <w:rPr>
                <w:rFonts w:ascii="Georgia" w:hAnsi="Georgia" w:cs="Georgia"/>
                <w:sz w:val="20"/>
                <w:szCs w:val="20"/>
                <w:vertAlign w:val="superscript"/>
              </w:rPr>
              <w:t>rd</w:t>
            </w:r>
            <w:r w:rsidRPr="00C73AB9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542F44FD" w14:textId="77777777" w:rsidR="00957738" w:rsidRPr="00C73AB9" w:rsidRDefault="00957738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992" w:type="dxa"/>
          </w:tcPr>
          <w:p w14:paraId="34768C21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</w:tcPr>
          <w:p w14:paraId="15A0C788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</w:tcPr>
          <w:p w14:paraId="42EAAF3F" w14:textId="76BEED41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</w:tcPr>
          <w:p w14:paraId="47ADE974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051D4E2" w14:textId="4B2E3B83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E60C981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D41D490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</w:tcPr>
          <w:p w14:paraId="021F26D2" w14:textId="0319BBAF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772A6B" w14:paraId="752C02ED" w14:textId="77777777" w:rsidTr="00772A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52002DD2" w14:textId="5FF95631" w:rsidR="00957738" w:rsidRPr="0093046B" w:rsidRDefault="0093046B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18"/>
                <w:szCs w:val="18"/>
              </w:rPr>
            </w:pPr>
            <w:r w:rsidRPr="0093046B">
              <w:rPr>
                <w:rFonts w:ascii="Georgia" w:hAnsi="Georgia" w:cs="Georgia"/>
                <w:sz w:val="18"/>
                <w:szCs w:val="18"/>
              </w:rPr>
              <w:t>Extended Period</w:t>
            </w:r>
          </w:p>
        </w:tc>
        <w:tc>
          <w:tcPr>
            <w:tcW w:w="992" w:type="dxa"/>
          </w:tcPr>
          <w:p w14:paraId="6BEAB098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</w:tcPr>
          <w:p w14:paraId="14D27742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</w:tcPr>
          <w:p w14:paraId="2585B939" w14:textId="11DE3636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</w:tcPr>
          <w:p w14:paraId="1D3804C8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61F78E1" w14:textId="5182AD1D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06D19EB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C969A8E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</w:tcPr>
          <w:p w14:paraId="04881F78" w14:textId="40BA77E6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</w:tbl>
    <w:p w14:paraId="042BC536" w14:textId="4768F7A5" w:rsidR="006845BE" w:rsidRPr="00D176A9" w:rsidRDefault="001B0EF3" w:rsidP="00FE073A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i/>
          <w:iCs/>
          <w:color w:val="FF0000"/>
          <w:sz w:val="20"/>
          <w:szCs w:val="20"/>
        </w:rPr>
      </w:pPr>
      <w:r>
        <w:rPr>
          <w:rFonts w:ascii="Georgia" w:hAnsi="Georgia" w:cs="Georgia"/>
          <w:i/>
          <w:iCs/>
          <w:color w:val="FF0000"/>
          <w:sz w:val="20"/>
          <w:szCs w:val="20"/>
        </w:rPr>
        <w:t>*T</w:t>
      </w:r>
      <w:r w:rsidR="00D176A9" w:rsidRPr="00D176A9">
        <w:rPr>
          <w:rFonts w:ascii="Georgia" w:hAnsi="Georgia" w:cs="Georgia"/>
          <w:i/>
          <w:iCs/>
          <w:color w:val="FF0000"/>
          <w:sz w:val="20"/>
          <w:szCs w:val="20"/>
        </w:rPr>
        <w:t>o be filled by student and verified by the academic advisor</w:t>
      </w:r>
    </w:p>
    <w:p w14:paraId="77F4B251" w14:textId="77777777" w:rsidR="00EC0398" w:rsidRPr="00020DBF" w:rsidRDefault="00EC0398" w:rsidP="007B3A7D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43549FCE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  <w:u w:val="single"/>
        </w:rPr>
      </w:pPr>
      <w:r w:rsidRPr="00C32D5E">
        <w:rPr>
          <w:rFonts w:ascii="Georgia" w:hAnsi="Georgia" w:cs="Georgia"/>
          <w:b/>
          <w:color w:val="000000"/>
          <w:sz w:val="20"/>
          <w:szCs w:val="20"/>
          <w:u w:val="single"/>
        </w:rPr>
        <w:t xml:space="preserve">EVALUATION </w:t>
      </w:r>
    </w:p>
    <w:p w14:paraId="20838425" w14:textId="77777777" w:rsidR="00C32D5E" w:rsidRPr="00287662" w:rsidRDefault="00C32D5E" w:rsidP="00C32D5E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b/>
          <w:color w:val="000000"/>
          <w:sz w:val="20"/>
          <w:szCs w:val="20"/>
        </w:rPr>
      </w:pPr>
    </w:p>
    <w:p w14:paraId="70713EE7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 w:rsidRPr="00C32D5E">
        <w:rPr>
          <w:rFonts w:ascii="Georgia" w:hAnsi="Georgia" w:cs="Georgia"/>
          <w:b/>
          <w:color w:val="000000"/>
        </w:rPr>
        <w:t>1</w:t>
      </w:r>
      <w:r w:rsidRPr="00C32D5E">
        <w:rPr>
          <w:rFonts w:ascii="Georgia" w:hAnsi="Georgia" w:cs="Georgia"/>
          <w:b/>
          <w:color w:val="000000"/>
          <w:vertAlign w:val="superscript"/>
        </w:rPr>
        <w:t>st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43871E5A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</w:t>
      </w:r>
    </w:p>
    <w:p w14:paraId="31A4350B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</w:t>
      </w:r>
    </w:p>
    <w:p w14:paraId="0393B261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42EDC5F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24C91E00" w14:textId="531E68E2" w:rsidR="00C32D5E" w:rsidRPr="00C32D5E" w:rsidRDefault="00C32D5E" w:rsidP="006F262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___________________</w:t>
      </w:r>
    </w:p>
    <w:p w14:paraId="5290B8A5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15087932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011E322F" w14:textId="3A627A71" w:rsidR="00C32D5E" w:rsidRPr="00C32D5E" w:rsidRDefault="00C32D5E" w:rsidP="006F262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</w:t>
      </w:r>
    </w:p>
    <w:p w14:paraId="7E77DF55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57BFAACD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</w:rPr>
      </w:pPr>
    </w:p>
    <w:p w14:paraId="6F0867A4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2</w:t>
      </w:r>
      <w:r w:rsidRPr="00C32D5E">
        <w:rPr>
          <w:rFonts w:ascii="Georgia" w:hAnsi="Georgia" w:cs="Georgia"/>
          <w:b/>
          <w:color w:val="000000"/>
          <w:vertAlign w:val="superscript"/>
        </w:rPr>
        <w:t>n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307CF15F" w14:textId="18BB419A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</w:t>
      </w:r>
      <w:r w:rsidR="001B0EF3">
        <w:rPr>
          <w:rFonts w:ascii="Georgia" w:hAnsi="Georgia" w:cs="Georgia"/>
          <w:bCs/>
          <w:color w:val="000000"/>
          <w:sz w:val="20"/>
          <w:szCs w:val="20"/>
        </w:rPr>
        <w:t>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</w:t>
      </w:r>
    </w:p>
    <w:p w14:paraId="4444877A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140E357B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00266137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5B6C30ED" w14:textId="6EA6A08B" w:rsidR="00C32D5E" w:rsidRPr="00C32D5E" w:rsidRDefault="00C32D5E" w:rsidP="006F262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</w:t>
      </w:r>
      <w:r w:rsidR="001B0EF3">
        <w:rPr>
          <w:rFonts w:ascii="Georgia" w:hAnsi="Georgia" w:cs="Georgia"/>
          <w:bCs/>
          <w:color w:val="000000"/>
          <w:sz w:val="20"/>
          <w:szCs w:val="20"/>
        </w:rPr>
        <w:t>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</w:t>
      </w:r>
    </w:p>
    <w:p w14:paraId="609DEBE8" w14:textId="06566A35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</w:t>
      </w:r>
      <w:r w:rsidR="001B0EF3">
        <w:rPr>
          <w:rFonts w:ascii="Georgia" w:hAnsi="Georgia" w:cs="Georgia"/>
          <w:bCs/>
          <w:color w:val="000000"/>
          <w:sz w:val="20"/>
          <w:szCs w:val="20"/>
        </w:rPr>
        <w:t>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</w:t>
      </w:r>
    </w:p>
    <w:p w14:paraId="25701C84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902C9BF" w14:textId="15A6A994" w:rsidR="00C32D5E" w:rsidRPr="00C32D5E" w:rsidRDefault="00C32D5E" w:rsidP="006F262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</w:t>
      </w:r>
      <w:r w:rsidRPr="00C32D5E">
        <w:rPr>
          <w:rFonts w:ascii="Georgia" w:hAnsi="Georgia" w:cs="Georgia"/>
          <w:color w:val="000000"/>
          <w:sz w:val="20"/>
          <w:szCs w:val="20"/>
        </w:rPr>
        <w:t>_______________________________________</w:t>
      </w:r>
    </w:p>
    <w:p w14:paraId="5B027D66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0991AA2B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3</w:t>
      </w:r>
      <w:r w:rsidRPr="00C32D5E">
        <w:rPr>
          <w:rFonts w:ascii="Georgia" w:hAnsi="Georgia" w:cs="Georgia"/>
          <w:b/>
          <w:color w:val="000000"/>
          <w:vertAlign w:val="superscript"/>
        </w:rPr>
        <w:t>r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3439ED9E" w14:textId="72D0A09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_</w:t>
      </w:r>
      <w:r w:rsidR="001B0EF3">
        <w:rPr>
          <w:rFonts w:ascii="Georgia" w:hAnsi="Georgia" w:cs="Georgia"/>
          <w:bCs/>
          <w:color w:val="000000"/>
          <w:sz w:val="20"/>
          <w:szCs w:val="20"/>
        </w:rPr>
        <w:t>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</w:t>
      </w:r>
    </w:p>
    <w:p w14:paraId="2D5D9081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797D70FD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C6488BA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436EDFE1" w14:textId="4B3C8B2B" w:rsidR="00C32D5E" w:rsidRPr="00C32D5E" w:rsidRDefault="00C32D5E" w:rsidP="006F262F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________________________________________________________________________________________________________________________________________________</w:t>
      </w:r>
    </w:p>
    <w:p w14:paraId="0F8FA105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1420EDF9" w14:textId="31BF418A" w:rsidR="00C32D5E" w:rsidRPr="00C32D5E" w:rsidRDefault="00C32D5E" w:rsidP="006F262F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</w:t>
      </w:r>
    </w:p>
    <w:p w14:paraId="4E5622ED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266C806" w14:textId="1F99B996" w:rsidR="002111F3" w:rsidRPr="00FE073A" w:rsidRDefault="007B3A7D" w:rsidP="006F262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40" w:hanging="540"/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</w:pPr>
      <w:r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  <w:t>Service Learning</w:t>
      </w:r>
    </w:p>
    <w:p w14:paraId="1006EB43" w14:textId="747C2D99" w:rsidR="00AC0199" w:rsidRDefault="00AC0199" w:rsidP="00AC0199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5AEE32A1" w14:textId="1D43CADE" w:rsidR="00AC0199" w:rsidRDefault="00AC0199" w:rsidP="00AC0199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b/>
          <w:color w:val="000000"/>
          <w:sz w:val="20"/>
          <w:szCs w:val="20"/>
        </w:rPr>
        <w:t>Policies/Goals:</w:t>
      </w:r>
      <w:r>
        <w:rPr>
          <w:rFonts w:ascii="Georgia" w:hAnsi="Georgia" w:cs="Georgia"/>
          <w:color w:val="000000"/>
          <w:sz w:val="20"/>
          <w:szCs w:val="20"/>
        </w:rPr>
        <w:t xml:space="preserve"> </w:t>
      </w:r>
      <w:r w:rsidR="00FA18E0">
        <w:rPr>
          <w:rFonts w:ascii="Georgia" w:hAnsi="Georgia" w:cs="Georgia"/>
          <w:color w:val="000000"/>
          <w:sz w:val="20"/>
          <w:szCs w:val="20"/>
        </w:rPr>
        <w:t>MA</w:t>
      </w:r>
      <w:r w:rsidR="00FE073A">
        <w:rPr>
          <w:rFonts w:ascii="Georgia" w:hAnsi="Georgia" w:cs="Georgia"/>
          <w:color w:val="000000"/>
          <w:sz w:val="20"/>
          <w:szCs w:val="20"/>
        </w:rPr>
        <w:t xml:space="preserve"> students are required to accomplish 100 hours spent in community bodies, church</w:t>
      </w:r>
      <w:r w:rsidR="006C2E31">
        <w:rPr>
          <w:rFonts w:ascii="Georgia" w:hAnsi="Georgia" w:cs="Georgia"/>
          <w:color w:val="000000"/>
          <w:sz w:val="20"/>
          <w:szCs w:val="20"/>
        </w:rPr>
        <w:t>-</w:t>
      </w:r>
      <w:r w:rsidR="00FE073A">
        <w:rPr>
          <w:rFonts w:ascii="Georgia" w:hAnsi="Georgia" w:cs="Georgia"/>
          <w:color w:val="000000"/>
          <w:sz w:val="20"/>
          <w:szCs w:val="20"/>
        </w:rPr>
        <w:t xml:space="preserve">related organizations, schools, </w:t>
      </w:r>
      <w:r w:rsidR="007B3A7D">
        <w:rPr>
          <w:rFonts w:ascii="Georgia" w:hAnsi="Georgia" w:cs="Georgia"/>
          <w:color w:val="000000"/>
          <w:sz w:val="20"/>
          <w:szCs w:val="20"/>
        </w:rPr>
        <w:t>governmental or non-governmental entities, and the general public at large. The service</w:t>
      </w:r>
      <w:r w:rsidR="006C2E31">
        <w:rPr>
          <w:rFonts w:ascii="Georgia" w:hAnsi="Georgia" w:cs="Georgia"/>
          <w:color w:val="000000"/>
          <w:sz w:val="20"/>
          <w:szCs w:val="20"/>
        </w:rPr>
        <w:t xml:space="preserve"> </w:t>
      </w:r>
      <w:r w:rsidR="007B3A7D">
        <w:rPr>
          <w:rFonts w:ascii="Georgia" w:hAnsi="Georgia" w:cs="Georgia"/>
          <w:color w:val="000000"/>
          <w:sz w:val="20"/>
          <w:szCs w:val="20"/>
        </w:rPr>
        <w:t>learning requirement is student initiated and coordinated</w:t>
      </w:r>
      <w:r w:rsidR="009B35CC">
        <w:rPr>
          <w:rFonts w:ascii="Georgia" w:hAnsi="Georgia" w:cs="Georgia"/>
          <w:color w:val="000000"/>
          <w:sz w:val="20"/>
          <w:szCs w:val="20"/>
        </w:rPr>
        <w:t>. S</w:t>
      </w:r>
      <w:r w:rsidR="007B3A7D">
        <w:rPr>
          <w:rFonts w:ascii="Georgia" w:hAnsi="Georgia" w:cs="Georgia"/>
          <w:color w:val="000000"/>
          <w:sz w:val="20"/>
          <w:szCs w:val="20"/>
        </w:rPr>
        <w:t>tudent</w:t>
      </w:r>
      <w:r w:rsidR="009B35CC">
        <w:rPr>
          <w:rFonts w:ascii="Georgia" w:hAnsi="Georgia" w:cs="Georgia"/>
          <w:color w:val="000000"/>
          <w:sz w:val="20"/>
          <w:szCs w:val="20"/>
        </w:rPr>
        <w:t>s</w:t>
      </w:r>
      <w:r w:rsidR="007B3A7D">
        <w:rPr>
          <w:rFonts w:ascii="Georgia" w:hAnsi="Georgia" w:cs="Georgia"/>
          <w:color w:val="000000"/>
          <w:sz w:val="20"/>
          <w:szCs w:val="20"/>
        </w:rPr>
        <w:t xml:space="preserve"> may select or design activities t</w:t>
      </w:r>
      <w:r w:rsidR="009B35CC">
        <w:rPr>
          <w:rFonts w:ascii="Georgia" w:hAnsi="Georgia" w:cs="Georgia"/>
          <w:color w:val="000000"/>
          <w:sz w:val="20"/>
          <w:szCs w:val="20"/>
        </w:rPr>
        <w:t>hat will contribute toward their</w:t>
      </w:r>
      <w:r w:rsidR="007B3A7D">
        <w:rPr>
          <w:rFonts w:ascii="Georgia" w:hAnsi="Georgia" w:cs="Georgia"/>
          <w:color w:val="000000"/>
          <w:sz w:val="20"/>
          <w:szCs w:val="20"/>
        </w:rPr>
        <w:t xml:space="preserve"> professional/personal development in consultation with their academic advisor (refer to the guidelines and rubric of evaluation of SL report). As a general rule, during the 1</w:t>
      </w:r>
      <w:r w:rsidR="007B3A7D" w:rsidRPr="007B3A7D">
        <w:rPr>
          <w:rFonts w:ascii="Georgia" w:hAnsi="Georgia" w:cs="Georgia"/>
          <w:color w:val="000000"/>
          <w:sz w:val="20"/>
          <w:szCs w:val="20"/>
          <w:vertAlign w:val="superscript"/>
        </w:rPr>
        <w:t>st</w:t>
      </w:r>
      <w:r w:rsidR="007B3A7D">
        <w:rPr>
          <w:rFonts w:ascii="Georgia" w:hAnsi="Georgia" w:cs="Georgia"/>
          <w:color w:val="000000"/>
          <w:sz w:val="20"/>
          <w:szCs w:val="20"/>
        </w:rPr>
        <w:t xml:space="preserve"> year the students must present their SL proposal to their academic advisor and complete minimum of </w:t>
      </w:r>
      <w:r w:rsidR="009B35CC">
        <w:rPr>
          <w:rFonts w:ascii="Georgia" w:hAnsi="Georgia" w:cs="Georgia"/>
          <w:color w:val="000000"/>
          <w:sz w:val="20"/>
          <w:szCs w:val="20"/>
        </w:rPr>
        <w:t>50</w:t>
      </w:r>
      <w:r w:rsidR="007B3A7D">
        <w:rPr>
          <w:rFonts w:ascii="Georgia" w:hAnsi="Georgia" w:cs="Georgia"/>
          <w:color w:val="000000"/>
          <w:sz w:val="20"/>
          <w:szCs w:val="20"/>
        </w:rPr>
        <w:t xml:space="preserve"> hours of SL. By the 2</w:t>
      </w:r>
      <w:r w:rsidR="007B3A7D" w:rsidRPr="007B3A7D">
        <w:rPr>
          <w:rFonts w:ascii="Georgia" w:hAnsi="Georgia" w:cs="Georgia"/>
          <w:color w:val="000000"/>
          <w:sz w:val="20"/>
          <w:szCs w:val="20"/>
          <w:vertAlign w:val="superscript"/>
        </w:rPr>
        <w:t>nd</w:t>
      </w:r>
      <w:r w:rsidR="007B3A7D">
        <w:rPr>
          <w:rFonts w:ascii="Georgia" w:hAnsi="Georgia" w:cs="Georgia"/>
          <w:color w:val="000000"/>
          <w:sz w:val="20"/>
          <w:szCs w:val="20"/>
        </w:rPr>
        <w:t xml:space="preserve"> year students must complete </w:t>
      </w:r>
      <w:r w:rsidR="007B3A7D">
        <w:rPr>
          <w:rFonts w:ascii="Georgia" w:hAnsi="Georgia" w:cs="Georgia"/>
          <w:color w:val="000000"/>
          <w:sz w:val="20"/>
          <w:szCs w:val="20"/>
        </w:rPr>
        <w:lastRenderedPageBreak/>
        <w:t xml:space="preserve">at least a total of </w:t>
      </w:r>
      <w:r w:rsidR="009B35CC">
        <w:rPr>
          <w:rFonts w:ascii="Georgia" w:hAnsi="Georgia" w:cs="Georgia"/>
          <w:color w:val="000000"/>
          <w:sz w:val="20"/>
          <w:szCs w:val="20"/>
        </w:rPr>
        <w:t>100</w:t>
      </w:r>
      <w:r w:rsidR="00D83AF1">
        <w:rPr>
          <w:rFonts w:ascii="Georgia" w:hAnsi="Georgia" w:cs="Georgia"/>
          <w:color w:val="000000"/>
          <w:sz w:val="20"/>
          <w:szCs w:val="20"/>
        </w:rPr>
        <w:t xml:space="preserve"> hours</w:t>
      </w:r>
      <w:r w:rsidR="001F43DC">
        <w:rPr>
          <w:rFonts w:ascii="Georgia" w:hAnsi="Georgia" w:cs="Georgia"/>
          <w:color w:val="000000"/>
          <w:sz w:val="20"/>
          <w:szCs w:val="20"/>
        </w:rPr>
        <w:t xml:space="preserve"> (accumulated)</w:t>
      </w:r>
      <w:r w:rsidR="00D83AF1">
        <w:rPr>
          <w:rFonts w:ascii="Georgia" w:hAnsi="Georgia" w:cs="Georgia"/>
          <w:color w:val="000000"/>
          <w:sz w:val="20"/>
          <w:szCs w:val="20"/>
        </w:rPr>
        <w:t>. During the 3rd year, students must present their SL report to the committee designated by the Education Department</w:t>
      </w:r>
      <w:r w:rsidR="007B3A7D">
        <w:rPr>
          <w:rFonts w:ascii="Georgia" w:hAnsi="Georgia" w:cs="Georgia"/>
          <w:color w:val="000000"/>
          <w:sz w:val="20"/>
          <w:szCs w:val="20"/>
        </w:rPr>
        <w:t xml:space="preserve"> and an audience. </w:t>
      </w:r>
    </w:p>
    <w:p w14:paraId="58E6BFAC" w14:textId="77777777" w:rsidR="00D83AF1" w:rsidRDefault="00D83AF1" w:rsidP="00AC0199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71BA07CA" w14:textId="5DFA5E72" w:rsidR="00473024" w:rsidRPr="00473024" w:rsidRDefault="00473024" w:rsidP="00AC0199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i/>
          <w:color w:val="FF0000"/>
          <w:sz w:val="20"/>
          <w:szCs w:val="20"/>
        </w:rPr>
      </w:pPr>
      <w:r>
        <w:rPr>
          <w:rFonts w:ascii="Georgia" w:hAnsi="Georgia" w:cs="Georgia"/>
          <w:i/>
          <w:color w:val="FF0000"/>
          <w:sz w:val="20"/>
          <w:szCs w:val="20"/>
        </w:rPr>
        <w:t>Note:</w:t>
      </w:r>
      <w:r>
        <w:rPr>
          <w:rFonts w:ascii="Georgia" w:hAnsi="Georgia" w:cs="Georgia"/>
          <w:color w:val="FF0000"/>
          <w:sz w:val="20"/>
          <w:szCs w:val="20"/>
        </w:rPr>
        <w:t xml:space="preserve"> </w:t>
      </w:r>
      <w:r>
        <w:rPr>
          <w:rFonts w:ascii="Georgia" w:hAnsi="Georgia" w:cs="Georgia"/>
          <w:i/>
          <w:color w:val="FF0000"/>
          <w:sz w:val="20"/>
          <w:szCs w:val="20"/>
        </w:rPr>
        <w:t>The service learning portfolio is part of the program e-portfolio.</w:t>
      </w:r>
    </w:p>
    <w:p w14:paraId="0069DB3B" w14:textId="77777777" w:rsidR="007B3A7D" w:rsidRDefault="007B3A7D" w:rsidP="00AC0199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057E23CB" w14:textId="30D66281" w:rsidR="007B3A7D" w:rsidRPr="007B3A7D" w:rsidRDefault="007B3A7D" w:rsidP="00AC0199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b/>
          <w:bCs/>
          <w:color w:val="000000"/>
          <w:sz w:val="20"/>
          <w:szCs w:val="20"/>
        </w:rPr>
      </w:pPr>
      <w:r w:rsidRPr="007B3A7D">
        <w:rPr>
          <w:rFonts w:ascii="Georgia" w:hAnsi="Georgia" w:cs="Georgia"/>
          <w:b/>
          <w:bCs/>
          <w:color w:val="000000"/>
          <w:sz w:val="20"/>
          <w:szCs w:val="20"/>
        </w:rPr>
        <w:t>Service</w:t>
      </w:r>
      <w:r>
        <w:rPr>
          <w:rFonts w:ascii="Georgia" w:hAnsi="Georgia" w:cs="Georgia"/>
          <w:b/>
          <w:bCs/>
          <w:color w:val="000000"/>
          <w:sz w:val="20"/>
          <w:szCs w:val="20"/>
        </w:rPr>
        <w:t>-</w:t>
      </w:r>
      <w:r w:rsidRPr="007B3A7D">
        <w:rPr>
          <w:rFonts w:ascii="Georgia" w:hAnsi="Georgia" w:cs="Georgia"/>
          <w:b/>
          <w:bCs/>
          <w:color w:val="000000"/>
          <w:sz w:val="20"/>
          <w:szCs w:val="20"/>
        </w:rPr>
        <w:t>Learning Outcomes (to be filled out every year)</w:t>
      </w:r>
      <w:r>
        <w:rPr>
          <w:rFonts w:ascii="Georgia" w:hAnsi="Georgia" w:cs="Georgia"/>
          <w:b/>
          <w:bCs/>
          <w:color w:val="000000"/>
          <w:sz w:val="20"/>
          <w:szCs w:val="20"/>
        </w:rPr>
        <w:t>:</w:t>
      </w:r>
    </w:p>
    <w:p w14:paraId="74FE3D31" w14:textId="77777777" w:rsidR="007B3A7D" w:rsidRDefault="007B3A7D" w:rsidP="00AC0199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tbl>
      <w:tblPr>
        <w:tblStyle w:val="GridTable5Dark-Accent6"/>
        <w:tblW w:w="8635" w:type="dxa"/>
        <w:tblLook w:val="04A0" w:firstRow="1" w:lastRow="0" w:firstColumn="1" w:lastColumn="0" w:noHBand="0" w:noVBand="1"/>
      </w:tblPr>
      <w:tblGrid>
        <w:gridCol w:w="1092"/>
        <w:gridCol w:w="1887"/>
        <w:gridCol w:w="1488"/>
        <w:gridCol w:w="1793"/>
        <w:gridCol w:w="2375"/>
      </w:tblGrid>
      <w:tr w:rsidR="007B3A7D" w:rsidRPr="007B3A7D" w14:paraId="7F1885DD" w14:textId="0087088F" w:rsidTr="00065E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  <w:vMerge w:val="restart"/>
          </w:tcPr>
          <w:p w14:paraId="0F112E67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887" w:type="dxa"/>
            <w:vMerge w:val="restart"/>
          </w:tcPr>
          <w:p w14:paraId="212DCCE8" w14:textId="7034A146" w:rsidR="007B3A7D" w:rsidRPr="007B3A7D" w:rsidRDefault="007B3A7D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sz w:val="20"/>
                <w:szCs w:val="20"/>
              </w:rPr>
            </w:pPr>
            <w:r w:rsidRPr="007B3A7D">
              <w:rPr>
                <w:rFonts w:ascii="Georgia" w:hAnsi="Georgia" w:cs="Georgia"/>
                <w:sz w:val="20"/>
                <w:szCs w:val="20"/>
              </w:rPr>
              <w:t xml:space="preserve">Hours of </w:t>
            </w:r>
            <w:r>
              <w:rPr>
                <w:rFonts w:ascii="Georgia" w:hAnsi="Georgia" w:cs="Georgia"/>
                <w:sz w:val="20"/>
                <w:szCs w:val="20"/>
              </w:rPr>
              <w:t>SL</w:t>
            </w:r>
            <w:r w:rsidR="0093046B">
              <w:rPr>
                <w:rFonts w:ascii="Georgia" w:hAnsi="Georgia" w:cs="Georgia"/>
                <w:sz w:val="20"/>
                <w:szCs w:val="20"/>
              </w:rPr>
              <w:t xml:space="preserve"> Rendered</w:t>
            </w:r>
          </w:p>
        </w:tc>
        <w:tc>
          <w:tcPr>
            <w:tcW w:w="5656" w:type="dxa"/>
            <w:gridSpan w:val="3"/>
          </w:tcPr>
          <w:p w14:paraId="001A0D0B" w14:textId="64A27CD3" w:rsidR="007B3A7D" w:rsidRPr="007B3A7D" w:rsidRDefault="001B0EF3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i/>
                <w:iCs/>
                <w:sz w:val="20"/>
                <w:szCs w:val="20"/>
              </w:rPr>
            </w:pPr>
            <w:r>
              <w:rPr>
                <w:rFonts w:ascii="Georgia" w:hAnsi="Georgia" w:cs="Georgia"/>
                <w:b w:val="0"/>
                <w:bCs w:val="0"/>
                <w:i/>
                <w:iCs/>
                <w:sz w:val="20"/>
                <w:szCs w:val="20"/>
              </w:rPr>
              <w:t>(To be checked when completed)</w:t>
            </w:r>
          </w:p>
          <w:p w14:paraId="57600501" w14:textId="2D53BA2D" w:rsidR="007B3A7D" w:rsidRPr="007B3A7D" w:rsidRDefault="007B3A7D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 w:val="0"/>
                <w:bCs w:val="0"/>
                <w:i/>
                <w:iCs/>
                <w:sz w:val="20"/>
                <w:szCs w:val="20"/>
              </w:rPr>
            </w:pPr>
          </w:p>
        </w:tc>
      </w:tr>
      <w:tr w:rsidR="007B3A7D" w:rsidRPr="007B3A7D" w14:paraId="67FC9DD3" w14:textId="77777777" w:rsidTr="00065E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  <w:vMerge/>
          </w:tcPr>
          <w:p w14:paraId="6AD47E19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887" w:type="dxa"/>
            <w:vMerge/>
          </w:tcPr>
          <w:p w14:paraId="74F66703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488" w:type="dxa"/>
            <w:shd w:val="clear" w:color="auto" w:fill="70AD47" w:themeFill="accent6"/>
          </w:tcPr>
          <w:p w14:paraId="68272FE9" w14:textId="2F549A35" w:rsidR="007B3A7D" w:rsidRPr="007B3A7D" w:rsidRDefault="007B3A7D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  <w:t>SL</w:t>
            </w:r>
            <w:r w:rsidRPr="007B3A7D"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  <w:t xml:space="preserve"> Proposal</w:t>
            </w:r>
          </w:p>
        </w:tc>
        <w:tc>
          <w:tcPr>
            <w:tcW w:w="1793" w:type="dxa"/>
            <w:shd w:val="clear" w:color="auto" w:fill="70AD47" w:themeFill="accent6"/>
          </w:tcPr>
          <w:p w14:paraId="164A1060" w14:textId="43FCD470" w:rsidR="007B3A7D" w:rsidRPr="007B3A7D" w:rsidRDefault="007B3A7D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  <w:t>SL</w:t>
            </w:r>
            <w:r w:rsidR="003214AC"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  <w:t xml:space="preserve"> Yearly E-P</w:t>
            </w:r>
            <w:r w:rsidR="00D176A9"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  <w:t>ortfolio</w:t>
            </w:r>
            <w:r w:rsidR="003214AC"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  <w:t xml:space="preserve"> Presentation</w:t>
            </w:r>
          </w:p>
        </w:tc>
        <w:tc>
          <w:tcPr>
            <w:tcW w:w="2375" w:type="dxa"/>
            <w:shd w:val="clear" w:color="auto" w:fill="70AD47" w:themeFill="accent6"/>
          </w:tcPr>
          <w:p w14:paraId="382495DF" w14:textId="1848A0EB" w:rsidR="007B3A7D" w:rsidRPr="007B3A7D" w:rsidRDefault="003214AC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  <w:t>Program E-Portfolio Presentation</w:t>
            </w:r>
          </w:p>
        </w:tc>
      </w:tr>
      <w:tr w:rsidR="007B3A7D" w:rsidRPr="007B3A7D" w14:paraId="6BE32804" w14:textId="77777777" w:rsidTr="00065E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</w:tcPr>
          <w:p w14:paraId="613F8E3A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7B3A7D">
              <w:rPr>
                <w:rFonts w:ascii="Georgia" w:hAnsi="Georgia" w:cs="Georgia"/>
                <w:sz w:val="20"/>
                <w:szCs w:val="20"/>
              </w:rPr>
              <w:t>1</w:t>
            </w:r>
            <w:r w:rsidRPr="007B3A7D">
              <w:rPr>
                <w:rFonts w:ascii="Georgia" w:hAnsi="Georgia" w:cs="Georgia"/>
                <w:sz w:val="20"/>
                <w:szCs w:val="20"/>
                <w:vertAlign w:val="superscript"/>
              </w:rPr>
              <w:t>st</w:t>
            </w:r>
            <w:r w:rsidRPr="007B3A7D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5E403A75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1887" w:type="dxa"/>
          </w:tcPr>
          <w:p w14:paraId="610F9037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488" w:type="dxa"/>
          </w:tcPr>
          <w:p w14:paraId="5A4D2798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93" w:type="dxa"/>
          </w:tcPr>
          <w:p w14:paraId="16AA8231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2375" w:type="dxa"/>
          </w:tcPr>
          <w:p w14:paraId="1DCBCCC0" w14:textId="3262E2FB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7B3A7D" w:rsidRPr="007B3A7D" w14:paraId="6854192D" w14:textId="77777777" w:rsidTr="00065E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</w:tcPr>
          <w:p w14:paraId="04831C90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7B3A7D">
              <w:rPr>
                <w:rFonts w:ascii="Georgia" w:hAnsi="Georgia" w:cs="Georgia"/>
                <w:sz w:val="20"/>
                <w:szCs w:val="20"/>
              </w:rPr>
              <w:t>2</w:t>
            </w:r>
            <w:r w:rsidRPr="007B3A7D">
              <w:rPr>
                <w:rFonts w:ascii="Georgia" w:hAnsi="Georgia" w:cs="Georgia"/>
                <w:sz w:val="20"/>
                <w:szCs w:val="20"/>
                <w:vertAlign w:val="superscript"/>
              </w:rPr>
              <w:t>nd</w:t>
            </w:r>
            <w:r w:rsidRPr="007B3A7D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34EB8493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1887" w:type="dxa"/>
          </w:tcPr>
          <w:p w14:paraId="4A49C116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488" w:type="dxa"/>
          </w:tcPr>
          <w:p w14:paraId="37EE99FB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93" w:type="dxa"/>
          </w:tcPr>
          <w:p w14:paraId="15D5F23D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2375" w:type="dxa"/>
          </w:tcPr>
          <w:p w14:paraId="2B208F45" w14:textId="26513E76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7B3A7D" w:rsidRPr="007B3A7D" w14:paraId="3E5DCABE" w14:textId="77777777" w:rsidTr="00065E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</w:tcPr>
          <w:p w14:paraId="7D56B8CC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7B3A7D">
              <w:rPr>
                <w:rFonts w:ascii="Georgia" w:hAnsi="Georgia" w:cs="Georgia"/>
                <w:sz w:val="20"/>
                <w:szCs w:val="20"/>
              </w:rPr>
              <w:t>3</w:t>
            </w:r>
            <w:r w:rsidRPr="007B3A7D">
              <w:rPr>
                <w:rFonts w:ascii="Georgia" w:hAnsi="Georgia" w:cs="Georgia"/>
                <w:sz w:val="20"/>
                <w:szCs w:val="20"/>
                <w:vertAlign w:val="superscript"/>
              </w:rPr>
              <w:t>rd</w:t>
            </w:r>
            <w:r w:rsidRPr="007B3A7D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02FC6811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1887" w:type="dxa"/>
          </w:tcPr>
          <w:p w14:paraId="283114B1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488" w:type="dxa"/>
          </w:tcPr>
          <w:p w14:paraId="32DC4DE7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93" w:type="dxa"/>
          </w:tcPr>
          <w:p w14:paraId="55478B89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2375" w:type="dxa"/>
          </w:tcPr>
          <w:p w14:paraId="5112D597" w14:textId="4BBAB892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7B3A7D" w:rsidRPr="007B3A7D" w14:paraId="5E551E82" w14:textId="77777777" w:rsidTr="00065E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</w:tcPr>
          <w:p w14:paraId="5F6AF2C2" w14:textId="67B3749D" w:rsidR="007B3A7D" w:rsidRPr="00E94005" w:rsidRDefault="00E94005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18"/>
                <w:szCs w:val="18"/>
              </w:rPr>
            </w:pPr>
            <w:r w:rsidRPr="00E94005">
              <w:rPr>
                <w:rFonts w:ascii="Georgia" w:hAnsi="Georgia" w:cs="Georgia"/>
                <w:sz w:val="18"/>
                <w:szCs w:val="18"/>
              </w:rPr>
              <w:t>Extended Period</w:t>
            </w:r>
          </w:p>
        </w:tc>
        <w:tc>
          <w:tcPr>
            <w:tcW w:w="1887" w:type="dxa"/>
          </w:tcPr>
          <w:p w14:paraId="24EFE24E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488" w:type="dxa"/>
          </w:tcPr>
          <w:p w14:paraId="588D8441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93" w:type="dxa"/>
          </w:tcPr>
          <w:p w14:paraId="66E94D3A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2375" w:type="dxa"/>
          </w:tcPr>
          <w:p w14:paraId="6EC0D39F" w14:textId="438F2E20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</w:tbl>
    <w:p w14:paraId="7278603E" w14:textId="2E9CE486" w:rsidR="007B3A7D" w:rsidRPr="00D176A9" w:rsidRDefault="00AF6FBB" w:rsidP="00AC0199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i/>
          <w:iCs/>
          <w:color w:val="FF0000"/>
          <w:sz w:val="20"/>
          <w:szCs w:val="20"/>
        </w:rPr>
      </w:pPr>
      <w:r>
        <w:rPr>
          <w:rFonts w:ascii="Georgia" w:hAnsi="Georgia" w:cs="Georgia"/>
          <w:i/>
          <w:iCs/>
          <w:color w:val="FF0000"/>
          <w:sz w:val="20"/>
          <w:szCs w:val="20"/>
        </w:rPr>
        <w:t>*T</w:t>
      </w:r>
      <w:r w:rsidR="00D176A9" w:rsidRPr="00D176A9">
        <w:rPr>
          <w:rFonts w:ascii="Georgia" w:hAnsi="Georgia" w:cs="Georgia"/>
          <w:i/>
          <w:iCs/>
          <w:color w:val="FF0000"/>
          <w:sz w:val="20"/>
          <w:szCs w:val="20"/>
        </w:rPr>
        <w:t>o be filled out by the student and verified by the academic advisor</w:t>
      </w:r>
    </w:p>
    <w:p w14:paraId="50AAEAE9" w14:textId="77777777" w:rsidR="002B294A" w:rsidRPr="002111F3" w:rsidRDefault="002B294A" w:rsidP="002B294A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0BD7DF46" w14:textId="382E9FD7" w:rsidR="00EC0398" w:rsidRPr="00C32D5E" w:rsidRDefault="00EC0398" w:rsidP="007B3A7D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  <w:u w:val="single"/>
        </w:rPr>
      </w:pPr>
      <w:r w:rsidRPr="00C32D5E">
        <w:rPr>
          <w:rFonts w:ascii="Georgia" w:hAnsi="Georgia" w:cs="Georgia"/>
          <w:b/>
          <w:color w:val="000000"/>
          <w:sz w:val="20"/>
          <w:szCs w:val="20"/>
          <w:u w:val="single"/>
        </w:rPr>
        <w:t xml:space="preserve">EVALUATION </w:t>
      </w:r>
    </w:p>
    <w:p w14:paraId="6583B298" w14:textId="1CD6158E" w:rsidR="004C224B" w:rsidRDefault="004C224B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</w:rPr>
      </w:pPr>
    </w:p>
    <w:p w14:paraId="61741EA0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 w:rsidRPr="00C32D5E">
        <w:rPr>
          <w:rFonts w:ascii="Georgia" w:hAnsi="Georgia" w:cs="Georgia"/>
          <w:b/>
          <w:color w:val="000000"/>
        </w:rPr>
        <w:t>1</w:t>
      </w:r>
      <w:r w:rsidRPr="00C32D5E">
        <w:rPr>
          <w:rFonts w:ascii="Georgia" w:hAnsi="Georgia" w:cs="Georgia"/>
          <w:b/>
          <w:color w:val="000000"/>
          <w:vertAlign w:val="superscript"/>
        </w:rPr>
        <w:t>st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3EC7C847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</w:t>
      </w:r>
    </w:p>
    <w:p w14:paraId="115B11B4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</w:t>
      </w:r>
    </w:p>
    <w:p w14:paraId="6DC2EBEC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69E1AC27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119631E8" w14:textId="13C47B27" w:rsidR="00C32D5E" w:rsidRPr="00C32D5E" w:rsidRDefault="00C32D5E" w:rsidP="006F262F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___________________</w:t>
      </w:r>
    </w:p>
    <w:p w14:paraId="4A054DAC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09EE6B6D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3133FC2F" w14:textId="4387D272" w:rsidR="00C32D5E" w:rsidRPr="00C32D5E" w:rsidRDefault="00C32D5E" w:rsidP="006F262F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</w:t>
      </w:r>
    </w:p>
    <w:p w14:paraId="325E6B85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6B4F9BFD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</w:rPr>
      </w:pPr>
    </w:p>
    <w:p w14:paraId="68202E78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2</w:t>
      </w:r>
      <w:r w:rsidRPr="00C32D5E">
        <w:rPr>
          <w:rFonts w:ascii="Georgia" w:hAnsi="Georgia" w:cs="Georgia"/>
          <w:b/>
          <w:color w:val="000000"/>
          <w:vertAlign w:val="superscript"/>
        </w:rPr>
        <w:t>n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35A3B1A6" w14:textId="2F580AF4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</w:t>
      </w:r>
      <w:r w:rsidR="00AF6FBB">
        <w:rPr>
          <w:rFonts w:ascii="Georgia" w:hAnsi="Georgia" w:cs="Georgia"/>
          <w:bCs/>
          <w:color w:val="000000"/>
          <w:sz w:val="20"/>
          <w:szCs w:val="20"/>
        </w:rPr>
        <w:t>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</w:t>
      </w:r>
    </w:p>
    <w:p w14:paraId="63E2F10A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1445EE44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9D2742D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79BFDB81" w14:textId="6FCCE4D5" w:rsidR="00C32D5E" w:rsidRPr="00C32D5E" w:rsidRDefault="00C32D5E" w:rsidP="006F262F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</w:t>
      </w:r>
      <w:r w:rsidR="00AF6FBB">
        <w:rPr>
          <w:rFonts w:ascii="Georgia" w:hAnsi="Georgia" w:cs="Georgia"/>
          <w:bCs/>
          <w:color w:val="000000"/>
          <w:sz w:val="20"/>
          <w:szCs w:val="20"/>
        </w:rPr>
        <w:t>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</w:t>
      </w:r>
    </w:p>
    <w:p w14:paraId="5054D90D" w14:textId="3B14A8BB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</w:t>
      </w:r>
      <w:r w:rsidR="00AF6FBB">
        <w:rPr>
          <w:rFonts w:ascii="Georgia" w:hAnsi="Georgia" w:cs="Georgia"/>
          <w:bCs/>
          <w:color w:val="000000"/>
          <w:sz w:val="20"/>
          <w:szCs w:val="20"/>
        </w:rPr>
        <w:t>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</w:t>
      </w:r>
    </w:p>
    <w:p w14:paraId="14C59CE3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401C5D4B" w14:textId="17CC542A" w:rsidR="00C32D5E" w:rsidRPr="00C32D5E" w:rsidRDefault="00C32D5E" w:rsidP="006F262F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</w:t>
      </w:r>
      <w:r w:rsidRPr="00C32D5E">
        <w:rPr>
          <w:rFonts w:ascii="Georgia" w:hAnsi="Georgia" w:cs="Georgia"/>
          <w:color w:val="000000"/>
          <w:sz w:val="20"/>
          <w:szCs w:val="20"/>
        </w:rPr>
        <w:t>_______________________________________</w:t>
      </w:r>
    </w:p>
    <w:p w14:paraId="1B33EA21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31A9AC56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3</w:t>
      </w:r>
      <w:r w:rsidRPr="00C32D5E">
        <w:rPr>
          <w:rFonts w:ascii="Georgia" w:hAnsi="Georgia" w:cs="Georgia"/>
          <w:b/>
          <w:color w:val="000000"/>
          <w:vertAlign w:val="superscript"/>
        </w:rPr>
        <w:t>r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5545297F" w14:textId="4D0C24A3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</w:t>
      </w:r>
      <w:r w:rsidR="00AF6FBB">
        <w:rPr>
          <w:rFonts w:ascii="Georgia" w:hAnsi="Georgia" w:cs="Georgia"/>
          <w:bCs/>
          <w:color w:val="000000"/>
          <w:sz w:val="20"/>
          <w:szCs w:val="20"/>
        </w:rPr>
        <w:t>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</w:t>
      </w:r>
    </w:p>
    <w:p w14:paraId="5955C733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lastRenderedPageBreak/>
        <w:t>______________________________________________________________________________________________________________________________________</w:t>
      </w:r>
    </w:p>
    <w:p w14:paraId="4AC7D61B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6F6D96D5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5A405F17" w14:textId="54567631" w:rsidR="00C32D5E" w:rsidRPr="00C32D5E" w:rsidRDefault="00C32D5E" w:rsidP="006F262F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</w:t>
      </w:r>
      <w:r w:rsidR="00AF6FBB">
        <w:rPr>
          <w:rFonts w:ascii="Georgia" w:hAnsi="Georgia" w:cs="Georgia"/>
          <w:bCs/>
          <w:color w:val="000000"/>
          <w:sz w:val="20"/>
          <w:szCs w:val="20"/>
        </w:rPr>
        <w:t>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</w:t>
      </w:r>
    </w:p>
    <w:p w14:paraId="728CDCFB" w14:textId="15E290D4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</w:t>
      </w:r>
      <w:r w:rsidR="00AF6FBB">
        <w:rPr>
          <w:rFonts w:ascii="Georgia" w:hAnsi="Georgia" w:cs="Georgia"/>
          <w:bCs/>
          <w:color w:val="000000"/>
          <w:sz w:val="20"/>
          <w:szCs w:val="20"/>
        </w:rPr>
        <w:t>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</w:t>
      </w:r>
    </w:p>
    <w:p w14:paraId="21066B0B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0E45412B" w14:textId="5A5CA24B" w:rsidR="00C32D5E" w:rsidRPr="00C32D5E" w:rsidRDefault="00C32D5E" w:rsidP="006F262F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_______________________________________</w:t>
      </w:r>
    </w:p>
    <w:p w14:paraId="11E1BCA1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19F1A83A" w14:textId="3357B302" w:rsidR="00C32D5E" w:rsidRPr="00C32D5E" w:rsidRDefault="008C2A6F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>
        <w:rPr>
          <w:rFonts w:ascii="Georgia" w:hAnsi="Georgia" w:cs="Georgia"/>
          <w:bCs/>
          <w:noProof/>
          <w:color w:val="000000"/>
          <w:sz w:val="20"/>
          <w:szCs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9DFD37" wp14:editId="77875FFB">
                <wp:simplePos x="0" y="0"/>
                <wp:positionH relativeFrom="column">
                  <wp:posOffset>-923925</wp:posOffset>
                </wp:positionH>
                <wp:positionV relativeFrom="paragraph">
                  <wp:posOffset>207645</wp:posOffset>
                </wp:positionV>
                <wp:extent cx="6934200" cy="9525"/>
                <wp:effectExtent l="0" t="0" r="0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34200" cy="95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 xmlns:mv="urn:schemas-microsoft-com:mac:vml" xmlns:mo="http://schemas.microsoft.com/office/mac/office/2008/main">
            <w:pict>
              <v:line w14:anchorId="6AEC9464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72.75pt,16.35pt" to="473.25pt,1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" strokecolor="black [3200]">
                <v:stroke dashstyle="dash"/>
              </v:line>
            </w:pict>
          </mc:Fallback>
        </mc:AlternateContent>
      </w:r>
    </w:p>
    <w:p w14:paraId="077C8D72" w14:textId="275FF4FA" w:rsidR="00CF17EF" w:rsidRDefault="00CF17EF" w:rsidP="007B3A7D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color w:val="000000"/>
          <w:sz w:val="20"/>
          <w:szCs w:val="20"/>
        </w:rPr>
        <w:t xml:space="preserve"> </w:t>
      </w:r>
    </w:p>
    <w:p w14:paraId="1B4377E6" w14:textId="3FFAF3EB" w:rsidR="00EC0398" w:rsidRPr="00C844CD" w:rsidRDefault="00C844CD" w:rsidP="007B3A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ote:</w:t>
      </w:r>
      <w:r>
        <w:t xml:space="preserve"> </w:t>
      </w:r>
      <w:r w:rsidRPr="00912A37">
        <w:rPr>
          <w:rFonts w:ascii="Times New Roman" w:hAnsi="Times New Roman" w:cs="Times New Roman"/>
          <w:i/>
          <w:iCs/>
          <w:sz w:val="24"/>
          <w:szCs w:val="24"/>
        </w:rPr>
        <w:t xml:space="preserve">This section will be filled out and signed by the </w:t>
      </w:r>
      <w:r w:rsidR="00912A37" w:rsidRPr="00912A37">
        <w:rPr>
          <w:rFonts w:ascii="Times New Roman" w:hAnsi="Times New Roman" w:cs="Times New Roman"/>
          <w:i/>
          <w:iCs/>
          <w:sz w:val="24"/>
          <w:szCs w:val="24"/>
        </w:rPr>
        <w:t>academic advisor</w:t>
      </w:r>
      <w:r w:rsidRPr="00912A37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6303F987" w14:textId="196C6806" w:rsidR="00450236" w:rsidRDefault="00450236" w:rsidP="007B3A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FE5807F" w14:textId="77777777" w:rsidR="00F84BF2" w:rsidRDefault="00F84BF2" w:rsidP="007B3A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Pr="00F84BF2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Year:</w:t>
      </w:r>
    </w:p>
    <w:p w14:paraId="64D291F8" w14:textId="223C55AB" w:rsidR="00450236" w:rsidRPr="00450236" w:rsidRDefault="00450236" w:rsidP="007B3A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ed by:</w:t>
      </w:r>
      <w:r w:rsidR="00F84BF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Name &amp; Signature _________</w:t>
      </w:r>
      <w:r w:rsidR="00F84BF2">
        <w:rPr>
          <w:rFonts w:ascii="Times New Roman" w:hAnsi="Times New Roman" w:cs="Times New Roman"/>
          <w:sz w:val="24"/>
          <w:szCs w:val="24"/>
        </w:rPr>
        <w:t>_____</w:t>
      </w:r>
      <w:r>
        <w:rPr>
          <w:rFonts w:ascii="Times New Roman" w:hAnsi="Times New Roman" w:cs="Times New Roman"/>
          <w:sz w:val="24"/>
          <w:szCs w:val="24"/>
        </w:rPr>
        <w:t>__</w:t>
      </w:r>
      <w:r w:rsidR="00F84BF2">
        <w:rPr>
          <w:rFonts w:ascii="Times New Roman" w:hAnsi="Times New Roman" w:cs="Times New Roman"/>
          <w:sz w:val="24"/>
          <w:szCs w:val="24"/>
        </w:rPr>
        <w:t>Designation_______</w:t>
      </w:r>
      <w:r>
        <w:rPr>
          <w:rFonts w:ascii="Times New Roman" w:hAnsi="Times New Roman" w:cs="Times New Roman"/>
          <w:sz w:val="24"/>
          <w:szCs w:val="24"/>
        </w:rPr>
        <w:t xml:space="preserve"> Date ___</w:t>
      </w:r>
      <w:r w:rsidR="00912A37">
        <w:rPr>
          <w:rFonts w:ascii="Times New Roman" w:hAnsi="Times New Roman" w:cs="Times New Roman"/>
          <w:sz w:val="24"/>
          <w:szCs w:val="24"/>
        </w:rPr>
        <w:t>____</w:t>
      </w:r>
    </w:p>
    <w:p w14:paraId="2F9F245F" w14:textId="77777777" w:rsidR="002111F3" w:rsidRPr="00177F0F" w:rsidRDefault="002111F3" w:rsidP="007B3A7D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4349F0F4" w14:textId="5F024905" w:rsidR="006D24DD" w:rsidRDefault="006D24DD" w:rsidP="007B3A7D">
      <w:pPr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color w:val="000000"/>
          <w:sz w:val="20"/>
          <w:szCs w:val="20"/>
        </w:rPr>
        <w:t>Comments: ______________________________________________________________________________________________________________________________________________________________________________________________________</w:t>
      </w:r>
      <w:r w:rsidR="008800A1">
        <w:rPr>
          <w:rFonts w:ascii="Georgia" w:hAnsi="Georgia" w:cs="Georgia"/>
          <w:color w:val="000000"/>
          <w:sz w:val="20"/>
          <w:szCs w:val="20"/>
        </w:rPr>
        <w:t>_</w:t>
      </w:r>
      <w:r>
        <w:rPr>
          <w:rFonts w:ascii="Georgia" w:hAnsi="Georgia" w:cs="Georgia"/>
          <w:color w:val="000000"/>
          <w:sz w:val="20"/>
          <w:szCs w:val="20"/>
        </w:rPr>
        <w:t>__</w:t>
      </w:r>
    </w:p>
    <w:bookmarkEnd w:id="0"/>
    <w:p w14:paraId="25AB5D6A" w14:textId="718DC17C" w:rsidR="00F84BF2" w:rsidRDefault="005A2B7E" w:rsidP="00F84B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Pr="005A2B7E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84BF2">
        <w:rPr>
          <w:rFonts w:ascii="Times New Roman" w:hAnsi="Times New Roman" w:cs="Times New Roman"/>
          <w:sz w:val="24"/>
          <w:szCs w:val="24"/>
        </w:rPr>
        <w:t>Year:</w:t>
      </w:r>
    </w:p>
    <w:p w14:paraId="3A2B819A" w14:textId="77777777" w:rsidR="00F84BF2" w:rsidRPr="00450236" w:rsidRDefault="00F84BF2" w:rsidP="00F84B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ed by: Name &amp; Signature ________________Designation_______ Date _______</w:t>
      </w:r>
    </w:p>
    <w:p w14:paraId="3217BF79" w14:textId="77777777" w:rsidR="00F84BF2" w:rsidRPr="00177F0F" w:rsidRDefault="00F84BF2" w:rsidP="00F84BF2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54194638" w14:textId="77777777" w:rsidR="00F84BF2" w:rsidRDefault="00F84BF2" w:rsidP="00F84BF2">
      <w:pPr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color w:val="000000"/>
          <w:sz w:val="20"/>
          <w:szCs w:val="20"/>
        </w:rPr>
        <w:t>Comments: _________________________________________________________________________________________________________________________________________________________________________________________________________</w:t>
      </w:r>
    </w:p>
    <w:p w14:paraId="4EB9720E" w14:textId="019544E7" w:rsidR="005A2B7E" w:rsidRDefault="005A2B7E" w:rsidP="005A2B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rd Year:</w:t>
      </w:r>
    </w:p>
    <w:p w14:paraId="3B595FFF" w14:textId="77777777" w:rsidR="005A2B7E" w:rsidRPr="00450236" w:rsidRDefault="005A2B7E" w:rsidP="005A2B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ed by: Name &amp; Signature ________________Designation_______ Date _______</w:t>
      </w:r>
    </w:p>
    <w:p w14:paraId="6EC49C77" w14:textId="77777777" w:rsidR="005A2B7E" w:rsidRPr="00177F0F" w:rsidRDefault="005A2B7E" w:rsidP="005A2B7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07B3717A" w14:textId="77777777" w:rsidR="005A2B7E" w:rsidRDefault="005A2B7E" w:rsidP="005A2B7E">
      <w:pPr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color w:val="000000"/>
          <w:sz w:val="20"/>
          <w:szCs w:val="20"/>
        </w:rPr>
        <w:t>Comments: _________________________________________________________________________________________________________________________________________________________________________________________________________</w:t>
      </w:r>
    </w:p>
    <w:p w14:paraId="2F084EF7" w14:textId="2BEEF862" w:rsidR="005A2B7E" w:rsidRDefault="005A2B7E" w:rsidP="005A2B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tended Period:</w:t>
      </w:r>
    </w:p>
    <w:p w14:paraId="6CCA2AE0" w14:textId="77777777" w:rsidR="005A2B7E" w:rsidRPr="00450236" w:rsidRDefault="005A2B7E" w:rsidP="005A2B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ed by: Name &amp; Signature ________________Designation_______ Date _______</w:t>
      </w:r>
    </w:p>
    <w:p w14:paraId="22DBC8B7" w14:textId="77777777" w:rsidR="005A2B7E" w:rsidRPr="00177F0F" w:rsidRDefault="005A2B7E" w:rsidP="005A2B7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64AFD956" w14:textId="77777777" w:rsidR="005A2B7E" w:rsidRDefault="005A2B7E" w:rsidP="005A2B7E">
      <w:pPr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color w:val="000000"/>
          <w:sz w:val="20"/>
          <w:szCs w:val="20"/>
        </w:rPr>
        <w:t>Comments: _________________________________________________________________________________________________________________________________________________________________________________________________________</w:t>
      </w:r>
    </w:p>
    <w:p w14:paraId="4931B5AC" w14:textId="77777777" w:rsidR="005A2B7E" w:rsidRDefault="005A2B7E" w:rsidP="005A2B7E">
      <w:pPr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color w:val="000000"/>
          <w:sz w:val="20"/>
          <w:szCs w:val="20"/>
        </w:rPr>
        <w:tab/>
      </w:r>
    </w:p>
    <w:p w14:paraId="0A150CB2" w14:textId="0EBE2118" w:rsidR="005A2B7E" w:rsidRDefault="005A2B7E" w:rsidP="005A2B7E">
      <w:pPr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color w:val="000000"/>
          <w:sz w:val="20"/>
          <w:szCs w:val="20"/>
        </w:rPr>
        <w:tab/>
      </w:r>
    </w:p>
    <w:p w14:paraId="07BD3F91" w14:textId="692759C2" w:rsidR="004C224B" w:rsidRDefault="004C224B" w:rsidP="007B3A7D">
      <w:pPr>
        <w:rPr>
          <w:rFonts w:ascii="Georgia" w:hAnsi="Georgia" w:cs="Georgia"/>
          <w:color w:val="000000"/>
          <w:sz w:val="20"/>
          <w:szCs w:val="20"/>
        </w:rPr>
      </w:pPr>
    </w:p>
    <w:p w14:paraId="3E445D38" w14:textId="5FB9041C" w:rsidR="001D5E2E" w:rsidRPr="001D5E2E" w:rsidRDefault="001D5E2E" w:rsidP="001D5E2E">
      <w:pPr>
        <w:tabs>
          <w:tab w:val="left" w:pos="7245"/>
        </w:tabs>
        <w:rPr>
          <w:rFonts w:ascii="Georgia" w:hAnsi="Georgia" w:cs="Georgia"/>
          <w:sz w:val="20"/>
          <w:szCs w:val="20"/>
        </w:rPr>
      </w:pPr>
      <w:r>
        <w:rPr>
          <w:rFonts w:ascii="Georgia" w:hAnsi="Georgia" w:cs="Georgia"/>
          <w:sz w:val="20"/>
          <w:szCs w:val="20"/>
        </w:rPr>
        <w:lastRenderedPageBreak/>
        <w:tab/>
      </w:r>
    </w:p>
    <w:sectPr w:rsidR="001D5E2E" w:rsidRPr="001D5E2E" w:rsidSect="00CF4BB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21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BE8CD6" w14:textId="77777777" w:rsidR="008B1671" w:rsidRDefault="008B1671" w:rsidP="00D76708">
      <w:pPr>
        <w:spacing w:after="0" w:line="240" w:lineRule="auto"/>
      </w:pPr>
      <w:r>
        <w:separator/>
      </w:r>
    </w:p>
  </w:endnote>
  <w:endnote w:type="continuationSeparator" w:id="0">
    <w:p w14:paraId="618819B9" w14:textId="77777777" w:rsidR="008B1671" w:rsidRDefault="008B1671" w:rsidP="00D767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96AB9C" w14:textId="77777777" w:rsidR="001F43DC" w:rsidRDefault="001F43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2C2187" w14:textId="77777777" w:rsidR="00144F76" w:rsidRPr="00144F76" w:rsidRDefault="00144F76">
    <w:pPr>
      <w:pStyle w:val="Footer"/>
      <w:rPr>
        <w:i/>
        <w:sz w:val="20"/>
        <w:szCs w:val="20"/>
      </w:rPr>
    </w:pPr>
    <w:bookmarkStart w:id="1" w:name="_GoBack"/>
    <w:r w:rsidRPr="00144F76">
      <w:rPr>
        <w:i/>
        <w:sz w:val="20"/>
        <w:szCs w:val="20"/>
      </w:rPr>
      <w:t>Student Progress Monitoring Form—MA C&amp;I</w:t>
    </w:r>
  </w:p>
  <w:p w14:paraId="1A10035D" w14:textId="5DE78026" w:rsidR="001B3458" w:rsidRPr="00144F76" w:rsidRDefault="001F43DC">
    <w:pPr>
      <w:pStyle w:val="Footer"/>
      <w:rPr>
        <w:i/>
        <w:sz w:val="20"/>
        <w:szCs w:val="20"/>
      </w:rPr>
    </w:pPr>
    <w:r w:rsidRPr="00144F76">
      <w:rPr>
        <w:i/>
        <w:sz w:val="20"/>
        <w:szCs w:val="20"/>
      </w:rPr>
      <w:t>Approved by the Education Department on August 26,</w:t>
    </w:r>
    <w:r w:rsidR="001B3458" w:rsidRPr="00144F76">
      <w:rPr>
        <w:i/>
        <w:sz w:val="20"/>
        <w:szCs w:val="20"/>
      </w:rPr>
      <w:t xml:space="preserve"> 2021</w:t>
    </w:r>
  </w:p>
  <w:bookmarkEnd w:id="1"/>
  <w:p w14:paraId="50BD00C3" w14:textId="77777777" w:rsidR="001B3458" w:rsidRDefault="001B345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FE2475" w14:textId="77777777" w:rsidR="001F43DC" w:rsidRDefault="001F43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B49736" w14:textId="77777777" w:rsidR="008B1671" w:rsidRDefault="008B1671" w:rsidP="00D76708">
      <w:pPr>
        <w:spacing w:after="0" w:line="240" w:lineRule="auto"/>
      </w:pPr>
      <w:r>
        <w:separator/>
      </w:r>
    </w:p>
  </w:footnote>
  <w:footnote w:type="continuationSeparator" w:id="0">
    <w:p w14:paraId="6DD4580F" w14:textId="77777777" w:rsidR="008B1671" w:rsidRDefault="008B1671" w:rsidP="00D767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AE06C4" w14:textId="77777777" w:rsidR="001F43DC" w:rsidRDefault="001F43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030293" w14:textId="77777777" w:rsidR="001B3458" w:rsidRDefault="001B3458" w:rsidP="007371B5">
    <w:pPr>
      <w:pStyle w:val="ContactInfo"/>
      <w:rPr>
        <w:rFonts w:ascii="Abadi" w:hAnsi="Abadi"/>
        <w:b/>
        <w:bCs/>
        <w:color w:val="2E74B5" w:themeColor="accent1" w:themeShade="BF"/>
      </w:rPr>
    </w:pPr>
  </w:p>
  <w:p w14:paraId="6D21D017" w14:textId="74F1CE23" w:rsidR="001B3458" w:rsidRPr="007371B5" w:rsidRDefault="001B3458" w:rsidP="0076247B">
    <w:pPr>
      <w:pStyle w:val="Header"/>
      <w:jc w:val="center"/>
      <w:rPr>
        <w:color w:val="3B3838" w:themeColor="background2" w:themeShade="40"/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FAC70F" w14:textId="77777777" w:rsidR="001B3458" w:rsidRDefault="001B3458" w:rsidP="00FD70B7">
    <w:pPr>
      <w:pStyle w:val="ContactInfo"/>
      <w:rPr>
        <w:rFonts w:ascii="Abadi" w:hAnsi="Abadi"/>
        <w:b/>
        <w:bCs/>
        <w:color w:val="2E74B5" w:themeColor="accent1" w:themeShade="BF"/>
      </w:rPr>
    </w:pPr>
    <w:r w:rsidRPr="00493BCD">
      <w:rPr>
        <w:rStyle w:val="IntenseEmphasis"/>
        <w:noProof/>
        <w:lang w:val="en-PH" w:eastAsia="en-PH"/>
      </w:rPr>
      <w:drawing>
        <wp:inline distT="0" distB="0" distL="0" distR="0" wp14:anchorId="0F95DFC7" wp14:editId="03B68673">
          <wp:extent cx="571500" cy="509954"/>
          <wp:effectExtent l="0" t="0" r="0" b="4445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0770"/>
                  <a:stretch/>
                </pic:blipFill>
                <pic:spPr bwMode="auto">
                  <a:xfrm>
                    <a:off x="0" y="0"/>
                    <a:ext cx="579678" cy="51725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0B35214" w14:textId="77777777" w:rsidR="001B3458" w:rsidRPr="007371B5" w:rsidRDefault="001B3458" w:rsidP="00FD70B7">
    <w:pPr>
      <w:pStyle w:val="ContactInfo"/>
      <w:rPr>
        <w:rFonts w:ascii="Abadi" w:hAnsi="Abadi"/>
        <w:b/>
        <w:bCs/>
        <w:color w:val="385623" w:themeColor="accent6" w:themeShade="80"/>
      </w:rPr>
    </w:pPr>
    <w:r w:rsidRPr="007371B5">
      <w:rPr>
        <w:rFonts w:ascii="Abadi" w:hAnsi="Abadi"/>
        <w:b/>
        <w:bCs/>
        <w:color w:val="385623" w:themeColor="accent6" w:themeShade="80"/>
      </w:rPr>
      <w:t>Adventist International Institute of Advances Studies</w:t>
    </w:r>
  </w:p>
  <w:p w14:paraId="0A60BBFC" w14:textId="77777777" w:rsidR="001B3458" w:rsidRPr="007371B5" w:rsidRDefault="001B3458" w:rsidP="00FD70B7">
    <w:pPr>
      <w:pStyle w:val="ContactInfo"/>
      <w:rPr>
        <w:color w:val="3B3838" w:themeColor="background2" w:themeShade="40"/>
      </w:rPr>
    </w:pPr>
    <w:r w:rsidRPr="007371B5">
      <w:rPr>
        <w:color w:val="3B3838" w:themeColor="background2" w:themeShade="40"/>
      </w:rPr>
      <w:t xml:space="preserve">Aguinaldo Highway, KM 45.5, </w:t>
    </w:r>
    <w:proofErr w:type="spellStart"/>
    <w:r w:rsidRPr="007371B5">
      <w:rPr>
        <w:color w:val="3B3838" w:themeColor="background2" w:themeShade="40"/>
      </w:rPr>
      <w:t>Lalaan</w:t>
    </w:r>
    <w:proofErr w:type="spellEnd"/>
    <w:r w:rsidRPr="007371B5">
      <w:rPr>
        <w:color w:val="3B3838" w:themeColor="background2" w:themeShade="40"/>
      </w:rPr>
      <w:t xml:space="preserve"> I, Silang, Cavite 4118, Philippines</w:t>
    </w:r>
  </w:p>
  <w:p w14:paraId="3C18698B" w14:textId="77777777" w:rsidR="001B3458" w:rsidRPr="007371B5" w:rsidRDefault="001B3458" w:rsidP="00FD70B7">
    <w:pPr>
      <w:pStyle w:val="Header"/>
      <w:jc w:val="center"/>
      <w:rPr>
        <w:color w:val="3B3838" w:themeColor="background2" w:themeShade="40"/>
        <w:sz w:val="24"/>
        <w:szCs w:val="24"/>
      </w:rPr>
    </w:pPr>
    <w:r w:rsidRPr="007371B5">
      <w:rPr>
        <w:noProof/>
        <w:color w:val="3B3838" w:themeColor="background2" w:themeShade="40"/>
        <w:sz w:val="24"/>
        <w:szCs w:val="24"/>
        <w:lang w:val="en-PH" w:eastAsia="en-PH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C50A340" wp14:editId="0C938DF1">
              <wp:simplePos x="0" y="0"/>
              <wp:positionH relativeFrom="column">
                <wp:posOffset>-819150</wp:posOffset>
              </wp:positionH>
              <wp:positionV relativeFrom="paragraph">
                <wp:posOffset>271145</wp:posOffset>
              </wp:positionV>
              <wp:extent cx="6838950" cy="9525"/>
              <wp:effectExtent l="0" t="0" r="19050" b="28575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38950" cy="9525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accent6"/>
                      </a:lnRef>
                      <a:fillRef idx="0">
                        <a:schemeClr val="accent6"/>
                      </a:fillRef>
                      <a:effectRef idx="2">
                        <a:schemeClr val="accent6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 xmlns:mv="urn:schemas-microsoft-com:mac:vml" xmlns:mo="http://schemas.microsoft.com/office/mac/office/2008/main">
          <w:pict>
            <v:line w14:anchorId="2202FC8D" id="Straight Connector 6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4.5pt,21.35pt" to="474pt,2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" strokecolor="#70ad47 [3209]" strokeweight="1.5pt">
              <v:stroke joinstyle="miter"/>
            </v:line>
          </w:pict>
        </mc:Fallback>
      </mc:AlternateContent>
    </w:r>
    <w:r w:rsidRPr="007371B5">
      <w:rPr>
        <w:color w:val="3B3838" w:themeColor="background2" w:themeShade="40"/>
        <w:sz w:val="24"/>
        <w:szCs w:val="24"/>
      </w:rPr>
      <w:t>Telephone:</w:t>
    </w:r>
    <w:r w:rsidRPr="007371B5">
      <w:rPr>
        <w:color w:val="767171" w:themeColor="background2" w:themeShade="80"/>
        <w:sz w:val="24"/>
        <w:szCs w:val="24"/>
      </w:rPr>
      <w:t xml:space="preserve"> </w:t>
    </w:r>
    <w:r w:rsidRPr="007371B5">
      <w:rPr>
        <w:color w:val="3B3838" w:themeColor="background2" w:themeShade="40"/>
        <w:sz w:val="24"/>
        <w:szCs w:val="24"/>
      </w:rPr>
      <w:t>63 46 4144 300 Fax: 63 46 4144 301 | Email: graduateschool@aiias.edu</w:t>
    </w:r>
  </w:p>
  <w:p w14:paraId="46AAA0FB" w14:textId="77777777" w:rsidR="001B3458" w:rsidRDefault="001B34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45C70"/>
    <w:multiLevelType w:val="hybridMultilevel"/>
    <w:tmpl w:val="3D2876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A05BD3"/>
    <w:multiLevelType w:val="hybridMultilevel"/>
    <w:tmpl w:val="87E042B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825743"/>
    <w:multiLevelType w:val="hybridMultilevel"/>
    <w:tmpl w:val="5CE09222"/>
    <w:lvl w:ilvl="0" w:tplc="3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236FB9"/>
    <w:multiLevelType w:val="hybridMultilevel"/>
    <w:tmpl w:val="84621E9E"/>
    <w:lvl w:ilvl="0" w:tplc="379257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657794"/>
    <w:multiLevelType w:val="multilevel"/>
    <w:tmpl w:val="74D80C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0CAB3E50"/>
    <w:multiLevelType w:val="hybridMultilevel"/>
    <w:tmpl w:val="EFCC1154"/>
    <w:lvl w:ilvl="0" w:tplc="6C043364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0245A8"/>
    <w:multiLevelType w:val="hybridMultilevel"/>
    <w:tmpl w:val="6688039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422839"/>
    <w:multiLevelType w:val="hybridMultilevel"/>
    <w:tmpl w:val="6004DD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8C2F58"/>
    <w:multiLevelType w:val="hybridMultilevel"/>
    <w:tmpl w:val="6004DD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0E2E49"/>
    <w:multiLevelType w:val="hybridMultilevel"/>
    <w:tmpl w:val="95C4F64E"/>
    <w:lvl w:ilvl="0" w:tplc="B4524F6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8A5E28"/>
    <w:multiLevelType w:val="hybridMultilevel"/>
    <w:tmpl w:val="834ED0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0A3AFF"/>
    <w:multiLevelType w:val="hybridMultilevel"/>
    <w:tmpl w:val="932EC112"/>
    <w:lvl w:ilvl="0" w:tplc="A4828AFE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702C5"/>
    <w:multiLevelType w:val="multilevel"/>
    <w:tmpl w:val="C088B2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94874E3"/>
    <w:multiLevelType w:val="hybridMultilevel"/>
    <w:tmpl w:val="FEE0A274"/>
    <w:lvl w:ilvl="0" w:tplc="A1D4DE2A">
      <w:start w:val="1"/>
      <w:numFmt w:val="decimal"/>
      <w:lvlText w:val="%1."/>
      <w:lvlJc w:val="left"/>
      <w:pPr>
        <w:ind w:left="369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696153"/>
    <w:multiLevelType w:val="hybridMultilevel"/>
    <w:tmpl w:val="BF78D8C8"/>
    <w:lvl w:ilvl="0" w:tplc="AF8895FE">
      <w:start w:val="1"/>
      <w:numFmt w:val="decimal"/>
      <w:lvlText w:val="%1."/>
      <w:lvlJc w:val="left"/>
      <w:pPr>
        <w:ind w:left="70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26" w:hanging="360"/>
      </w:pPr>
    </w:lvl>
    <w:lvl w:ilvl="2" w:tplc="0409001B" w:tentative="1">
      <w:start w:val="1"/>
      <w:numFmt w:val="lowerRoman"/>
      <w:lvlText w:val="%3."/>
      <w:lvlJc w:val="right"/>
      <w:pPr>
        <w:ind w:left="2146" w:hanging="180"/>
      </w:pPr>
    </w:lvl>
    <w:lvl w:ilvl="3" w:tplc="0409000F" w:tentative="1">
      <w:start w:val="1"/>
      <w:numFmt w:val="decimal"/>
      <w:lvlText w:val="%4."/>
      <w:lvlJc w:val="left"/>
      <w:pPr>
        <w:ind w:left="2866" w:hanging="360"/>
      </w:pPr>
    </w:lvl>
    <w:lvl w:ilvl="4" w:tplc="04090019" w:tentative="1">
      <w:start w:val="1"/>
      <w:numFmt w:val="lowerLetter"/>
      <w:lvlText w:val="%5."/>
      <w:lvlJc w:val="left"/>
      <w:pPr>
        <w:ind w:left="3586" w:hanging="360"/>
      </w:pPr>
    </w:lvl>
    <w:lvl w:ilvl="5" w:tplc="0409001B" w:tentative="1">
      <w:start w:val="1"/>
      <w:numFmt w:val="lowerRoman"/>
      <w:lvlText w:val="%6."/>
      <w:lvlJc w:val="right"/>
      <w:pPr>
        <w:ind w:left="4306" w:hanging="180"/>
      </w:pPr>
    </w:lvl>
    <w:lvl w:ilvl="6" w:tplc="0409000F" w:tentative="1">
      <w:start w:val="1"/>
      <w:numFmt w:val="decimal"/>
      <w:lvlText w:val="%7."/>
      <w:lvlJc w:val="left"/>
      <w:pPr>
        <w:ind w:left="5026" w:hanging="360"/>
      </w:pPr>
    </w:lvl>
    <w:lvl w:ilvl="7" w:tplc="04090019" w:tentative="1">
      <w:start w:val="1"/>
      <w:numFmt w:val="lowerLetter"/>
      <w:lvlText w:val="%8."/>
      <w:lvlJc w:val="left"/>
      <w:pPr>
        <w:ind w:left="5746" w:hanging="360"/>
      </w:pPr>
    </w:lvl>
    <w:lvl w:ilvl="8" w:tplc="0409001B" w:tentative="1">
      <w:start w:val="1"/>
      <w:numFmt w:val="lowerRoman"/>
      <w:lvlText w:val="%9."/>
      <w:lvlJc w:val="right"/>
      <w:pPr>
        <w:ind w:left="6466" w:hanging="180"/>
      </w:pPr>
    </w:lvl>
  </w:abstractNum>
  <w:abstractNum w:abstractNumId="15" w15:restartNumberingAfterBreak="0">
    <w:nsid w:val="2E454A61"/>
    <w:multiLevelType w:val="hybridMultilevel"/>
    <w:tmpl w:val="238288E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A0162A"/>
    <w:multiLevelType w:val="hybridMultilevel"/>
    <w:tmpl w:val="664AC37A"/>
    <w:lvl w:ilvl="0" w:tplc="FB2C7C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1E73459"/>
    <w:multiLevelType w:val="hybridMultilevel"/>
    <w:tmpl w:val="9558FAB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F44E93"/>
    <w:multiLevelType w:val="hybridMultilevel"/>
    <w:tmpl w:val="56AA25F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0D20A7"/>
    <w:multiLevelType w:val="hybridMultilevel"/>
    <w:tmpl w:val="E5AC7A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223239"/>
    <w:multiLevelType w:val="hybridMultilevel"/>
    <w:tmpl w:val="92BEF9DC"/>
    <w:lvl w:ilvl="0" w:tplc="3DB0007A">
      <w:start w:val="3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C945DE"/>
    <w:multiLevelType w:val="hybridMultilevel"/>
    <w:tmpl w:val="D6F4E7EA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94A1985"/>
    <w:multiLevelType w:val="hybridMultilevel"/>
    <w:tmpl w:val="2ACEA680"/>
    <w:lvl w:ilvl="0" w:tplc="972E4A3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A1F03F2"/>
    <w:multiLevelType w:val="hybridMultilevel"/>
    <w:tmpl w:val="96A0240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05044E"/>
    <w:multiLevelType w:val="hybridMultilevel"/>
    <w:tmpl w:val="3DFA314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F0B54DB"/>
    <w:multiLevelType w:val="hybridMultilevel"/>
    <w:tmpl w:val="2724044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6000B1"/>
    <w:multiLevelType w:val="hybridMultilevel"/>
    <w:tmpl w:val="960CB9EC"/>
    <w:lvl w:ilvl="0" w:tplc="090A40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54D70D5"/>
    <w:multiLevelType w:val="hybridMultilevel"/>
    <w:tmpl w:val="8D86C8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5F395D"/>
    <w:multiLevelType w:val="hybridMultilevel"/>
    <w:tmpl w:val="C1E29B52"/>
    <w:lvl w:ilvl="0" w:tplc="96D616D4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Georg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AE4276"/>
    <w:multiLevelType w:val="hybridMultilevel"/>
    <w:tmpl w:val="6004DD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D6858A3"/>
    <w:multiLevelType w:val="hybridMultilevel"/>
    <w:tmpl w:val="E4AA0066"/>
    <w:lvl w:ilvl="0" w:tplc="3F10BE1C">
      <w:start w:val="1"/>
      <w:numFmt w:val="decimal"/>
      <w:lvlText w:val="%1."/>
      <w:lvlJc w:val="left"/>
      <w:pPr>
        <w:ind w:left="41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130" w:hanging="360"/>
      </w:pPr>
    </w:lvl>
    <w:lvl w:ilvl="2" w:tplc="3409001B" w:tentative="1">
      <w:start w:val="1"/>
      <w:numFmt w:val="lowerRoman"/>
      <w:lvlText w:val="%3."/>
      <w:lvlJc w:val="right"/>
      <w:pPr>
        <w:ind w:left="1850" w:hanging="180"/>
      </w:pPr>
    </w:lvl>
    <w:lvl w:ilvl="3" w:tplc="3409000F" w:tentative="1">
      <w:start w:val="1"/>
      <w:numFmt w:val="decimal"/>
      <w:lvlText w:val="%4."/>
      <w:lvlJc w:val="left"/>
      <w:pPr>
        <w:ind w:left="2570" w:hanging="360"/>
      </w:pPr>
    </w:lvl>
    <w:lvl w:ilvl="4" w:tplc="34090019" w:tentative="1">
      <w:start w:val="1"/>
      <w:numFmt w:val="lowerLetter"/>
      <w:lvlText w:val="%5."/>
      <w:lvlJc w:val="left"/>
      <w:pPr>
        <w:ind w:left="3290" w:hanging="360"/>
      </w:pPr>
    </w:lvl>
    <w:lvl w:ilvl="5" w:tplc="3409001B" w:tentative="1">
      <w:start w:val="1"/>
      <w:numFmt w:val="lowerRoman"/>
      <w:lvlText w:val="%6."/>
      <w:lvlJc w:val="right"/>
      <w:pPr>
        <w:ind w:left="4010" w:hanging="180"/>
      </w:pPr>
    </w:lvl>
    <w:lvl w:ilvl="6" w:tplc="3409000F" w:tentative="1">
      <w:start w:val="1"/>
      <w:numFmt w:val="decimal"/>
      <w:lvlText w:val="%7."/>
      <w:lvlJc w:val="left"/>
      <w:pPr>
        <w:ind w:left="4730" w:hanging="360"/>
      </w:pPr>
    </w:lvl>
    <w:lvl w:ilvl="7" w:tplc="34090019" w:tentative="1">
      <w:start w:val="1"/>
      <w:numFmt w:val="lowerLetter"/>
      <w:lvlText w:val="%8."/>
      <w:lvlJc w:val="left"/>
      <w:pPr>
        <w:ind w:left="5450" w:hanging="360"/>
      </w:pPr>
    </w:lvl>
    <w:lvl w:ilvl="8" w:tplc="34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31" w15:restartNumberingAfterBreak="0">
    <w:nsid w:val="4DCF4854"/>
    <w:multiLevelType w:val="hybridMultilevel"/>
    <w:tmpl w:val="C8FE4A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08658BF"/>
    <w:multiLevelType w:val="hybridMultilevel"/>
    <w:tmpl w:val="991657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0A9373F"/>
    <w:multiLevelType w:val="hybridMultilevel"/>
    <w:tmpl w:val="E9920C0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565948"/>
    <w:multiLevelType w:val="multilevel"/>
    <w:tmpl w:val="462EDE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5B883A3D"/>
    <w:multiLevelType w:val="hybridMultilevel"/>
    <w:tmpl w:val="3160AF8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E938A6"/>
    <w:multiLevelType w:val="hybridMultilevel"/>
    <w:tmpl w:val="BF48C3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84B5BA9"/>
    <w:multiLevelType w:val="hybridMultilevel"/>
    <w:tmpl w:val="B0006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AD3707B"/>
    <w:multiLevelType w:val="hybridMultilevel"/>
    <w:tmpl w:val="6004DD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6D55B3"/>
    <w:multiLevelType w:val="hybridMultilevel"/>
    <w:tmpl w:val="BCA6B9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D3F5A1E"/>
    <w:multiLevelType w:val="hybridMultilevel"/>
    <w:tmpl w:val="6E7871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DEB2644"/>
    <w:multiLevelType w:val="hybridMultilevel"/>
    <w:tmpl w:val="1EA4C1F8"/>
    <w:lvl w:ilvl="0" w:tplc="C854BAB4">
      <w:start w:val="1"/>
      <w:numFmt w:val="decimal"/>
      <w:lvlText w:val="%1."/>
      <w:lvlJc w:val="left"/>
      <w:pPr>
        <w:ind w:left="720" w:hanging="360"/>
      </w:pPr>
      <w:rPr>
        <w:rFonts w:cs="Aria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F2C4D61"/>
    <w:multiLevelType w:val="multilevel"/>
    <w:tmpl w:val="74D80C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3" w15:restartNumberingAfterBreak="0">
    <w:nsid w:val="6F5F4E2D"/>
    <w:multiLevelType w:val="multilevel"/>
    <w:tmpl w:val="74D80C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4" w15:restartNumberingAfterBreak="0">
    <w:nsid w:val="72B138D6"/>
    <w:multiLevelType w:val="multilevel"/>
    <w:tmpl w:val="77B60F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3B40E5A"/>
    <w:multiLevelType w:val="hybridMultilevel"/>
    <w:tmpl w:val="77822A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FC4301"/>
    <w:multiLevelType w:val="hybridMultilevel"/>
    <w:tmpl w:val="935A7E1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9C0DE0"/>
    <w:multiLevelType w:val="hybridMultilevel"/>
    <w:tmpl w:val="87A436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F4677FF"/>
    <w:multiLevelType w:val="hybridMultilevel"/>
    <w:tmpl w:val="A20879FC"/>
    <w:lvl w:ilvl="0" w:tplc="537C3BE8">
      <w:start w:val="1"/>
      <w:numFmt w:val="decimal"/>
      <w:lvlText w:val="%1."/>
      <w:lvlJc w:val="left"/>
      <w:pPr>
        <w:ind w:left="720" w:hanging="360"/>
      </w:pPr>
      <w:rPr>
        <w:rFonts w:cs="Aria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F7C131C"/>
    <w:multiLevelType w:val="hybridMultilevel"/>
    <w:tmpl w:val="21FC1EAC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20"/>
  </w:num>
  <w:num w:numId="3">
    <w:abstractNumId w:val="7"/>
  </w:num>
  <w:num w:numId="4">
    <w:abstractNumId w:val="37"/>
  </w:num>
  <w:num w:numId="5">
    <w:abstractNumId w:val="28"/>
  </w:num>
  <w:num w:numId="6">
    <w:abstractNumId w:val="9"/>
  </w:num>
  <w:num w:numId="7">
    <w:abstractNumId w:val="8"/>
  </w:num>
  <w:num w:numId="8">
    <w:abstractNumId w:val="29"/>
  </w:num>
  <w:num w:numId="9">
    <w:abstractNumId w:val="38"/>
  </w:num>
  <w:num w:numId="10">
    <w:abstractNumId w:val="47"/>
  </w:num>
  <w:num w:numId="11">
    <w:abstractNumId w:val="10"/>
  </w:num>
  <w:num w:numId="12">
    <w:abstractNumId w:val="6"/>
  </w:num>
  <w:num w:numId="13">
    <w:abstractNumId w:val="25"/>
  </w:num>
  <w:num w:numId="14">
    <w:abstractNumId w:val="33"/>
  </w:num>
  <w:num w:numId="15">
    <w:abstractNumId w:val="24"/>
  </w:num>
  <w:num w:numId="16">
    <w:abstractNumId w:val="22"/>
  </w:num>
  <w:num w:numId="17">
    <w:abstractNumId w:val="19"/>
  </w:num>
  <w:num w:numId="18">
    <w:abstractNumId w:val="45"/>
  </w:num>
  <w:num w:numId="19">
    <w:abstractNumId w:val="36"/>
  </w:num>
  <w:num w:numId="20">
    <w:abstractNumId w:val="23"/>
  </w:num>
  <w:num w:numId="21">
    <w:abstractNumId w:val="35"/>
  </w:num>
  <w:num w:numId="22">
    <w:abstractNumId w:val="12"/>
  </w:num>
  <w:num w:numId="23">
    <w:abstractNumId w:val="2"/>
  </w:num>
  <w:num w:numId="24">
    <w:abstractNumId w:val="18"/>
  </w:num>
  <w:num w:numId="25">
    <w:abstractNumId w:val="11"/>
  </w:num>
  <w:num w:numId="26">
    <w:abstractNumId w:val="44"/>
  </w:num>
  <w:num w:numId="27">
    <w:abstractNumId w:val="27"/>
  </w:num>
  <w:num w:numId="28">
    <w:abstractNumId w:val="0"/>
  </w:num>
  <w:num w:numId="29">
    <w:abstractNumId w:val="48"/>
  </w:num>
  <w:num w:numId="30">
    <w:abstractNumId w:val="41"/>
  </w:num>
  <w:num w:numId="31">
    <w:abstractNumId w:val="46"/>
  </w:num>
  <w:num w:numId="32">
    <w:abstractNumId w:val="15"/>
  </w:num>
  <w:num w:numId="33">
    <w:abstractNumId w:val="30"/>
  </w:num>
  <w:num w:numId="34">
    <w:abstractNumId w:val="34"/>
  </w:num>
  <w:num w:numId="35">
    <w:abstractNumId w:val="31"/>
  </w:num>
  <w:num w:numId="36">
    <w:abstractNumId w:val="14"/>
  </w:num>
  <w:num w:numId="37">
    <w:abstractNumId w:val="39"/>
  </w:num>
  <w:num w:numId="38">
    <w:abstractNumId w:val="40"/>
  </w:num>
  <w:num w:numId="39">
    <w:abstractNumId w:val="32"/>
  </w:num>
  <w:num w:numId="40">
    <w:abstractNumId w:val="13"/>
  </w:num>
  <w:num w:numId="41">
    <w:abstractNumId w:val="42"/>
  </w:num>
  <w:num w:numId="42">
    <w:abstractNumId w:val="43"/>
  </w:num>
  <w:num w:numId="43">
    <w:abstractNumId w:val="4"/>
  </w:num>
  <w:num w:numId="44">
    <w:abstractNumId w:val="21"/>
  </w:num>
  <w:num w:numId="45">
    <w:abstractNumId w:val="16"/>
  </w:num>
  <w:num w:numId="46">
    <w:abstractNumId w:val="3"/>
  </w:num>
  <w:num w:numId="47">
    <w:abstractNumId w:val="49"/>
  </w:num>
  <w:num w:numId="48">
    <w:abstractNumId w:val="26"/>
  </w:num>
  <w:num w:numId="49">
    <w:abstractNumId w:val="1"/>
  </w:num>
  <w:num w:numId="50">
    <w:abstractNumId w:val="17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7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0MDA1MTQwMTc2NLNU0lEKTi0uzszPAykwqQUAVQJw8SwAAAA="/>
  </w:docVars>
  <w:rsids>
    <w:rsidRoot w:val="00CC29DC"/>
    <w:rsid w:val="000054C0"/>
    <w:rsid w:val="00012633"/>
    <w:rsid w:val="00020DBF"/>
    <w:rsid w:val="000248BA"/>
    <w:rsid w:val="000258FE"/>
    <w:rsid w:val="00044FCC"/>
    <w:rsid w:val="00052D51"/>
    <w:rsid w:val="00054BD1"/>
    <w:rsid w:val="00056013"/>
    <w:rsid w:val="00065E52"/>
    <w:rsid w:val="00074E54"/>
    <w:rsid w:val="000753C1"/>
    <w:rsid w:val="00080214"/>
    <w:rsid w:val="00080B6D"/>
    <w:rsid w:val="000857C2"/>
    <w:rsid w:val="000942EC"/>
    <w:rsid w:val="000B0B82"/>
    <w:rsid w:val="000C0D61"/>
    <w:rsid w:val="000C0E42"/>
    <w:rsid w:val="000C3E29"/>
    <w:rsid w:val="000C4387"/>
    <w:rsid w:val="000C59F2"/>
    <w:rsid w:val="000D7849"/>
    <w:rsid w:val="000E0FBF"/>
    <w:rsid w:val="000E39DA"/>
    <w:rsid w:val="000E79AF"/>
    <w:rsid w:val="000E7DA8"/>
    <w:rsid w:val="000F1F9C"/>
    <w:rsid w:val="00101E27"/>
    <w:rsid w:val="00107B41"/>
    <w:rsid w:val="001112ED"/>
    <w:rsid w:val="0011318C"/>
    <w:rsid w:val="0012043D"/>
    <w:rsid w:val="001245B1"/>
    <w:rsid w:val="00127E05"/>
    <w:rsid w:val="00144F76"/>
    <w:rsid w:val="00151951"/>
    <w:rsid w:val="00154AF4"/>
    <w:rsid w:val="00157536"/>
    <w:rsid w:val="00177F0F"/>
    <w:rsid w:val="0018250E"/>
    <w:rsid w:val="00184306"/>
    <w:rsid w:val="0018487D"/>
    <w:rsid w:val="0019168C"/>
    <w:rsid w:val="001947DE"/>
    <w:rsid w:val="00195400"/>
    <w:rsid w:val="00195B88"/>
    <w:rsid w:val="001A1723"/>
    <w:rsid w:val="001A23E9"/>
    <w:rsid w:val="001B0EF3"/>
    <w:rsid w:val="001B1A9C"/>
    <w:rsid w:val="001B2678"/>
    <w:rsid w:val="001B3458"/>
    <w:rsid w:val="001C22AE"/>
    <w:rsid w:val="001D52B1"/>
    <w:rsid w:val="001D5E2E"/>
    <w:rsid w:val="001E5CDE"/>
    <w:rsid w:val="001F43DC"/>
    <w:rsid w:val="002111F3"/>
    <w:rsid w:val="00220238"/>
    <w:rsid w:val="00222863"/>
    <w:rsid w:val="00225AE2"/>
    <w:rsid w:val="0022738C"/>
    <w:rsid w:val="00245975"/>
    <w:rsid w:val="00254554"/>
    <w:rsid w:val="00261EE0"/>
    <w:rsid w:val="00263B9D"/>
    <w:rsid w:val="00266C12"/>
    <w:rsid w:val="0027027D"/>
    <w:rsid w:val="00272956"/>
    <w:rsid w:val="00275D12"/>
    <w:rsid w:val="00275F69"/>
    <w:rsid w:val="00283B6D"/>
    <w:rsid w:val="002849B3"/>
    <w:rsid w:val="00287662"/>
    <w:rsid w:val="002A3A1D"/>
    <w:rsid w:val="002B294A"/>
    <w:rsid w:val="002B31D9"/>
    <w:rsid w:val="002B4628"/>
    <w:rsid w:val="002B66D0"/>
    <w:rsid w:val="002C26E1"/>
    <w:rsid w:val="002C7F41"/>
    <w:rsid w:val="003070B8"/>
    <w:rsid w:val="00314BA1"/>
    <w:rsid w:val="003214AC"/>
    <w:rsid w:val="00321BE7"/>
    <w:rsid w:val="003321E8"/>
    <w:rsid w:val="00337177"/>
    <w:rsid w:val="00346B9B"/>
    <w:rsid w:val="00351CFC"/>
    <w:rsid w:val="0035789D"/>
    <w:rsid w:val="003629E8"/>
    <w:rsid w:val="003728C7"/>
    <w:rsid w:val="00380208"/>
    <w:rsid w:val="00381A9A"/>
    <w:rsid w:val="00384C2A"/>
    <w:rsid w:val="003A2232"/>
    <w:rsid w:val="003C5DEE"/>
    <w:rsid w:val="003C7B8B"/>
    <w:rsid w:val="003F37EB"/>
    <w:rsid w:val="0040055F"/>
    <w:rsid w:val="00410513"/>
    <w:rsid w:val="00422157"/>
    <w:rsid w:val="00436879"/>
    <w:rsid w:val="00443C67"/>
    <w:rsid w:val="00450236"/>
    <w:rsid w:val="00450263"/>
    <w:rsid w:val="00452040"/>
    <w:rsid w:val="0045295C"/>
    <w:rsid w:val="004574B7"/>
    <w:rsid w:val="00462F24"/>
    <w:rsid w:val="00473024"/>
    <w:rsid w:val="00476B21"/>
    <w:rsid w:val="004824FC"/>
    <w:rsid w:val="00486BB6"/>
    <w:rsid w:val="004900E4"/>
    <w:rsid w:val="004918B1"/>
    <w:rsid w:val="00493828"/>
    <w:rsid w:val="004A22BB"/>
    <w:rsid w:val="004A37EB"/>
    <w:rsid w:val="004B1D1A"/>
    <w:rsid w:val="004B5081"/>
    <w:rsid w:val="004B67CE"/>
    <w:rsid w:val="004C224B"/>
    <w:rsid w:val="004D1D52"/>
    <w:rsid w:val="004D767A"/>
    <w:rsid w:val="004E2DDE"/>
    <w:rsid w:val="004E2E9B"/>
    <w:rsid w:val="00501101"/>
    <w:rsid w:val="00514CC1"/>
    <w:rsid w:val="00516B38"/>
    <w:rsid w:val="00522205"/>
    <w:rsid w:val="00540A87"/>
    <w:rsid w:val="00546D1F"/>
    <w:rsid w:val="0056616D"/>
    <w:rsid w:val="00583686"/>
    <w:rsid w:val="00596273"/>
    <w:rsid w:val="005A008A"/>
    <w:rsid w:val="005A2B7E"/>
    <w:rsid w:val="005A3598"/>
    <w:rsid w:val="005A4905"/>
    <w:rsid w:val="005A5A44"/>
    <w:rsid w:val="005E16E8"/>
    <w:rsid w:val="005F5D39"/>
    <w:rsid w:val="00605652"/>
    <w:rsid w:val="00610247"/>
    <w:rsid w:val="0061173F"/>
    <w:rsid w:val="00611A20"/>
    <w:rsid w:val="006155B2"/>
    <w:rsid w:val="00630293"/>
    <w:rsid w:val="00631D91"/>
    <w:rsid w:val="006340B8"/>
    <w:rsid w:val="00635BA9"/>
    <w:rsid w:val="00636A5A"/>
    <w:rsid w:val="006455EA"/>
    <w:rsid w:val="006479FE"/>
    <w:rsid w:val="00657879"/>
    <w:rsid w:val="0066130C"/>
    <w:rsid w:val="00670EAC"/>
    <w:rsid w:val="0067206F"/>
    <w:rsid w:val="006845BE"/>
    <w:rsid w:val="00686EE9"/>
    <w:rsid w:val="006906A0"/>
    <w:rsid w:val="00691C1C"/>
    <w:rsid w:val="00692E24"/>
    <w:rsid w:val="006A5449"/>
    <w:rsid w:val="006A6030"/>
    <w:rsid w:val="006B33BC"/>
    <w:rsid w:val="006B50D6"/>
    <w:rsid w:val="006B5C88"/>
    <w:rsid w:val="006C2B7B"/>
    <w:rsid w:val="006C2E31"/>
    <w:rsid w:val="006D24DD"/>
    <w:rsid w:val="006D3ABC"/>
    <w:rsid w:val="006D4EFC"/>
    <w:rsid w:val="006E5508"/>
    <w:rsid w:val="006E5F0C"/>
    <w:rsid w:val="006E6687"/>
    <w:rsid w:val="006E76BF"/>
    <w:rsid w:val="006F262F"/>
    <w:rsid w:val="007006BE"/>
    <w:rsid w:val="0071407C"/>
    <w:rsid w:val="007147FF"/>
    <w:rsid w:val="00714A98"/>
    <w:rsid w:val="00724944"/>
    <w:rsid w:val="00732EDE"/>
    <w:rsid w:val="007371B5"/>
    <w:rsid w:val="00741323"/>
    <w:rsid w:val="007565F0"/>
    <w:rsid w:val="007605CB"/>
    <w:rsid w:val="0076247B"/>
    <w:rsid w:val="007634C1"/>
    <w:rsid w:val="00772A6B"/>
    <w:rsid w:val="00790B3F"/>
    <w:rsid w:val="007A0F55"/>
    <w:rsid w:val="007A7F54"/>
    <w:rsid w:val="007B3A7D"/>
    <w:rsid w:val="007C049E"/>
    <w:rsid w:val="007C212B"/>
    <w:rsid w:val="007C64D8"/>
    <w:rsid w:val="007C7418"/>
    <w:rsid w:val="007D3E77"/>
    <w:rsid w:val="007E0773"/>
    <w:rsid w:val="007E252F"/>
    <w:rsid w:val="007E4313"/>
    <w:rsid w:val="007F53D2"/>
    <w:rsid w:val="007F5980"/>
    <w:rsid w:val="00802A86"/>
    <w:rsid w:val="008077CA"/>
    <w:rsid w:val="00807978"/>
    <w:rsid w:val="00807EF3"/>
    <w:rsid w:val="00810D05"/>
    <w:rsid w:val="00813120"/>
    <w:rsid w:val="00813FD9"/>
    <w:rsid w:val="00825390"/>
    <w:rsid w:val="00835D8A"/>
    <w:rsid w:val="00845B4A"/>
    <w:rsid w:val="008564A6"/>
    <w:rsid w:val="008620F4"/>
    <w:rsid w:val="00867AE5"/>
    <w:rsid w:val="008800A1"/>
    <w:rsid w:val="00883BC6"/>
    <w:rsid w:val="0089130F"/>
    <w:rsid w:val="00892E58"/>
    <w:rsid w:val="00897A66"/>
    <w:rsid w:val="008B1671"/>
    <w:rsid w:val="008B5362"/>
    <w:rsid w:val="008C0876"/>
    <w:rsid w:val="008C0C63"/>
    <w:rsid w:val="008C2A6F"/>
    <w:rsid w:val="008C3E6F"/>
    <w:rsid w:val="008D09A5"/>
    <w:rsid w:val="008D4BA8"/>
    <w:rsid w:val="008E3DC5"/>
    <w:rsid w:val="008F28A0"/>
    <w:rsid w:val="009016D5"/>
    <w:rsid w:val="00911960"/>
    <w:rsid w:val="009129EC"/>
    <w:rsid w:val="00912A37"/>
    <w:rsid w:val="009163DD"/>
    <w:rsid w:val="0091795F"/>
    <w:rsid w:val="00925BD4"/>
    <w:rsid w:val="0093046B"/>
    <w:rsid w:val="00931CCB"/>
    <w:rsid w:val="00935C05"/>
    <w:rsid w:val="00940008"/>
    <w:rsid w:val="0094410C"/>
    <w:rsid w:val="00951BB0"/>
    <w:rsid w:val="00957738"/>
    <w:rsid w:val="009615B1"/>
    <w:rsid w:val="0096636A"/>
    <w:rsid w:val="00970037"/>
    <w:rsid w:val="0097091E"/>
    <w:rsid w:val="009736B6"/>
    <w:rsid w:val="00976C9A"/>
    <w:rsid w:val="00977216"/>
    <w:rsid w:val="009814DF"/>
    <w:rsid w:val="00986975"/>
    <w:rsid w:val="0099079E"/>
    <w:rsid w:val="009973E3"/>
    <w:rsid w:val="009A3FAD"/>
    <w:rsid w:val="009A7182"/>
    <w:rsid w:val="009B1378"/>
    <w:rsid w:val="009B35CC"/>
    <w:rsid w:val="009B7D48"/>
    <w:rsid w:val="009D1037"/>
    <w:rsid w:val="009E4939"/>
    <w:rsid w:val="009F1744"/>
    <w:rsid w:val="009F756E"/>
    <w:rsid w:val="00A155AC"/>
    <w:rsid w:val="00A16076"/>
    <w:rsid w:val="00A228B4"/>
    <w:rsid w:val="00A231F7"/>
    <w:rsid w:val="00A26788"/>
    <w:rsid w:val="00A32703"/>
    <w:rsid w:val="00A3430E"/>
    <w:rsid w:val="00A471AB"/>
    <w:rsid w:val="00A53490"/>
    <w:rsid w:val="00A55ACC"/>
    <w:rsid w:val="00A6362F"/>
    <w:rsid w:val="00A7091A"/>
    <w:rsid w:val="00A84FA3"/>
    <w:rsid w:val="00AA1ACD"/>
    <w:rsid w:val="00AB04E5"/>
    <w:rsid w:val="00AB04F8"/>
    <w:rsid w:val="00AB5E8B"/>
    <w:rsid w:val="00AB79AD"/>
    <w:rsid w:val="00AC0199"/>
    <w:rsid w:val="00AD2A00"/>
    <w:rsid w:val="00AD3ADC"/>
    <w:rsid w:val="00AD5F0A"/>
    <w:rsid w:val="00AE6193"/>
    <w:rsid w:val="00AF07CD"/>
    <w:rsid w:val="00AF10B8"/>
    <w:rsid w:val="00AF1CB6"/>
    <w:rsid w:val="00AF38A0"/>
    <w:rsid w:val="00AF6FBB"/>
    <w:rsid w:val="00B01012"/>
    <w:rsid w:val="00B0126E"/>
    <w:rsid w:val="00B066BD"/>
    <w:rsid w:val="00B27EB0"/>
    <w:rsid w:val="00B31CB0"/>
    <w:rsid w:val="00B31EA4"/>
    <w:rsid w:val="00B36AD3"/>
    <w:rsid w:val="00B420BD"/>
    <w:rsid w:val="00B514D0"/>
    <w:rsid w:val="00B62665"/>
    <w:rsid w:val="00B63592"/>
    <w:rsid w:val="00B669AB"/>
    <w:rsid w:val="00B75A3E"/>
    <w:rsid w:val="00BA28F6"/>
    <w:rsid w:val="00BA383F"/>
    <w:rsid w:val="00BA7A2C"/>
    <w:rsid w:val="00BB14E4"/>
    <w:rsid w:val="00BB4DFE"/>
    <w:rsid w:val="00BC154F"/>
    <w:rsid w:val="00BC19C4"/>
    <w:rsid w:val="00BC41A6"/>
    <w:rsid w:val="00BE035C"/>
    <w:rsid w:val="00BE1CBB"/>
    <w:rsid w:val="00BE33B4"/>
    <w:rsid w:val="00BE3FC6"/>
    <w:rsid w:val="00BE591A"/>
    <w:rsid w:val="00BF054D"/>
    <w:rsid w:val="00BF6863"/>
    <w:rsid w:val="00C010FE"/>
    <w:rsid w:val="00C078F3"/>
    <w:rsid w:val="00C17354"/>
    <w:rsid w:val="00C273C7"/>
    <w:rsid w:val="00C32D5E"/>
    <w:rsid w:val="00C415BF"/>
    <w:rsid w:val="00C42FC2"/>
    <w:rsid w:val="00C457F3"/>
    <w:rsid w:val="00C50FAD"/>
    <w:rsid w:val="00C517D5"/>
    <w:rsid w:val="00C63FE4"/>
    <w:rsid w:val="00C66391"/>
    <w:rsid w:val="00C6657B"/>
    <w:rsid w:val="00C73AB9"/>
    <w:rsid w:val="00C76663"/>
    <w:rsid w:val="00C82614"/>
    <w:rsid w:val="00C82E71"/>
    <w:rsid w:val="00C844CD"/>
    <w:rsid w:val="00C91615"/>
    <w:rsid w:val="00CA3A73"/>
    <w:rsid w:val="00CA3ED4"/>
    <w:rsid w:val="00CB25EE"/>
    <w:rsid w:val="00CB5565"/>
    <w:rsid w:val="00CC29DC"/>
    <w:rsid w:val="00CD136E"/>
    <w:rsid w:val="00CE01DF"/>
    <w:rsid w:val="00CE5775"/>
    <w:rsid w:val="00CF17EF"/>
    <w:rsid w:val="00CF3594"/>
    <w:rsid w:val="00CF4BBC"/>
    <w:rsid w:val="00D020A7"/>
    <w:rsid w:val="00D04AFF"/>
    <w:rsid w:val="00D1513C"/>
    <w:rsid w:val="00D16391"/>
    <w:rsid w:val="00D176A9"/>
    <w:rsid w:val="00D2604B"/>
    <w:rsid w:val="00D42F67"/>
    <w:rsid w:val="00D4335A"/>
    <w:rsid w:val="00D451DE"/>
    <w:rsid w:val="00D50390"/>
    <w:rsid w:val="00D76708"/>
    <w:rsid w:val="00D8078D"/>
    <w:rsid w:val="00D83AF1"/>
    <w:rsid w:val="00D948F0"/>
    <w:rsid w:val="00DF5476"/>
    <w:rsid w:val="00E003C6"/>
    <w:rsid w:val="00E07023"/>
    <w:rsid w:val="00E114BA"/>
    <w:rsid w:val="00E12734"/>
    <w:rsid w:val="00E13DD3"/>
    <w:rsid w:val="00E26E05"/>
    <w:rsid w:val="00E3016E"/>
    <w:rsid w:val="00E317A3"/>
    <w:rsid w:val="00E340BE"/>
    <w:rsid w:val="00E42E21"/>
    <w:rsid w:val="00E62668"/>
    <w:rsid w:val="00E628C4"/>
    <w:rsid w:val="00E633DE"/>
    <w:rsid w:val="00E703FC"/>
    <w:rsid w:val="00E83D02"/>
    <w:rsid w:val="00E841E6"/>
    <w:rsid w:val="00E86E35"/>
    <w:rsid w:val="00E94005"/>
    <w:rsid w:val="00E94B9D"/>
    <w:rsid w:val="00E9556C"/>
    <w:rsid w:val="00EA0019"/>
    <w:rsid w:val="00EA17DB"/>
    <w:rsid w:val="00EA2306"/>
    <w:rsid w:val="00EC0398"/>
    <w:rsid w:val="00EC4467"/>
    <w:rsid w:val="00EE21F9"/>
    <w:rsid w:val="00F01286"/>
    <w:rsid w:val="00F026F3"/>
    <w:rsid w:val="00F039AA"/>
    <w:rsid w:val="00F10C5F"/>
    <w:rsid w:val="00F227E9"/>
    <w:rsid w:val="00F2469F"/>
    <w:rsid w:val="00F33766"/>
    <w:rsid w:val="00F37DC1"/>
    <w:rsid w:val="00F42CE7"/>
    <w:rsid w:val="00F42F9F"/>
    <w:rsid w:val="00F45EF4"/>
    <w:rsid w:val="00F50763"/>
    <w:rsid w:val="00F557BD"/>
    <w:rsid w:val="00F64B92"/>
    <w:rsid w:val="00F717E4"/>
    <w:rsid w:val="00F73598"/>
    <w:rsid w:val="00F73EFF"/>
    <w:rsid w:val="00F8094C"/>
    <w:rsid w:val="00F8298C"/>
    <w:rsid w:val="00F84BF2"/>
    <w:rsid w:val="00F900EB"/>
    <w:rsid w:val="00F97862"/>
    <w:rsid w:val="00FA18E0"/>
    <w:rsid w:val="00FA5E05"/>
    <w:rsid w:val="00FC514E"/>
    <w:rsid w:val="00FD30EA"/>
    <w:rsid w:val="00FD70B7"/>
    <w:rsid w:val="00FE073A"/>
    <w:rsid w:val="00FE42ED"/>
    <w:rsid w:val="00FE6388"/>
    <w:rsid w:val="00FE6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F8857C"/>
  <w15:docId w15:val="{4BC1A0F7-7675-4856-85B3-34A8CCD01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32D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249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7F4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D3A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3AB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012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126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12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12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126E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767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6708"/>
  </w:style>
  <w:style w:type="paragraph" w:styleId="Footer">
    <w:name w:val="footer"/>
    <w:basedOn w:val="Normal"/>
    <w:link w:val="FooterChar"/>
    <w:uiPriority w:val="99"/>
    <w:unhideWhenUsed/>
    <w:rsid w:val="00D767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6708"/>
  </w:style>
  <w:style w:type="paragraph" w:styleId="Title">
    <w:name w:val="Title"/>
    <w:basedOn w:val="Normal"/>
    <w:link w:val="TitleChar"/>
    <w:uiPriority w:val="1"/>
    <w:qFormat/>
    <w:rsid w:val="0076247B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595959" w:themeColor="text1" w:themeTint="A6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76247B"/>
    <w:rPr>
      <w:rFonts w:asciiTheme="majorHAnsi" w:eastAsiaTheme="majorEastAsia" w:hAnsiTheme="majorHAnsi" w:cstheme="majorBidi"/>
      <w:caps/>
      <w:color w:val="595959" w:themeColor="text1" w:themeTint="A6"/>
      <w:kern w:val="28"/>
      <w:sz w:val="70"/>
      <w:szCs w:val="56"/>
    </w:rPr>
  </w:style>
  <w:style w:type="paragraph" w:customStyle="1" w:styleId="ContactInfo">
    <w:name w:val="Contact Info"/>
    <w:basedOn w:val="Normal"/>
    <w:uiPriority w:val="3"/>
    <w:qFormat/>
    <w:rsid w:val="0076247B"/>
    <w:pPr>
      <w:spacing w:after="0" w:line="240" w:lineRule="auto"/>
      <w:jc w:val="center"/>
    </w:pPr>
    <w:rPr>
      <w:color w:val="595959" w:themeColor="text1" w:themeTint="A6"/>
      <w:sz w:val="24"/>
    </w:rPr>
  </w:style>
  <w:style w:type="character" w:styleId="IntenseEmphasis">
    <w:name w:val="Intense Emphasis"/>
    <w:basedOn w:val="DefaultParagraphFont"/>
    <w:uiPriority w:val="2"/>
    <w:rsid w:val="0076247B"/>
    <w:rPr>
      <w:b/>
      <w:iCs/>
      <w:color w:val="262626" w:themeColor="text1" w:themeTint="D9"/>
    </w:rPr>
  </w:style>
  <w:style w:type="paragraph" w:customStyle="1" w:styleId="ContactInfoEmphasis">
    <w:name w:val="Contact Info Emphasis"/>
    <w:basedOn w:val="Normal"/>
    <w:uiPriority w:val="4"/>
    <w:qFormat/>
    <w:rsid w:val="0076247B"/>
    <w:pPr>
      <w:spacing w:after="0" w:line="240" w:lineRule="auto"/>
      <w:jc w:val="center"/>
    </w:pPr>
    <w:rPr>
      <w:b/>
      <w:color w:val="5B9BD5" w:themeColor="accent1"/>
      <w:sz w:val="24"/>
    </w:rPr>
  </w:style>
  <w:style w:type="table" w:styleId="GridTable5Dark-Accent6">
    <w:name w:val="Grid Table 5 Dark Accent 6"/>
    <w:basedOn w:val="TableNormal"/>
    <w:uiPriority w:val="50"/>
    <w:rsid w:val="00FE6A6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5Dark-Accent1">
    <w:name w:val="Grid Table 5 Dark Accent 1"/>
    <w:basedOn w:val="TableNormal"/>
    <w:uiPriority w:val="50"/>
    <w:rsid w:val="0019168C"/>
    <w:pPr>
      <w:spacing w:after="0" w:line="240" w:lineRule="auto"/>
    </w:pPr>
    <w:rPr>
      <w:color w:val="595959" w:themeColor="text1" w:themeTint="A6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styleId="BodyText">
    <w:name w:val="Body Text"/>
    <w:basedOn w:val="Normal"/>
    <w:link w:val="BodyTextChar"/>
    <w:autoRedefine/>
    <w:uiPriority w:val="99"/>
    <w:unhideWhenUsed/>
    <w:qFormat/>
    <w:rsid w:val="00BC41A6"/>
    <w:pPr>
      <w:spacing w:after="0" w:line="240" w:lineRule="auto"/>
      <w:ind w:left="360"/>
      <w:contextualSpacing/>
      <w:jc w:val="center"/>
    </w:pPr>
    <w:rPr>
      <w:rFonts w:ascii="Times New Roman" w:hAnsi="Times New Roman"/>
      <w:b/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BC41A6"/>
    <w:rPr>
      <w:rFonts w:ascii="Times New Roman" w:hAnsi="Times New Roman"/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F5738E-8188-40AB-AE02-1D29F99A3F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2618</Words>
  <Characters>14924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th Swansi</dc:creator>
  <cp:keywords/>
  <dc:description/>
  <cp:lastModifiedBy>educ-sec</cp:lastModifiedBy>
  <cp:revision>2</cp:revision>
  <cp:lastPrinted>2021-02-03T00:22:00Z</cp:lastPrinted>
  <dcterms:created xsi:type="dcterms:W3CDTF">2023-09-20T07:19:00Z</dcterms:created>
  <dcterms:modified xsi:type="dcterms:W3CDTF">2023-09-20T07:19:00Z</dcterms:modified>
</cp:coreProperties>
</file>